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8E8C5" w14:textId="5611A628" w:rsidR="00C468A3" w:rsidRPr="00D03DA3" w:rsidRDefault="00C468A3" w:rsidP="00A171BB">
      <w:pPr>
        <w:spacing w:line="480" w:lineRule="auto"/>
        <w:jc w:val="left"/>
      </w:pPr>
      <w:r w:rsidRPr="00D03DA3">
        <w:rPr>
          <w:b/>
        </w:rPr>
        <w:t>Supplement</w:t>
      </w:r>
      <w:r w:rsidR="00314CA8">
        <w:rPr>
          <w:b/>
        </w:rPr>
        <w:t>ary material</w:t>
      </w:r>
      <w:r w:rsidRPr="00D03DA3">
        <w:t xml:space="preserve">. Estimated dietary intake of energy and selected nutrients from FFQ1 and FFQ2 </w:t>
      </w:r>
      <w:bookmarkStart w:id="0" w:name="_GoBack"/>
      <w:bookmarkEnd w:id="0"/>
    </w:p>
    <w:p w14:paraId="1F683182" w14:textId="2684E52B" w:rsidR="00C468A3" w:rsidRPr="00D03DA3" w:rsidRDefault="00314CA8" w:rsidP="00A171BB">
      <w:pPr>
        <w:spacing w:line="480" w:lineRule="auto"/>
        <w:jc w:val="left"/>
        <w:rPr>
          <w:b/>
        </w:rPr>
      </w:pPr>
      <w:r>
        <w:rPr>
          <w:b/>
        </w:rPr>
        <w:t>Supplemental Table 1</w:t>
      </w:r>
      <w:r w:rsidR="00C468A3" w:rsidRPr="00D03DA3">
        <w:rPr>
          <w:b/>
        </w:rPr>
        <w:t xml:space="preserve">: </w:t>
      </w:r>
      <w:r>
        <w:rPr>
          <w:b/>
        </w:rPr>
        <w:t>P</w:t>
      </w:r>
      <w:r w:rsidR="00C468A3" w:rsidRPr="00D03DA3">
        <w:rPr>
          <w:b/>
        </w:rPr>
        <w:t>articipants who submitted a questionnaire at the center</w:t>
      </w:r>
      <w:r w:rsidR="00E0532F" w:rsidRPr="00D03DA3">
        <w:rPr>
          <w:b/>
        </w:rPr>
        <w:t xml:space="preserve"> </w:t>
      </w:r>
    </w:p>
    <w:tbl>
      <w:tblPr>
        <w:tblW w:w="1375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8"/>
        <w:gridCol w:w="1316"/>
        <w:gridCol w:w="567"/>
        <w:gridCol w:w="708"/>
        <w:gridCol w:w="133"/>
        <w:gridCol w:w="576"/>
        <w:gridCol w:w="709"/>
        <w:gridCol w:w="142"/>
        <w:gridCol w:w="567"/>
        <w:gridCol w:w="708"/>
        <w:gridCol w:w="142"/>
        <w:gridCol w:w="709"/>
        <w:gridCol w:w="709"/>
        <w:gridCol w:w="141"/>
        <w:gridCol w:w="709"/>
        <w:gridCol w:w="709"/>
        <w:gridCol w:w="142"/>
        <w:gridCol w:w="708"/>
        <w:gridCol w:w="709"/>
        <w:gridCol w:w="142"/>
        <w:gridCol w:w="992"/>
        <w:gridCol w:w="142"/>
        <w:gridCol w:w="992"/>
      </w:tblGrid>
      <w:tr w:rsidR="00D03DA3" w:rsidRPr="00D03DA3" w14:paraId="4CF959FF" w14:textId="77777777" w:rsidTr="00C446DA">
        <w:trPr>
          <w:trHeight w:val="300"/>
          <w:tblHeader/>
        </w:trPr>
        <w:tc>
          <w:tcPr>
            <w:tcW w:w="2694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B8C5" w14:textId="46076D8B" w:rsidR="00025B0E" w:rsidRPr="00D03DA3" w:rsidRDefault="00025B0E" w:rsidP="00543836">
            <w:pPr>
              <w:spacing w:line="480" w:lineRule="auto"/>
              <w:jc w:val="left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Nutrient</w:t>
            </w:r>
          </w:p>
          <w:p w14:paraId="4336E6E1" w14:textId="07C474A0" w:rsidR="00025B0E" w:rsidRPr="00D03DA3" w:rsidRDefault="00025B0E" w:rsidP="00025B0E">
            <w:pPr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54897" w14:textId="77777777" w:rsidR="0086552F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Complete-case of FFQ2</w:t>
            </w:r>
          </w:p>
          <w:p w14:paraId="2C442CFE" w14:textId="2F6EBB7F" w:rsidR="00025B0E" w:rsidRPr="00D03DA3" w:rsidRDefault="0086552F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n = 3,299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ED6C0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595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AE5E2F" w14:textId="77777777" w:rsidR="0086552F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All of FFQ2</w:t>
            </w:r>
          </w:p>
          <w:p w14:paraId="730172B7" w14:textId="435FFFF9" w:rsidR="00025B0E" w:rsidRPr="00D03DA3" w:rsidRDefault="00D76417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b/>
                <w:sz w:val="22"/>
              </w:rPr>
              <w:t>(n = 3,580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AD70F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1C865" w14:textId="4FAE4A1F" w:rsidR="00025B0E" w:rsidRPr="00D03DA3" w:rsidRDefault="00060476" w:rsidP="00B51755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 w:hint="eastAsia"/>
                <w:b/>
                <w:kern w:val="0"/>
                <w:sz w:val="22"/>
              </w:rPr>
              <w:t>D</w:t>
            </w:r>
            <w:r w:rsidR="00025B0E" w:rsidRPr="00D03DA3">
              <w:rPr>
                <w:rFonts w:eastAsia="Yu Gothic" w:cs="Times New Roman"/>
                <w:b/>
                <w:kern w:val="0"/>
                <w:sz w:val="22"/>
              </w:rPr>
              <w:t>ifference</w:t>
            </w:r>
            <w:r w:rsidR="00025B0E" w:rsidRPr="00D03DA3">
              <w:rPr>
                <w:rFonts w:eastAsia="Yu Gothic" w:cs="Times New Roman"/>
                <w:b/>
                <w:kern w:val="0"/>
                <w:sz w:val="22"/>
              </w:rPr>
              <w:br/>
              <w:t>(B)</w:t>
            </w:r>
            <w:r w:rsidR="000E1420" w:rsidRPr="00D03DA3">
              <w:rPr>
                <w:rFonts w:eastAsia="Yu Gothic" w:cs="Times New Roman"/>
                <w:kern w:val="0"/>
                <w:sz w:val="22"/>
              </w:rPr>
              <w:t xml:space="preserve"> −</w:t>
            </w:r>
            <w:r w:rsidR="00025B0E" w:rsidRPr="00D03DA3">
              <w:rPr>
                <w:rFonts w:eastAsia="Yu Gothic" w:cs="Times New Roman"/>
                <w:b/>
                <w:kern w:val="0"/>
                <w:sz w:val="22"/>
              </w:rPr>
              <w:t xml:space="preserve"> (A)</w:t>
            </w:r>
          </w:p>
          <w:p w14:paraId="7FD760BA" w14:textId="358EF97D" w:rsidR="00025B0E" w:rsidRPr="00D03DA3" w:rsidRDefault="00025B0E" w:rsidP="00B51755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="00EF0CDF" w:rsidRPr="00D03DA3">
              <w:rPr>
                <w:rFonts w:eastAsia="Yu Gothic" w:cs="Times New Roman"/>
                <w:b/>
                <w:bCs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3,565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="00EF0CDF" w:rsidRPr="00D03DA3">
              <w:rPr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1,844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B609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65A3" w14:textId="575E57C8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Difference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br/>
              <w:t xml:space="preserve">(C) </w:t>
            </w:r>
            <w:r w:rsidR="000E1420" w:rsidRPr="00D03DA3">
              <w:rPr>
                <w:rFonts w:eastAsia="Yu Gothic" w:cs="Times New Roman"/>
                <w:kern w:val="0"/>
                <w:sz w:val="22"/>
              </w:rPr>
              <w:t>−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 (A)</w:t>
            </w:r>
          </w:p>
          <w:p w14:paraId="0B51676C" w14:textId="32AFCB34" w:rsidR="00025B0E" w:rsidRPr="00D03DA3" w:rsidRDefault="00025B0E" w:rsidP="00EF0CD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="00EF0CDF" w:rsidRPr="00D03DA3">
              <w:rPr>
                <w:rFonts w:eastAsia="Yu Gothic" w:cs="Times New Roman"/>
                <w:b/>
                <w:bCs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3,565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="00EF0CDF" w:rsidRPr="00D03DA3">
              <w:rPr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1,839)</w:t>
            </w:r>
          </w:p>
        </w:tc>
      </w:tr>
      <w:tr w:rsidR="00D03DA3" w:rsidRPr="00D03DA3" w14:paraId="1B074B46" w14:textId="77777777" w:rsidTr="00C446DA">
        <w:trPr>
          <w:trHeight w:val="900"/>
          <w:tblHeader/>
        </w:trPr>
        <w:tc>
          <w:tcPr>
            <w:tcW w:w="2694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1D7C4D8" w14:textId="43B8872E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75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92E1D9C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FFQ1</w:t>
            </w:r>
          </w:p>
          <w:p w14:paraId="4DA75168" w14:textId="57F0F90B" w:rsidR="00025B0E" w:rsidRPr="00D03DA3" w:rsidRDefault="00025B0E" w:rsidP="00EF0CD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="00EF0CDF" w:rsidRPr="00D03DA3">
              <w:rPr>
                <w:rFonts w:eastAsia="Yu Gothic" w:cs="Times New Roman"/>
                <w:b/>
                <w:bCs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3,282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="00EF0CDF" w:rsidRPr="00D03DA3">
              <w:rPr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1,694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F2CE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85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8F1D789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FFQ2</w:t>
            </w:r>
          </w:p>
          <w:p w14:paraId="1E718229" w14:textId="59676133" w:rsidR="00025B0E" w:rsidRPr="00D03DA3" w:rsidRDefault="00025B0E" w:rsidP="00EF0CD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="00EF0CDF" w:rsidRPr="00D03DA3">
              <w:rPr>
                <w:rFonts w:eastAsia="Yu Gothic" w:cs="Times New Roman"/>
                <w:b/>
                <w:bCs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3,285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="00EF0CDF" w:rsidRPr="00D03DA3">
              <w:rPr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1,663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B10A7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75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1058B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FFQ1</w:t>
            </w:r>
          </w:p>
          <w:p w14:paraId="6EDA7B28" w14:textId="1BF55B7B" w:rsidR="00025B0E" w:rsidRPr="00D03DA3" w:rsidRDefault="00025B0E" w:rsidP="00EF0CD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="00EF0CDF" w:rsidRPr="00D03DA3">
              <w:rPr>
                <w:rFonts w:eastAsia="Yu Gothic" w:cs="Times New Roman"/>
                <w:b/>
                <w:bCs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3,562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="00EF0CDF" w:rsidRPr="00D03DA3">
              <w:rPr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1,872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398FA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4055265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A) FFQ2 of imputing baseline value</w:t>
            </w:r>
          </w:p>
          <w:p w14:paraId="5B009AF1" w14:textId="6E7A6529" w:rsidR="00025B0E" w:rsidRPr="00D03DA3" w:rsidRDefault="00025B0E" w:rsidP="00EF0CD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="00EF0CDF" w:rsidRPr="00D03DA3">
              <w:rPr>
                <w:rFonts w:eastAsia="Yu Gothic" w:cs="Times New Roman"/>
                <w:b/>
                <w:bCs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3,565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="00EF0CDF" w:rsidRPr="00D03DA3">
              <w:rPr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1,840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4ED83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D9BCEEA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B) FFQ2 of zero imputation</w:t>
            </w:r>
          </w:p>
          <w:p w14:paraId="0C588BE4" w14:textId="01727434" w:rsidR="00025B0E" w:rsidRPr="00D03DA3" w:rsidRDefault="00025B0E" w:rsidP="00EF0CD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="00EF0CDF" w:rsidRPr="00D03DA3">
              <w:rPr>
                <w:rFonts w:eastAsia="Yu Gothic" w:cs="Times New Roman"/>
                <w:b/>
                <w:bCs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3,566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="00EF0CDF" w:rsidRPr="00D03DA3">
              <w:rPr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1,844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B6060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E5EBC96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C) FFQ2 of multiple imputation</w:t>
            </w:r>
          </w:p>
          <w:p w14:paraId="35AD25B5" w14:textId="1A13A230" w:rsidR="00025B0E" w:rsidRPr="00D03DA3" w:rsidRDefault="00025B0E" w:rsidP="00EF0CD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="00EF0CDF" w:rsidRPr="00D03DA3">
              <w:rPr>
                <w:rFonts w:eastAsia="Yu Gothic" w:cs="Times New Roman"/>
                <w:b/>
                <w:bCs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3,566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="00EF0CDF" w:rsidRPr="00D03DA3">
              <w:rPr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=</w:t>
            </w:r>
            <w:r w:rsidR="00EF0CDF" w:rsidRPr="00D03DA3">
              <w:rPr>
                <w:rFonts w:eastAsia="Yu Gothic" w:cs="Times New Roman"/>
                <w:b/>
                <w:kern w:val="0"/>
                <w:sz w:val="22"/>
              </w:rPr>
              <w:t xml:space="preserve"> 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1,842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8C5AA2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right w:val="nil"/>
            </w:tcBorders>
            <w:shd w:val="clear" w:color="auto" w:fill="auto"/>
            <w:hideMark/>
          </w:tcPr>
          <w:p w14:paraId="797DD66F" w14:textId="6D4DA015" w:rsidR="00025B0E" w:rsidRPr="00D03DA3" w:rsidRDefault="00025B0E" w:rsidP="00EF0CD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985B81" w14:textId="77777777" w:rsidR="00025B0E" w:rsidRPr="00D03DA3" w:rsidRDefault="00025B0E" w:rsidP="00EF0CD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right w:val="nil"/>
            </w:tcBorders>
            <w:shd w:val="clear" w:color="auto" w:fill="auto"/>
            <w:hideMark/>
          </w:tcPr>
          <w:p w14:paraId="4EFB5561" w14:textId="31CCF508" w:rsidR="00025B0E" w:rsidRPr="00D03DA3" w:rsidRDefault="00025B0E" w:rsidP="00EF0CD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</w:tr>
      <w:tr w:rsidR="00D03DA3" w:rsidRPr="00D03DA3" w14:paraId="5213B3A6" w14:textId="77777777" w:rsidTr="00C446DA">
        <w:trPr>
          <w:trHeight w:val="610"/>
          <w:tblHeader/>
        </w:trPr>
        <w:tc>
          <w:tcPr>
            <w:tcW w:w="2694" w:type="dxa"/>
            <w:gridSpan w:val="2"/>
            <w:vMerge/>
            <w:tcBorders>
              <w:left w:val="nil"/>
              <w:right w:val="nil"/>
            </w:tcBorders>
            <w:hideMark/>
          </w:tcPr>
          <w:p w14:paraId="751F7A1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275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39B4375" w14:textId="5A389EBA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7C98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85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7B1AB5" w14:textId="38589250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C635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75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B3C461E" w14:textId="5C810606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ABF3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8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E679F44" w14:textId="52F38A16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5C33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8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D2E7103" w14:textId="6776A4C4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2791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7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EDC9B69" w14:textId="4371C350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2D12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E5DAB7E" w14:textId="5935CB96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8C5B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C158ECA" w14:textId="7113F47B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</w:p>
        </w:tc>
      </w:tr>
      <w:tr w:rsidR="00D03DA3" w:rsidRPr="00D03DA3" w14:paraId="76DAF6B9" w14:textId="77777777" w:rsidTr="00C446DA">
        <w:trPr>
          <w:trHeight w:val="300"/>
          <w:tblHeader/>
        </w:trPr>
        <w:tc>
          <w:tcPr>
            <w:tcW w:w="2694" w:type="dxa"/>
            <w:gridSpan w:val="2"/>
            <w:vMerge/>
            <w:tcBorders>
              <w:left w:val="nil"/>
              <w:bottom w:val="single" w:sz="4" w:space="0" w:color="000000"/>
              <w:right w:val="nil"/>
            </w:tcBorders>
            <w:hideMark/>
          </w:tcPr>
          <w:p w14:paraId="1AD93BE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C3867C" w14:textId="41EE36DD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0B19B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2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B172B2" w14:textId="649F5432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589FB8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5F6D16" w14:textId="011B2F2C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E8C3E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14C3AD" w14:textId="149B33E4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5A3ABA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2F3BBB" w14:textId="21D79FAD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1315C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8ECD8A" w14:textId="45BCAB1E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700B2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CAF4662" w14:textId="5982CD80" w:rsidR="00025B0E" w:rsidRPr="00D03DA3" w:rsidRDefault="00025B0E" w:rsidP="00060476">
            <w:pPr>
              <w:widowControl/>
              <w:spacing w:line="480" w:lineRule="auto"/>
              <w:rPr>
                <w:rFonts w:eastAsia="Yu Gothic" w:cs="Times New Roman"/>
                <w:b/>
                <w:i/>
                <w:iCs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2BE4F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D671699" w14:textId="04CA6355" w:rsidR="00025B0E" w:rsidRPr="00D03DA3" w:rsidRDefault="00025B0E" w:rsidP="00060476">
            <w:pPr>
              <w:widowControl/>
              <w:spacing w:line="480" w:lineRule="auto"/>
              <w:rPr>
                <w:rFonts w:eastAsia="Yu Gothic" w:cs="Times New Roman"/>
                <w:b/>
                <w:i/>
                <w:iCs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</w:t>
            </w:r>
          </w:p>
        </w:tc>
      </w:tr>
      <w:tr w:rsidR="00D03DA3" w:rsidRPr="00D03DA3" w14:paraId="314C43F6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7FCE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Total Energy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ED56A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kc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2E5E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9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A3AC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6.0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D2A0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10FB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3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42DB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5.7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B216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CFDF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9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7407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5.7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0483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ED73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3618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5.4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0436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62FA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3E780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5.5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F690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D0C2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73F0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5.4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8AD99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3C199" w14:textId="507AC541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1.06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6EB2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6DBD5" w14:textId="0C521475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37 </w:t>
            </w:r>
          </w:p>
        </w:tc>
      </w:tr>
      <w:tr w:rsidR="00D03DA3" w:rsidRPr="00D03DA3" w14:paraId="3F6CAB53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7F61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Protein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8429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EA4B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3.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1095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8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0562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5E03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2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6C9A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4318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C60D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3.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9C8B7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8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F799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8B7D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2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1F4C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8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8FE5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22D5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2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2455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8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BC3B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F656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2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0C1F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8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DA2A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6E1C3" w14:textId="09184585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03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FB29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B94E9" w14:textId="18B187CB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01 </w:t>
            </w:r>
          </w:p>
        </w:tc>
      </w:tr>
      <w:tr w:rsidR="00D03DA3" w:rsidRPr="00D03DA3" w14:paraId="42A8AC43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5729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39996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% energ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E744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2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0D28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3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18E74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E242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3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EBCD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3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EA26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9024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2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9A58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3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0F5C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2A2A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3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77B3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3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BF124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CD5B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3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039A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3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0A9E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24AC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3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C4C1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3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F582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5C447" w14:textId="2C160524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00 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7AED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4511D" w14:textId="2C7714A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00 </w:t>
            </w:r>
          </w:p>
        </w:tc>
      </w:tr>
      <w:tr w:rsidR="00D03DA3" w:rsidRPr="00D03DA3" w14:paraId="1D895E89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5614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Fat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D2B47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613B5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3.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EBF8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9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76F4D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C932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5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558D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20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D1F1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FAFE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3.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BB08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8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D0A1D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E34D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5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DCD4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9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D83CD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A1B74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5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006B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EE20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2F20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5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0BC03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D92D3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CF175" w14:textId="71591EDA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01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80FC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AAA70" w14:textId="006BDB49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01 </w:t>
            </w:r>
          </w:p>
        </w:tc>
      </w:tr>
      <w:tr w:rsidR="00D03DA3" w:rsidRPr="00D03DA3" w14:paraId="6F22599E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C6B1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40E9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% energ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19A0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3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E646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1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E417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27D3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5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ACB6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2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8E94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DA4CF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3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7897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0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10C4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717B5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5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5167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1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AA71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3A215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5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DA83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1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C682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4964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5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51FA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1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5BC34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64C56" w14:textId="6CA78846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02 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B38C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30B87D" w14:textId="1CA3F80B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00 </w:t>
            </w:r>
          </w:p>
        </w:tc>
      </w:tr>
      <w:tr w:rsidR="00D03DA3" w:rsidRPr="00D03DA3" w14:paraId="23497B1A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4E3C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Carbohydrate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3434C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948B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5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7D54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2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D9FC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70B0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EE9E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1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F2A8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ED24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5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512A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1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A7BD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0DF71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E181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0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7EC3D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B92E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0720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0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4426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42FA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3EE9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0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45963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12367" w14:textId="2603D221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19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80B6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71C66" w14:textId="0E45AEEF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07 </w:t>
            </w:r>
          </w:p>
        </w:tc>
      </w:tr>
      <w:tr w:rsidR="00D03DA3" w:rsidRPr="00D03DA3" w14:paraId="7F79CEB6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46CA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C87B0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% energ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24EF9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8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8869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9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1F352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47EAB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7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479D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0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34DF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3490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8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6AB1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EEF7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4AA9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7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0B23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9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2395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E38B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7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1845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FC81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CE2B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7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1783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CCC2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302ED" w14:textId="68CD315D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01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53F2C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A5E8C" w14:textId="6776F95D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00 </w:t>
            </w:r>
          </w:p>
        </w:tc>
      </w:tr>
      <w:tr w:rsidR="00D03DA3" w:rsidRPr="00D03DA3" w14:paraId="24ED169D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C229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lastRenderedPageBreak/>
              <w:t>Dietary Fiber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C8BCA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AF20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.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373F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5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5D0B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580B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7736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1F8A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BE84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.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B5AB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5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4E82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B757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71B4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5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DFE4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FFBC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BA87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5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996A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610F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67ED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5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AD028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0B5C7" w14:textId="0A0E7AB1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0.00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A768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60AE6" w14:textId="5FC2AB6B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00 </w:t>
            </w:r>
          </w:p>
        </w:tc>
      </w:tr>
      <w:tr w:rsidR="00D03DA3" w:rsidRPr="00D03DA3" w14:paraId="57ECFBE5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93E9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32A0C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/1,000 kc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F23E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6.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00E9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3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4B8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4AA5B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6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3C98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4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7F3E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58C7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6.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9672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3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6FB1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A81F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6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96CF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4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670C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1B12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6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6E36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4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E373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9025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6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7B707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4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973DA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2652C" w14:textId="68858375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0.00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FF16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Times New Roman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9ABB5" w14:textId="7DC27E3E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0.00 </w:t>
            </w:r>
          </w:p>
        </w:tc>
      </w:tr>
      <w:tr w:rsidR="00D03DA3" w:rsidRPr="00D03DA3" w14:paraId="5A2AECE7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8626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Alcohol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34A81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178E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28547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4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D408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273F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67B5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4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627B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FA93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CAE1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4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F071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FBE5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515C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4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F1196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97C4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0CE0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4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C215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878D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E1000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4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CB45F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F964E" w14:textId="7947A50F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11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60E3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4B25A" w14:textId="2301EBE6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 xml:space="preserve">0.02 </w:t>
            </w:r>
          </w:p>
        </w:tc>
      </w:tr>
      <w:tr w:rsidR="00D03DA3" w:rsidRPr="00D03DA3" w14:paraId="29734F6B" w14:textId="77777777" w:rsidTr="00C468A3">
        <w:trPr>
          <w:trHeight w:val="300"/>
        </w:trPr>
        <w:tc>
          <w:tcPr>
            <w:tcW w:w="1378" w:type="dxa"/>
            <w:tcBorders>
              <w:top w:val="nil"/>
              <w:left w:val="single" w:sz="4" w:space="0" w:color="C1C1C1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BCF3B53" w14:textId="77777777" w:rsidR="00025B0E" w:rsidRPr="00D03DA3" w:rsidRDefault="00025B0E" w:rsidP="00025B0E">
            <w:pPr>
              <w:widowControl/>
              <w:spacing w:line="480" w:lineRule="auto"/>
              <w:ind w:firstLineChars="200" w:firstLine="440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823BE1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/1,000 kca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E40312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FAA72D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)</w:t>
            </w:r>
          </w:p>
        </w:tc>
        <w:tc>
          <w:tcPr>
            <w:tcW w:w="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905965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665BD2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81685D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31A636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66514E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EDFC69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9D3A06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6BD2C5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25AE3F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)</w:t>
            </w:r>
          </w:p>
        </w:tc>
        <w:tc>
          <w:tcPr>
            <w:tcW w:w="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3E7625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EB3F8D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95D74F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15E12E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10837E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5683A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05373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05975C2" w14:textId="48A850C2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07*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307532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0CED2A1" w14:textId="51463DFA" w:rsidR="00025B0E" w:rsidRPr="00D03DA3" w:rsidRDefault="000E1420" w:rsidP="00BE3B09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02</w:t>
            </w:r>
          </w:p>
        </w:tc>
      </w:tr>
    </w:tbl>
    <w:p w14:paraId="6BD6DF33" w14:textId="77777777" w:rsidR="00314CA8" w:rsidRPr="00D03DA3" w:rsidRDefault="00314CA8" w:rsidP="00314CA8">
      <w:pPr>
        <w:spacing w:line="480" w:lineRule="auto"/>
        <w:jc w:val="left"/>
      </w:pPr>
      <w:r w:rsidRPr="00D03DA3">
        <w:rPr>
          <w:rFonts w:cs="Times New Roman"/>
          <w:b/>
        </w:rPr>
        <w:t xml:space="preserve">n </w:t>
      </w:r>
      <w:r w:rsidRPr="00D03DA3">
        <w:rPr>
          <w:rFonts w:cs="Times New Roman"/>
        </w:rPr>
        <w:t>indicates the number of</w:t>
      </w:r>
      <w:r w:rsidRPr="00D03DA3">
        <w:t xml:space="preserve"> participants </w:t>
      </w:r>
      <w:r w:rsidRPr="00D03DA3">
        <w:rPr>
          <w:rFonts w:cs="Times New Roman"/>
        </w:rPr>
        <w:t>who had &lt;</w:t>
      </w:r>
      <w:r w:rsidRPr="00D03DA3">
        <w:t xml:space="preserve">40 missing </w:t>
      </w:r>
      <w:r w:rsidRPr="00D03DA3">
        <w:rPr>
          <w:rFonts w:cs="Times New Roman"/>
        </w:rPr>
        <w:t>values</w:t>
      </w:r>
      <w:r w:rsidRPr="00D03DA3">
        <w:t xml:space="preserve"> and total energy intake between 600 and 3,500 kcal.</w:t>
      </w:r>
    </w:p>
    <w:p w14:paraId="2D3D8B7C" w14:textId="77777777" w:rsidR="00314CA8" w:rsidRPr="00D03DA3" w:rsidRDefault="00314CA8" w:rsidP="00314CA8">
      <w:pPr>
        <w:spacing w:line="480" w:lineRule="auto"/>
        <w:jc w:val="left"/>
      </w:pPr>
      <w:proofErr w:type="spellStart"/>
      <w:r w:rsidRPr="00D03DA3">
        <w:rPr>
          <w:rFonts w:cs="Times New Roman"/>
          <w:b/>
        </w:rPr>
        <w:t>n</w:t>
      </w:r>
      <w:r w:rsidRPr="00D03DA3">
        <w:rPr>
          <w:rFonts w:cs="Times New Roman"/>
          <w:b/>
          <w:vertAlign w:val="subscript"/>
        </w:rPr>
        <w:t>alc</w:t>
      </w:r>
      <w:proofErr w:type="spellEnd"/>
      <w:r w:rsidRPr="00D03DA3">
        <w:rPr>
          <w:rFonts w:cs="Times New Roman"/>
        </w:rPr>
        <w:t xml:space="preserve"> indicates the number of</w:t>
      </w:r>
      <w:r w:rsidRPr="00D03DA3">
        <w:t xml:space="preserve"> participants who consumed &gt;0 g/day of alcohol</w:t>
      </w:r>
      <w:r w:rsidRPr="00D03DA3">
        <w:rPr>
          <w:rFonts w:cs="Times New Roman"/>
        </w:rPr>
        <w:t xml:space="preserve"> in </w:t>
      </w:r>
      <w:r w:rsidRPr="00D03DA3">
        <w:rPr>
          <w:rFonts w:cs="Times New Roman"/>
          <w:b/>
        </w:rPr>
        <w:t xml:space="preserve">n </w:t>
      </w:r>
      <w:r w:rsidRPr="00D03DA3">
        <w:rPr>
          <w:rFonts w:cs="Times New Roman"/>
        </w:rPr>
        <w:t>participants</w:t>
      </w:r>
      <w:r w:rsidRPr="00D03DA3">
        <w:t>.</w:t>
      </w:r>
    </w:p>
    <w:p w14:paraId="2D1CD383" w14:textId="77777777" w:rsidR="00314CA8" w:rsidRPr="00D03DA3" w:rsidRDefault="00314CA8" w:rsidP="00314CA8">
      <w:pPr>
        <w:spacing w:line="480" w:lineRule="auto"/>
        <w:jc w:val="left"/>
        <w:rPr>
          <w:rFonts w:cs="Times New Roman"/>
        </w:rPr>
      </w:pPr>
      <w:r w:rsidRPr="00D03DA3">
        <w:t>Energy from alcohol was not included in the total energy.</w:t>
      </w:r>
      <w:r w:rsidRPr="00D03DA3">
        <w:rPr>
          <w:rFonts w:cs="Times New Roman"/>
        </w:rPr>
        <w:t xml:space="preserve"> </w:t>
      </w:r>
    </w:p>
    <w:p w14:paraId="45EB1CA9" w14:textId="77777777" w:rsidR="00314CA8" w:rsidRPr="00D03DA3" w:rsidRDefault="00314CA8" w:rsidP="00314CA8">
      <w:pPr>
        <w:spacing w:line="480" w:lineRule="auto"/>
        <w:jc w:val="left"/>
      </w:pPr>
      <w:r w:rsidRPr="00D03DA3">
        <w:t>*</w:t>
      </w:r>
      <w:r w:rsidRPr="00D03DA3">
        <w:rPr>
          <w:i/>
        </w:rPr>
        <w:t>p</w:t>
      </w:r>
      <w:r w:rsidRPr="00D03DA3">
        <w:t xml:space="preserve"> &lt; 0.05, **</w:t>
      </w:r>
      <w:r w:rsidRPr="00D03DA3">
        <w:rPr>
          <w:i/>
        </w:rPr>
        <w:t>p</w:t>
      </w:r>
      <w:r w:rsidRPr="00D03DA3">
        <w:t xml:space="preserve"> &lt; 0.01, ***</w:t>
      </w:r>
      <w:r w:rsidRPr="00D03DA3">
        <w:rPr>
          <w:i/>
        </w:rPr>
        <w:t>p</w:t>
      </w:r>
      <w:r w:rsidRPr="00D03DA3">
        <w:t xml:space="preserve"> &lt; 0.001 for paired t-test between imputation methods</w:t>
      </w:r>
    </w:p>
    <w:p w14:paraId="3FCC0507" w14:textId="7EC1F1A8" w:rsidR="00E0532F" w:rsidRPr="00D03DA3" w:rsidRDefault="00314CA8" w:rsidP="00314CA8">
      <w:pPr>
        <w:spacing w:line="480" w:lineRule="auto"/>
        <w:jc w:val="left"/>
      </w:pPr>
      <w:r w:rsidRPr="00D03DA3">
        <w:t>SE, standard error</w:t>
      </w:r>
      <w:r w:rsidR="00E0532F" w:rsidRPr="00D03DA3">
        <w:br w:type="page"/>
      </w:r>
    </w:p>
    <w:p w14:paraId="46F934B0" w14:textId="7FF442DA" w:rsidR="00C468A3" w:rsidRPr="00D03DA3" w:rsidRDefault="00314CA8" w:rsidP="00C468A3">
      <w:pPr>
        <w:spacing w:line="480" w:lineRule="auto"/>
        <w:jc w:val="left"/>
        <w:rPr>
          <w:b/>
        </w:rPr>
      </w:pPr>
      <w:r>
        <w:rPr>
          <w:b/>
        </w:rPr>
        <w:lastRenderedPageBreak/>
        <w:t>Supplemental Table 2</w:t>
      </w:r>
      <w:r w:rsidR="00C468A3" w:rsidRPr="00D03DA3">
        <w:rPr>
          <w:b/>
        </w:rPr>
        <w:t xml:space="preserve">: </w:t>
      </w:r>
      <w:r>
        <w:rPr>
          <w:b/>
        </w:rPr>
        <w:t>P</w:t>
      </w:r>
      <w:r w:rsidR="00C468A3" w:rsidRPr="00D03DA3">
        <w:rPr>
          <w:b/>
        </w:rPr>
        <w:t>articipants who submitted a questionnaire by mail</w:t>
      </w:r>
    </w:p>
    <w:tbl>
      <w:tblPr>
        <w:tblW w:w="1389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8"/>
        <w:gridCol w:w="1316"/>
        <w:gridCol w:w="567"/>
        <w:gridCol w:w="708"/>
        <w:gridCol w:w="133"/>
        <w:gridCol w:w="576"/>
        <w:gridCol w:w="709"/>
        <w:gridCol w:w="142"/>
        <w:gridCol w:w="567"/>
        <w:gridCol w:w="708"/>
        <w:gridCol w:w="142"/>
        <w:gridCol w:w="709"/>
        <w:gridCol w:w="709"/>
        <w:gridCol w:w="141"/>
        <w:gridCol w:w="709"/>
        <w:gridCol w:w="709"/>
        <w:gridCol w:w="142"/>
        <w:gridCol w:w="708"/>
        <w:gridCol w:w="709"/>
        <w:gridCol w:w="142"/>
        <w:gridCol w:w="992"/>
        <w:gridCol w:w="142"/>
        <w:gridCol w:w="1134"/>
      </w:tblGrid>
      <w:tr w:rsidR="00D03DA3" w:rsidRPr="00D03DA3" w14:paraId="798AE724" w14:textId="77777777" w:rsidTr="00DC7DA0">
        <w:trPr>
          <w:trHeight w:val="300"/>
          <w:tblHeader/>
        </w:trPr>
        <w:tc>
          <w:tcPr>
            <w:tcW w:w="2694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90146" w14:textId="5FFE801D" w:rsidR="00613EFF" w:rsidRPr="00D03DA3" w:rsidRDefault="00613EFF" w:rsidP="0035160E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Nutrient</w:t>
            </w:r>
          </w:p>
        </w:tc>
        <w:tc>
          <w:tcPr>
            <w:tcW w:w="26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373A09" w14:textId="2D009FAC" w:rsidR="007D0534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Complete</w:t>
            </w:r>
            <w:r w:rsidR="000E1420"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>case of FFQ2</w:t>
            </w:r>
          </w:p>
          <w:p w14:paraId="6162989E" w14:textId="39951AF0" w:rsidR="00613EFF" w:rsidRPr="00D03DA3" w:rsidRDefault="007D0534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n = 374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5DC76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595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BB57E" w14:textId="529E6A67" w:rsidR="007D0534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All of FFQ2</w:t>
            </w:r>
          </w:p>
          <w:p w14:paraId="10676666" w14:textId="69BA44BB" w:rsidR="00613EFF" w:rsidRPr="00D03DA3" w:rsidRDefault="007D0534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n = 1,540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00E20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10CB" w14:textId="1DD2CF12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Difference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br/>
              <w:t xml:space="preserve">(B) </w:t>
            </w:r>
            <w:r w:rsidR="000E1420"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 (A)</w:t>
            </w:r>
          </w:p>
          <w:p w14:paraId="329F1468" w14:textId="72AC174E" w:rsidR="00613EFF" w:rsidRPr="00D03DA3" w:rsidRDefault="00613EFF" w:rsidP="0010577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=1,516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Pr="00D03DA3">
              <w:rPr>
                <w:rFonts w:eastAsia="Yu Gothic" w:cs="Times New Roman"/>
                <w:b/>
                <w:kern w:val="0"/>
                <w:sz w:val="22"/>
              </w:rPr>
              <w:t>=708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EBA11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EB119" w14:textId="39CD2159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Difference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br/>
              <w:t xml:space="preserve">(C) </w:t>
            </w:r>
            <w:r w:rsidR="000E1420"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 (A)</w:t>
            </w:r>
          </w:p>
          <w:p w14:paraId="4A94E150" w14:textId="2E8CD6A3" w:rsidR="00613EFF" w:rsidRPr="00D03DA3" w:rsidRDefault="00613EFF" w:rsidP="0010577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=1,519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Pr="00D03DA3">
              <w:rPr>
                <w:rFonts w:eastAsia="Yu Gothic" w:cs="Times New Roman"/>
                <w:b/>
                <w:kern w:val="0"/>
                <w:sz w:val="22"/>
              </w:rPr>
              <w:t>=711)</w:t>
            </w:r>
          </w:p>
        </w:tc>
      </w:tr>
      <w:tr w:rsidR="00D03DA3" w:rsidRPr="00D03DA3" w14:paraId="520DBB4E" w14:textId="77777777" w:rsidTr="00DC7DA0">
        <w:trPr>
          <w:trHeight w:val="900"/>
          <w:tblHeader/>
        </w:trPr>
        <w:tc>
          <w:tcPr>
            <w:tcW w:w="2694" w:type="dxa"/>
            <w:gridSpan w:val="2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D7D3B" w14:textId="01F0A01E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75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F803A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FFQ1</w:t>
            </w:r>
          </w:p>
          <w:p w14:paraId="351A2FEE" w14:textId="2626FD20" w:rsidR="00613EFF" w:rsidRPr="00D03DA3" w:rsidRDefault="00613EFF" w:rsidP="0010577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=374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Pr="00D03DA3">
              <w:rPr>
                <w:rFonts w:eastAsia="Yu Gothic" w:cs="Times New Roman"/>
                <w:b/>
                <w:kern w:val="0"/>
                <w:sz w:val="22"/>
              </w:rPr>
              <w:t>=186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7BBA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85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90E28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FFQ2</w:t>
            </w:r>
          </w:p>
          <w:p w14:paraId="4270663D" w14:textId="3F7108F8" w:rsidR="00613EFF" w:rsidRPr="00D03DA3" w:rsidRDefault="00613EFF" w:rsidP="0010577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=373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Pr="00D03DA3">
              <w:rPr>
                <w:rFonts w:eastAsia="Yu Gothic" w:cs="Times New Roman"/>
                <w:b/>
                <w:kern w:val="0"/>
                <w:sz w:val="22"/>
              </w:rPr>
              <w:t>=160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EF990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75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0EA4B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FFQ1</w:t>
            </w:r>
          </w:p>
          <w:p w14:paraId="72890D7C" w14:textId="1F38FE0A" w:rsidR="00613EFF" w:rsidRPr="00D03DA3" w:rsidRDefault="00613EFF" w:rsidP="0010577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=1,536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Pr="00D03DA3">
              <w:rPr>
                <w:rFonts w:eastAsia="Yu Gothic" w:cs="Times New Roman"/>
                <w:b/>
                <w:kern w:val="0"/>
                <w:sz w:val="22"/>
              </w:rPr>
              <w:t>=792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737C6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40A7823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A) FFQ2 of imputing baseline value</w:t>
            </w:r>
          </w:p>
          <w:p w14:paraId="718365CB" w14:textId="10AF9D00" w:rsidR="00613EFF" w:rsidRPr="00D03DA3" w:rsidRDefault="00613EFF" w:rsidP="0010577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=1,522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Pr="00D03DA3">
              <w:rPr>
                <w:rFonts w:eastAsia="Yu Gothic" w:cs="Times New Roman"/>
                <w:b/>
                <w:kern w:val="0"/>
                <w:sz w:val="22"/>
              </w:rPr>
              <w:t>=724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505CB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6285492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B) FFQ2 of zero imputation</w:t>
            </w:r>
          </w:p>
          <w:p w14:paraId="651C300F" w14:textId="344141E0" w:rsidR="00613EFF" w:rsidRPr="00D03DA3" w:rsidRDefault="00613EFF" w:rsidP="0010577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=1,518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Pr="00D03DA3">
              <w:rPr>
                <w:rFonts w:eastAsia="Yu Gothic" w:cs="Times New Roman"/>
                <w:b/>
                <w:kern w:val="0"/>
                <w:sz w:val="22"/>
              </w:rPr>
              <w:t>=728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C9E32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E6AE3C6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C) FFQ2 of multiple imputation</w:t>
            </w:r>
          </w:p>
          <w:p w14:paraId="32FDA979" w14:textId="05B0F3C8" w:rsidR="00613EFF" w:rsidRPr="00D03DA3" w:rsidRDefault="00613EFF" w:rsidP="0010577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(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=1,520, </w:t>
            </w:r>
            <w:proofErr w:type="spellStart"/>
            <w:r w:rsidRPr="00D03DA3">
              <w:rPr>
                <w:rFonts w:eastAsia="Yu Gothic" w:cs="Times New Roman"/>
                <w:b/>
                <w:bCs/>
                <w:kern w:val="0"/>
                <w:sz w:val="22"/>
              </w:rPr>
              <w:t>n</w:t>
            </w:r>
            <w:r w:rsidRPr="00D03DA3">
              <w:rPr>
                <w:rFonts w:eastAsia="Yu Gothic" w:cs="Times New Roman"/>
                <w:b/>
                <w:bCs/>
                <w:kern w:val="0"/>
                <w:sz w:val="22"/>
                <w:vertAlign w:val="subscript"/>
              </w:rPr>
              <w:t>alc</w:t>
            </w:r>
            <w:proofErr w:type="spellEnd"/>
            <w:r w:rsidRPr="00D03DA3">
              <w:rPr>
                <w:rFonts w:eastAsia="Yu Gothic" w:cs="Times New Roman"/>
                <w:b/>
                <w:kern w:val="0"/>
                <w:sz w:val="22"/>
              </w:rPr>
              <w:t>=732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6178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4B7229D" w14:textId="50221794" w:rsidR="00613EFF" w:rsidRPr="00D03DA3" w:rsidRDefault="00613EFF" w:rsidP="0010577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7E210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134" w:type="dxa"/>
            <w:vMerge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19685190" w14:textId="6B6E18E9" w:rsidR="00613EFF" w:rsidRPr="00D03DA3" w:rsidRDefault="00613EFF" w:rsidP="0010577F">
            <w:pPr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</w:tr>
      <w:tr w:rsidR="00D03DA3" w:rsidRPr="00D03DA3" w14:paraId="657A2894" w14:textId="77777777" w:rsidTr="00DC7DA0">
        <w:trPr>
          <w:trHeight w:val="600"/>
          <w:tblHeader/>
        </w:trPr>
        <w:tc>
          <w:tcPr>
            <w:tcW w:w="2694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2FB49DF7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75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1CD530" w14:textId="6AD61DBB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B5EB7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85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DD68E0" w14:textId="59BDAFAB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0D1D6A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75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2E1C4A" w14:textId="6502B7C5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FFFFE0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8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0808AB" w14:textId="40450CD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416F3A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8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54B526" w14:textId="6DDA2E1F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64BAD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17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81C94B" w14:textId="79AA8986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142AD9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BC9BBB" w14:textId="363D7D50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F00B2" w14:textId="77777777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BA6325" w14:textId="5A5A88AD" w:rsidR="00613EFF" w:rsidRPr="00D03DA3" w:rsidRDefault="00613EFF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</w:tr>
      <w:tr w:rsidR="00D03DA3" w:rsidRPr="00D03DA3" w14:paraId="4334731D" w14:textId="77777777" w:rsidTr="00DC7DA0">
        <w:trPr>
          <w:trHeight w:val="300"/>
          <w:tblHeader/>
        </w:trPr>
        <w:tc>
          <w:tcPr>
            <w:tcW w:w="2694" w:type="dxa"/>
            <w:gridSpan w:val="2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F6C0D9" w14:textId="77777777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620DF" w14:textId="08799CE2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7EE4C" w14:textId="77777777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2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A4C43" w14:textId="4E942C9D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CC7D69" w14:textId="77777777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BD90A" w14:textId="2F41B7C6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321500" w14:textId="77777777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4CBC0E" w14:textId="2F5AD33F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D72706" w14:textId="77777777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EFAD6" w14:textId="217253A0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C9AD8C" w14:textId="77777777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91F60" w14:textId="0217B11A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 (SE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755A8C" w14:textId="77777777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7BC4F1" w14:textId="40BA02D1" w:rsidR="00C468A3" w:rsidRPr="00D03DA3" w:rsidRDefault="00C468A3" w:rsidP="0035160E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i/>
                <w:iCs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F0D57" w14:textId="77777777" w:rsidR="00C468A3" w:rsidRPr="00D03DA3" w:rsidRDefault="00C468A3" w:rsidP="0010577F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C69450" w14:textId="296E60C9" w:rsidR="00C468A3" w:rsidRPr="00D03DA3" w:rsidRDefault="00C468A3" w:rsidP="0035160E">
            <w:pPr>
              <w:widowControl/>
              <w:spacing w:line="480" w:lineRule="auto"/>
              <w:jc w:val="left"/>
              <w:rPr>
                <w:rFonts w:eastAsia="Yu Gothic" w:cs="Times New Roman"/>
                <w:b/>
                <w:i/>
                <w:iCs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Mean</w:t>
            </w:r>
          </w:p>
        </w:tc>
      </w:tr>
      <w:tr w:rsidR="00D03DA3" w:rsidRPr="00D03DA3" w14:paraId="091FD3B3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1064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Total Energy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A134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kc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35E7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7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AFD5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6.6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6398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A46C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0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A7D5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7.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7730C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7D2C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9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F1AB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8.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12F0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5269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7021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9.1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734D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3272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0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2A19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8.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F140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0EE8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,69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C30C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0.3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07F37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B22F0" w14:textId="45CFE8F0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70.63*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783A2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B0E49" w14:textId="63AC8CEC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0.33**</w:t>
            </w:r>
          </w:p>
        </w:tc>
      </w:tr>
      <w:tr w:rsidR="00D03DA3" w:rsidRPr="00D03DA3" w14:paraId="78082C2D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930F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Protein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7B99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78B2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2.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1508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49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AEEE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D20E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2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38B0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57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9F20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69F8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3.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2E59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2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ED31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5995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4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7582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0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C70B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D9D1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2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1199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2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F495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D4AC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5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A624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4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9EBA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F4BA6" w14:textId="2018C171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1.74*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5DF9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56F35" w14:textId="3F7E2ADD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0.75***</w:t>
            </w:r>
          </w:p>
        </w:tc>
      </w:tr>
      <w:tr w:rsidR="00D03DA3" w:rsidRPr="00D03DA3" w14:paraId="6FDBC504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3B82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0C891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% energ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4C20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2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44BB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0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904F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069F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3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F358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1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63AD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D058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2.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AE73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5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3E4A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851D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3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9215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5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FE35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13C0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3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88D9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CCAC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BDD8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3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D73F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64C8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987FB" w14:textId="0BCAEA56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0.15*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2643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8C7119" w14:textId="663F4882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0.00</w:t>
            </w:r>
          </w:p>
        </w:tc>
      </w:tr>
      <w:tr w:rsidR="00D03DA3" w:rsidRPr="00D03DA3" w14:paraId="0BE3962C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20AB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Fat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2B7D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4BD3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4.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C446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54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8A6D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653C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5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833C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58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6841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69F2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3.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38BF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27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4DF19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A7D7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6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CBE0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1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33DC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4F0D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5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7B51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1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AA5C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73B4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46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B020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3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A935C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33968" w14:textId="587DBA6E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71*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E1D2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E853CD" w14:textId="7E123B01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0.44***</w:t>
            </w:r>
          </w:p>
        </w:tc>
      </w:tr>
      <w:tr w:rsidR="00D03DA3" w:rsidRPr="00D03DA3" w14:paraId="6E45B1E5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4E06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11DF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% energ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76B1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4.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338F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2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CB11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2D85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6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317D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35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570F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B648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3.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BB29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ED26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8B605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5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FB9AB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8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A047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926D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6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4AE8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20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8140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25707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5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76A8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DAD5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49120" w14:textId="56F729AB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0.77*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40417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04221" w14:textId="66B34484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 xml:space="preserve">0.08 </w:t>
            </w:r>
          </w:p>
        </w:tc>
      </w:tr>
      <w:tr w:rsidR="00D03DA3" w:rsidRPr="00D03DA3" w14:paraId="6DE630BA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68A1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Carbohydrate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C5D6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862C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4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36BA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3.2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4BD7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4ED4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0548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3.3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68ED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1930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5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19E9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7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D47F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FA5E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C657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7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D31D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DEB1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3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066B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1250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6D11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F4A4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0414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052F5" w14:textId="094FB6D9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13.38*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B42C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D9191" w14:textId="0CEABEE5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3.43**</w:t>
            </w:r>
          </w:p>
        </w:tc>
      </w:tr>
      <w:tr w:rsidR="00D03DA3" w:rsidRPr="00D03DA3" w14:paraId="6B37E8D0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E8539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BCA2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% energ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7358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8.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C489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27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9A19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83A4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6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0805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2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8A5E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18B6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8.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CB06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3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820A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A951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7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58F8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4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1276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00AA8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7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BB5C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9A0D2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86EC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58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EDD0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5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321E7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E7F67" w14:textId="24765E9D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82*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A549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3913E" w14:textId="24AA02E0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0.11</w:t>
            </w:r>
          </w:p>
        </w:tc>
      </w:tr>
      <w:tr w:rsidR="00D03DA3" w:rsidRPr="00D03DA3" w14:paraId="48041AAF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EB65F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Dietary Fiber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B40FC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CE9C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.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0630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7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3321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5B1E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1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726C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6EEF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B4C5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1.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C2C5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9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E398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10EB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1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E37D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0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0A67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E228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1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E867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0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8F6F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65D7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1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D210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0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9189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61D31" w14:textId="015A6F50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22*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AAC8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226832" w14:textId="29312782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0.16***</w:t>
            </w:r>
          </w:p>
        </w:tc>
      </w:tr>
      <w:tr w:rsidR="00D03DA3" w:rsidRPr="00D03DA3" w14:paraId="7463C231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0813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A0C6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/1,000 kca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B653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6.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71B5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1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FC39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EAD6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7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E271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12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EC12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4AB3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6.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84F3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3D7B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715B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7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8FAF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7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0249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8159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7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1E55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7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77915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0ECD6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7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AE7B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07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C86EF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27875" w14:textId="4B6B5C25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0.21*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073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E392A" w14:textId="42E58E87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01</w:t>
            </w:r>
          </w:p>
        </w:tc>
      </w:tr>
      <w:tr w:rsidR="00D03DA3" w:rsidRPr="00D03DA3" w14:paraId="4AB3F2C3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1DCC0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Alcohol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284C7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9F54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13774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3)</w:t>
            </w:r>
          </w:p>
        </w:tc>
        <w:tc>
          <w:tcPr>
            <w:tcW w:w="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42B45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CEAA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2FAC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BBCF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E63AB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2799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EF051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62D3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07B8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7)</w:t>
            </w:r>
          </w:p>
        </w:tc>
        <w:tc>
          <w:tcPr>
            <w:tcW w:w="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EE173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BCD9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B31B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6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FDA5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7AAF8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6DFD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0)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56C6D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9A151" w14:textId="539D3874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1.31***</w:t>
            </w: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E75C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1EED4" w14:textId="704C3B0A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3.34***</w:t>
            </w:r>
          </w:p>
        </w:tc>
      </w:tr>
      <w:tr w:rsidR="00D03DA3" w:rsidRPr="00D03DA3" w14:paraId="5EF426D2" w14:textId="77777777" w:rsidTr="0035160E">
        <w:trPr>
          <w:trHeight w:val="300"/>
        </w:trPr>
        <w:tc>
          <w:tcPr>
            <w:tcW w:w="1378" w:type="dxa"/>
            <w:tcBorders>
              <w:top w:val="nil"/>
              <w:left w:val="single" w:sz="4" w:space="0" w:color="C1C1C1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4750212" w14:textId="77777777" w:rsidR="00025B0E" w:rsidRPr="00D03DA3" w:rsidRDefault="00025B0E" w:rsidP="00025B0E">
            <w:pPr>
              <w:widowControl/>
              <w:spacing w:line="480" w:lineRule="auto"/>
              <w:ind w:firstLineChars="200" w:firstLine="440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DD679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g/1,000 kcal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3DB2FC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AC4695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0)</w:t>
            </w:r>
          </w:p>
        </w:tc>
        <w:tc>
          <w:tcPr>
            <w:tcW w:w="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0A011A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6D91BC2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20ACF19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1.3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B7C1F4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B989F9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92FE1B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4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CF2EC3E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E5DDA4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8C4BF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5)</w:t>
            </w:r>
          </w:p>
        </w:tc>
        <w:tc>
          <w:tcPr>
            <w:tcW w:w="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E49DDC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2CCE4F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979C0BD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5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EE3CBAF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409CBD0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6DCAD96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(0.7)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FC2C77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A8D23FC" w14:textId="71C760B7" w:rsidR="00025B0E" w:rsidRPr="00D03DA3" w:rsidRDefault="000E1420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b/>
                <w:kern w:val="0"/>
                <w:sz w:val="22"/>
              </w:rPr>
              <w:t>−</w:t>
            </w:r>
            <w:r w:rsidR="00025B0E" w:rsidRPr="00D03DA3">
              <w:rPr>
                <w:rFonts w:eastAsia="Yu Gothic" w:cs="Times New Roman"/>
                <w:kern w:val="0"/>
                <w:sz w:val="22"/>
              </w:rPr>
              <w:t>0.36*</w:t>
            </w:r>
          </w:p>
        </w:tc>
        <w:tc>
          <w:tcPr>
            <w:tcW w:w="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3AA3BBC" w14:textId="77777777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33CCF93" w14:textId="0F555240" w:rsidR="00025B0E" w:rsidRPr="00D03DA3" w:rsidRDefault="00025B0E" w:rsidP="00025B0E">
            <w:pPr>
              <w:widowControl/>
              <w:spacing w:line="480" w:lineRule="auto"/>
              <w:rPr>
                <w:rFonts w:eastAsia="Yu Gothic" w:cs="Times New Roman"/>
                <w:kern w:val="0"/>
                <w:sz w:val="22"/>
              </w:rPr>
            </w:pPr>
            <w:r w:rsidRPr="00D03DA3">
              <w:rPr>
                <w:rFonts w:eastAsia="Yu Gothic" w:cs="Times New Roman"/>
                <w:kern w:val="0"/>
                <w:sz w:val="22"/>
              </w:rPr>
              <w:t>1.92***</w:t>
            </w:r>
          </w:p>
        </w:tc>
      </w:tr>
    </w:tbl>
    <w:p w14:paraId="3988F036" w14:textId="77777777" w:rsidR="00C468A3" w:rsidRPr="00D03DA3" w:rsidRDefault="00C468A3" w:rsidP="00C468A3">
      <w:pPr>
        <w:spacing w:line="480" w:lineRule="auto"/>
        <w:jc w:val="left"/>
      </w:pPr>
      <w:r w:rsidRPr="00D03DA3">
        <w:rPr>
          <w:rFonts w:cs="Times New Roman"/>
          <w:b/>
        </w:rPr>
        <w:t xml:space="preserve">n </w:t>
      </w:r>
      <w:r w:rsidRPr="00D03DA3">
        <w:rPr>
          <w:rFonts w:cs="Times New Roman"/>
        </w:rPr>
        <w:t>indicates the number of</w:t>
      </w:r>
      <w:r w:rsidRPr="00D03DA3">
        <w:t xml:space="preserve"> participants </w:t>
      </w:r>
      <w:r w:rsidRPr="00D03DA3">
        <w:rPr>
          <w:rFonts w:cs="Times New Roman"/>
        </w:rPr>
        <w:t>who had &lt;</w:t>
      </w:r>
      <w:r w:rsidRPr="00D03DA3">
        <w:t xml:space="preserve">40 missing </w:t>
      </w:r>
      <w:r w:rsidRPr="00D03DA3">
        <w:rPr>
          <w:rFonts w:cs="Times New Roman"/>
        </w:rPr>
        <w:t>values</w:t>
      </w:r>
      <w:r w:rsidRPr="00D03DA3">
        <w:t xml:space="preserve"> and total energy intake between 600 and 3,500 kcal.</w:t>
      </w:r>
    </w:p>
    <w:p w14:paraId="55741218" w14:textId="77777777" w:rsidR="00C468A3" w:rsidRPr="00D03DA3" w:rsidRDefault="00C468A3" w:rsidP="00C468A3">
      <w:pPr>
        <w:spacing w:line="480" w:lineRule="auto"/>
        <w:jc w:val="left"/>
      </w:pPr>
      <w:proofErr w:type="spellStart"/>
      <w:r w:rsidRPr="00D03DA3">
        <w:rPr>
          <w:rFonts w:cs="Times New Roman"/>
          <w:b/>
        </w:rPr>
        <w:t>n</w:t>
      </w:r>
      <w:r w:rsidRPr="00D03DA3">
        <w:rPr>
          <w:rFonts w:cs="Times New Roman"/>
          <w:b/>
          <w:vertAlign w:val="subscript"/>
        </w:rPr>
        <w:t>alc</w:t>
      </w:r>
      <w:proofErr w:type="spellEnd"/>
      <w:r w:rsidRPr="00D03DA3">
        <w:rPr>
          <w:rFonts w:cs="Times New Roman"/>
        </w:rPr>
        <w:t xml:space="preserve"> indicates the number of</w:t>
      </w:r>
      <w:r w:rsidRPr="00D03DA3">
        <w:t xml:space="preserve"> participants who consumed &gt;0 g/day of alcohol</w:t>
      </w:r>
      <w:r w:rsidRPr="00D03DA3">
        <w:rPr>
          <w:rFonts w:cs="Times New Roman"/>
        </w:rPr>
        <w:t xml:space="preserve"> in </w:t>
      </w:r>
      <w:r w:rsidRPr="00D03DA3">
        <w:rPr>
          <w:rFonts w:cs="Times New Roman"/>
          <w:b/>
        </w:rPr>
        <w:t xml:space="preserve">n </w:t>
      </w:r>
      <w:r w:rsidRPr="00D03DA3">
        <w:rPr>
          <w:rFonts w:cs="Times New Roman"/>
        </w:rPr>
        <w:t>participants</w:t>
      </w:r>
      <w:r w:rsidRPr="00D03DA3">
        <w:t>.</w:t>
      </w:r>
    </w:p>
    <w:p w14:paraId="60E711B0" w14:textId="77777777" w:rsidR="00C468A3" w:rsidRPr="00D03DA3" w:rsidRDefault="00C468A3" w:rsidP="00C468A3">
      <w:pPr>
        <w:spacing w:line="480" w:lineRule="auto"/>
        <w:jc w:val="left"/>
        <w:rPr>
          <w:rFonts w:cs="Times New Roman"/>
        </w:rPr>
      </w:pPr>
      <w:r w:rsidRPr="00D03DA3">
        <w:t>Energy from alcohol was not included in the total energy.</w:t>
      </w:r>
      <w:r w:rsidRPr="00D03DA3">
        <w:rPr>
          <w:rFonts w:cs="Times New Roman"/>
        </w:rPr>
        <w:t xml:space="preserve"> </w:t>
      </w:r>
    </w:p>
    <w:p w14:paraId="1B9E6727" w14:textId="43000723" w:rsidR="00C468A3" w:rsidRPr="00D03DA3" w:rsidRDefault="00C468A3" w:rsidP="00C468A3">
      <w:pPr>
        <w:spacing w:line="480" w:lineRule="auto"/>
        <w:jc w:val="left"/>
      </w:pPr>
      <w:r w:rsidRPr="00D03DA3">
        <w:t>*</w:t>
      </w:r>
      <w:r w:rsidRPr="00D03DA3">
        <w:rPr>
          <w:i/>
        </w:rPr>
        <w:t>p</w:t>
      </w:r>
      <w:r w:rsidRPr="00D03DA3">
        <w:t xml:space="preserve"> &lt;</w:t>
      </w:r>
      <w:r w:rsidR="00EE641A" w:rsidRPr="00D03DA3">
        <w:t xml:space="preserve"> </w:t>
      </w:r>
      <w:r w:rsidRPr="00D03DA3">
        <w:t>0.05, **</w:t>
      </w:r>
      <w:r w:rsidRPr="00D03DA3">
        <w:rPr>
          <w:i/>
        </w:rPr>
        <w:t>p</w:t>
      </w:r>
      <w:r w:rsidRPr="00D03DA3">
        <w:t xml:space="preserve"> &lt;</w:t>
      </w:r>
      <w:r w:rsidR="00EE641A" w:rsidRPr="00D03DA3">
        <w:t xml:space="preserve"> </w:t>
      </w:r>
      <w:r w:rsidRPr="00D03DA3">
        <w:t>0.01, ***</w:t>
      </w:r>
      <w:r w:rsidRPr="00D03DA3">
        <w:rPr>
          <w:i/>
        </w:rPr>
        <w:t>p</w:t>
      </w:r>
      <w:r w:rsidRPr="00D03DA3">
        <w:t xml:space="preserve"> &lt;</w:t>
      </w:r>
      <w:r w:rsidR="00EE641A" w:rsidRPr="00D03DA3">
        <w:t xml:space="preserve"> </w:t>
      </w:r>
      <w:r w:rsidRPr="00D03DA3">
        <w:t>0.001 for paired t-test between imputation methods</w:t>
      </w:r>
    </w:p>
    <w:p w14:paraId="26E81152" w14:textId="77777777" w:rsidR="00C468A3" w:rsidRPr="00D03DA3" w:rsidRDefault="00C468A3" w:rsidP="00C468A3">
      <w:pPr>
        <w:spacing w:line="480" w:lineRule="auto"/>
        <w:jc w:val="left"/>
      </w:pPr>
      <w:r w:rsidRPr="00D03DA3">
        <w:t>SE, standard error</w:t>
      </w:r>
    </w:p>
    <w:p w14:paraId="12D6124E" w14:textId="77777777" w:rsidR="00C468A3" w:rsidRPr="00D03DA3" w:rsidRDefault="00C468A3" w:rsidP="00A171BB">
      <w:pPr>
        <w:spacing w:line="480" w:lineRule="auto"/>
        <w:jc w:val="left"/>
      </w:pPr>
    </w:p>
    <w:sectPr w:rsidR="00C468A3" w:rsidRPr="00D03DA3" w:rsidSect="001A1E66">
      <w:footerReference w:type="default" r:id="rId8"/>
      <w:type w:val="continuous"/>
      <w:pgSz w:w="16838" w:h="11906" w:orient="landscape" w:code="9"/>
      <w:pgMar w:top="1440" w:right="1440" w:bottom="1440" w:left="1440" w:header="397" w:footer="992" w:gutter="0"/>
      <w:cols w:space="425"/>
      <w:docGrid w:linePitch="2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DDC141" w14:textId="77777777" w:rsidR="00EF6428" w:rsidRDefault="00EF6428" w:rsidP="00D128C6">
      <w:r>
        <w:separator/>
      </w:r>
    </w:p>
  </w:endnote>
  <w:endnote w:type="continuationSeparator" w:id="0">
    <w:p w14:paraId="3ACD7792" w14:textId="77777777" w:rsidR="00EF6428" w:rsidRDefault="00EF6428" w:rsidP="00D128C6">
      <w:r>
        <w:continuationSeparator/>
      </w:r>
    </w:p>
  </w:endnote>
  <w:endnote w:type="continuationNotice" w:id="1">
    <w:p w14:paraId="4347EDE7" w14:textId="77777777" w:rsidR="00EF6428" w:rsidRDefault="00EF64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876038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73F0D" w14:textId="4A840E70" w:rsidR="00FB0D99" w:rsidRDefault="00FB0D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3</w:t>
        </w:r>
        <w:r>
          <w:rPr>
            <w:noProof/>
          </w:rPr>
          <w:fldChar w:fldCharType="end"/>
        </w:r>
      </w:p>
    </w:sdtContent>
  </w:sdt>
  <w:p w14:paraId="47976CDE" w14:textId="7AD43FF9" w:rsidR="00FB0D99" w:rsidRPr="00192E6B" w:rsidRDefault="00FB0D99" w:rsidP="00556A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CD9CD" w14:textId="77777777" w:rsidR="00EF6428" w:rsidRDefault="00EF6428" w:rsidP="00D128C6">
      <w:r>
        <w:separator/>
      </w:r>
    </w:p>
  </w:footnote>
  <w:footnote w:type="continuationSeparator" w:id="0">
    <w:p w14:paraId="399BDC56" w14:textId="77777777" w:rsidR="00EF6428" w:rsidRDefault="00EF6428" w:rsidP="00D128C6">
      <w:r>
        <w:continuationSeparator/>
      </w:r>
    </w:p>
  </w:footnote>
  <w:footnote w:type="continuationNotice" w:id="1">
    <w:p w14:paraId="380C67BD" w14:textId="77777777" w:rsidR="00EF6428" w:rsidRDefault="00EF642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535E5"/>
    <w:multiLevelType w:val="hybridMultilevel"/>
    <w:tmpl w:val="E3302F2C"/>
    <w:lvl w:ilvl="0" w:tplc="1BE21932">
      <w:numFmt w:val="bullet"/>
      <w:lvlText w:val="・"/>
      <w:lvlJc w:val="left"/>
      <w:pPr>
        <w:ind w:left="360" w:hanging="360"/>
      </w:pPr>
      <w:rPr>
        <w:rFonts w:ascii="MS Mincho" w:eastAsia="MS Mincho" w:hAnsi="MS Mincho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0C16F5C"/>
    <w:multiLevelType w:val="hybridMultilevel"/>
    <w:tmpl w:val="52BA2308"/>
    <w:lvl w:ilvl="0" w:tplc="543ABBB2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95F0D5A"/>
    <w:multiLevelType w:val="hybridMultilevel"/>
    <w:tmpl w:val="F85C76B2"/>
    <w:lvl w:ilvl="0" w:tplc="2CE48E7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A6D07C4"/>
    <w:multiLevelType w:val="hybridMultilevel"/>
    <w:tmpl w:val="F906247C"/>
    <w:lvl w:ilvl="0" w:tplc="A4CEF5D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DAC1944"/>
    <w:multiLevelType w:val="hybridMultilevel"/>
    <w:tmpl w:val="CCAA516A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5AC7E81"/>
    <w:multiLevelType w:val="hybridMultilevel"/>
    <w:tmpl w:val="AA168850"/>
    <w:lvl w:ilvl="0" w:tplc="4DB8244A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B183C6A"/>
    <w:multiLevelType w:val="hybridMultilevel"/>
    <w:tmpl w:val="0D0CFBF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C031227"/>
    <w:multiLevelType w:val="hybridMultilevel"/>
    <w:tmpl w:val="7082C452"/>
    <w:lvl w:ilvl="0" w:tplc="5C84C6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DBF0810"/>
    <w:multiLevelType w:val="hybridMultilevel"/>
    <w:tmpl w:val="D64A885A"/>
    <w:lvl w:ilvl="0" w:tplc="994ECF14">
      <w:start w:val="1"/>
      <w:numFmt w:val="decimalEnclosedCircle"/>
      <w:lvlText w:val="%1"/>
      <w:lvlJc w:val="left"/>
      <w:pPr>
        <w:ind w:left="4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0" w:hanging="420"/>
      </w:pPr>
    </w:lvl>
    <w:lvl w:ilvl="3" w:tplc="0409000F" w:tentative="1">
      <w:start w:val="1"/>
      <w:numFmt w:val="decimal"/>
      <w:lvlText w:val="%4."/>
      <w:lvlJc w:val="left"/>
      <w:pPr>
        <w:ind w:left="1790" w:hanging="420"/>
      </w:pPr>
    </w:lvl>
    <w:lvl w:ilvl="4" w:tplc="04090017" w:tentative="1">
      <w:start w:val="1"/>
      <w:numFmt w:val="aiueoFullWidth"/>
      <w:lvlText w:val="(%5)"/>
      <w:lvlJc w:val="left"/>
      <w:pPr>
        <w:ind w:left="22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0" w:hanging="420"/>
      </w:pPr>
    </w:lvl>
    <w:lvl w:ilvl="6" w:tplc="0409000F" w:tentative="1">
      <w:start w:val="1"/>
      <w:numFmt w:val="decimal"/>
      <w:lvlText w:val="%7."/>
      <w:lvlJc w:val="left"/>
      <w:pPr>
        <w:ind w:left="3050" w:hanging="420"/>
      </w:pPr>
    </w:lvl>
    <w:lvl w:ilvl="7" w:tplc="04090017" w:tentative="1">
      <w:start w:val="1"/>
      <w:numFmt w:val="aiueoFullWidth"/>
      <w:lvlText w:val="(%8)"/>
      <w:lvlJc w:val="left"/>
      <w:pPr>
        <w:ind w:left="34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0" w:hanging="420"/>
      </w:pPr>
    </w:lvl>
  </w:abstractNum>
  <w:abstractNum w:abstractNumId="9" w15:restartNumberingAfterBreak="0">
    <w:nsid w:val="600C7929"/>
    <w:multiLevelType w:val="hybridMultilevel"/>
    <w:tmpl w:val="D42ACD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1"/>
  </w:num>
  <w:num w:numId="7">
    <w:abstractNumId w:val="6"/>
  </w:num>
  <w:num w:numId="8">
    <w:abstractNumId w:val="2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4096" w:nlCheck="1" w:checkStyle="0"/>
  <w:proofState w:spelling="clean" w:grammar="clean"/>
  <w:defaultTabStop w:val="840"/>
  <w:drawingGridHorizontalSpacing w:val="105"/>
  <w:drawingGridVerticalSpacing w:val="23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xtTQyMzIxsjQyMTBT0lEKTi0uzszPAykwqgUAlyX0m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ublic Health Nutrition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evf2arxnra0d9ewv5c59vavdsftd00zzzsa&quot;&gt;EndNote_MI&lt;record-ids&gt;&lt;item&gt;9&lt;/item&gt;&lt;item&gt;11&lt;/item&gt;&lt;item&gt;14&lt;/item&gt;&lt;item&gt;33&lt;/item&gt;&lt;item&gt;34&lt;/item&gt;&lt;item&gt;35&lt;/item&gt;&lt;item&gt;50&lt;/item&gt;&lt;item&gt;51&lt;/item&gt;&lt;item&gt;52&lt;/item&gt;&lt;item&gt;53&lt;/item&gt;&lt;item&gt;56&lt;/item&gt;&lt;item&gt;57&lt;/item&gt;&lt;item&gt;60&lt;/item&gt;&lt;item&gt;62&lt;/item&gt;&lt;item&gt;63&lt;/item&gt;&lt;item&gt;65&lt;/item&gt;&lt;item&gt;66&lt;/item&gt;&lt;item&gt;68&lt;/item&gt;&lt;item&gt;69&lt;/item&gt;&lt;item&gt;71&lt;/item&gt;&lt;item&gt;73&lt;/item&gt;&lt;item&gt;75&lt;/item&gt;&lt;item&gt;76&lt;/item&gt;&lt;item&gt;77&lt;/item&gt;&lt;item&gt;84&lt;/item&gt;&lt;item&gt;86&lt;/item&gt;&lt;item&gt;87&lt;/item&gt;&lt;item&gt;88&lt;/item&gt;&lt;item&gt;89&lt;/item&gt;&lt;/record-ids&gt;&lt;/item&gt;&lt;/Libraries&gt;"/>
  </w:docVars>
  <w:rsids>
    <w:rsidRoot w:val="005D06D8"/>
    <w:rsid w:val="00000BBE"/>
    <w:rsid w:val="00001290"/>
    <w:rsid w:val="000014BC"/>
    <w:rsid w:val="00001EFF"/>
    <w:rsid w:val="000028F8"/>
    <w:rsid w:val="000042E3"/>
    <w:rsid w:val="000052F3"/>
    <w:rsid w:val="00007ABF"/>
    <w:rsid w:val="00013C48"/>
    <w:rsid w:val="000160E9"/>
    <w:rsid w:val="00016A06"/>
    <w:rsid w:val="00017C0D"/>
    <w:rsid w:val="00020892"/>
    <w:rsid w:val="000218F6"/>
    <w:rsid w:val="00021C69"/>
    <w:rsid w:val="00022022"/>
    <w:rsid w:val="00022F4C"/>
    <w:rsid w:val="0002355A"/>
    <w:rsid w:val="0002390A"/>
    <w:rsid w:val="0002418C"/>
    <w:rsid w:val="00024B2F"/>
    <w:rsid w:val="00024D52"/>
    <w:rsid w:val="00025B0E"/>
    <w:rsid w:val="00025C2C"/>
    <w:rsid w:val="00026730"/>
    <w:rsid w:val="00027A9D"/>
    <w:rsid w:val="0003045B"/>
    <w:rsid w:val="0003132E"/>
    <w:rsid w:val="0003178F"/>
    <w:rsid w:val="000319E9"/>
    <w:rsid w:val="00033E92"/>
    <w:rsid w:val="00034632"/>
    <w:rsid w:val="000361B5"/>
    <w:rsid w:val="00036379"/>
    <w:rsid w:val="00036606"/>
    <w:rsid w:val="00042C29"/>
    <w:rsid w:val="00044D7C"/>
    <w:rsid w:val="0004582E"/>
    <w:rsid w:val="000458A1"/>
    <w:rsid w:val="00045DF8"/>
    <w:rsid w:val="00046203"/>
    <w:rsid w:val="000469C3"/>
    <w:rsid w:val="000473F4"/>
    <w:rsid w:val="00047CFC"/>
    <w:rsid w:val="00047D14"/>
    <w:rsid w:val="000505B6"/>
    <w:rsid w:val="00051251"/>
    <w:rsid w:val="00052E5F"/>
    <w:rsid w:val="000531A1"/>
    <w:rsid w:val="0005462C"/>
    <w:rsid w:val="00055B09"/>
    <w:rsid w:val="00055B1E"/>
    <w:rsid w:val="00056677"/>
    <w:rsid w:val="00057A90"/>
    <w:rsid w:val="00057D19"/>
    <w:rsid w:val="00060476"/>
    <w:rsid w:val="00060F90"/>
    <w:rsid w:val="00060F9B"/>
    <w:rsid w:val="0006146C"/>
    <w:rsid w:val="00063274"/>
    <w:rsid w:val="0006354C"/>
    <w:rsid w:val="00064078"/>
    <w:rsid w:val="00064D0E"/>
    <w:rsid w:val="00064FAC"/>
    <w:rsid w:val="00065DE0"/>
    <w:rsid w:val="00066224"/>
    <w:rsid w:val="00066875"/>
    <w:rsid w:val="00071151"/>
    <w:rsid w:val="00071206"/>
    <w:rsid w:val="0007235B"/>
    <w:rsid w:val="00072CC0"/>
    <w:rsid w:val="0007354C"/>
    <w:rsid w:val="00073CC6"/>
    <w:rsid w:val="00073FDF"/>
    <w:rsid w:val="00074284"/>
    <w:rsid w:val="00074AB8"/>
    <w:rsid w:val="00074AE6"/>
    <w:rsid w:val="00075DF1"/>
    <w:rsid w:val="00075E66"/>
    <w:rsid w:val="00075FE3"/>
    <w:rsid w:val="0007612F"/>
    <w:rsid w:val="00076345"/>
    <w:rsid w:val="00076FF5"/>
    <w:rsid w:val="000778AE"/>
    <w:rsid w:val="00080F25"/>
    <w:rsid w:val="00081A70"/>
    <w:rsid w:val="0008323E"/>
    <w:rsid w:val="00083B0A"/>
    <w:rsid w:val="00084CFA"/>
    <w:rsid w:val="00086076"/>
    <w:rsid w:val="000873B4"/>
    <w:rsid w:val="000877C5"/>
    <w:rsid w:val="000879C9"/>
    <w:rsid w:val="000879FB"/>
    <w:rsid w:val="000909F2"/>
    <w:rsid w:val="00091AF8"/>
    <w:rsid w:val="000923D3"/>
    <w:rsid w:val="0009335B"/>
    <w:rsid w:val="000941D6"/>
    <w:rsid w:val="00094BDE"/>
    <w:rsid w:val="00095591"/>
    <w:rsid w:val="00095AF3"/>
    <w:rsid w:val="00096276"/>
    <w:rsid w:val="0009637F"/>
    <w:rsid w:val="000969F7"/>
    <w:rsid w:val="00096B0D"/>
    <w:rsid w:val="00097451"/>
    <w:rsid w:val="00097971"/>
    <w:rsid w:val="00097C8C"/>
    <w:rsid w:val="000A1253"/>
    <w:rsid w:val="000A2636"/>
    <w:rsid w:val="000A2AB2"/>
    <w:rsid w:val="000A2FA9"/>
    <w:rsid w:val="000A62AB"/>
    <w:rsid w:val="000A63AA"/>
    <w:rsid w:val="000A673A"/>
    <w:rsid w:val="000A7322"/>
    <w:rsid w:val="000B0B61"/>
    <w:rsid w:val="000B10BC"/>
    <w:rsid w:val="000B2001"/>
    <w:rsid w:val="000B2F70"/>
    <w:rsid w:val="000B36C6"/>
    <w:rsid w:val="000B5BE8"/>
    <w:rsid w:val="000B6F6D"/>
    <w:rsid w:val="000B7DE4"/>
    <w:rsid w:val="000C02DE"/>
    <w:rsid w:val="000C045C"/>
    <w:rsid w:val="000C0C9F"/>
    <w:rsid w:val="000C0CD7"/>
    <w:rsid w:val="000C2204"/>
    <w:rsid w:val="000C22FE"/>
    <w:rsid w:val="000C2D5F"/>
    <w:rsid w:val="000C2E9A"/>
    <w:rsid w:val="000C5A44"/>
    <w:rsid w:val="000C76AE"/>
    <w:rsid w:val="000C7AF2"/>
    <w:rsid w:val="000D03D4"/>
    <w:rsid w:val="000D0A28"/>
    <w:rsid w:val="000D109B"/>
    <w:rsid w:val="000D21ED"/>
    <w:rsid w:val="000D36A6"/>
    <w:rsid w:val="000D4849"/>
    <w:rsid w:val="000D5588"/>
    <w:rsid w:val="000D5ACC"/>
    <w:rsid w:val="000D6B10"/>
    <w:rsid w:val="000D708D"/>
    <w:rsid w:val="000E0F2D"/>
    <w:rsid w:val="000E1420"/>
    <w:rsid w:val="000E1A90"/>
    <w:rsid w:val="000E23DE"/>
    <w:rsid w:val="000E307B"/>
    <w:rsid w:val="000E3AC4"/>
    <w:rsid w:val="000E46D2"/>
    <w:rsid w:val="000E4BD2"/>
    <w:rsid w:val="000E4FD6"/>
    <w:rsid w:val="000E5787"/>
    <w:rsid w:val="000E57B2"/>
    <w:rsid w:val="000E6D85"/>
    <w:rsid w:val="000E752F"/>
    <w:rsid w:val="000E76BD"/>
    <w:rsid w:val="000F0071"/>
    <w:rsid w:val="000F0A6F"/>
    <w:rsid w:val="000F0E99"/>
    <w:rsid w:val="000F1A3A"/>
    <w:rsid w:val="000F1C7C"/>
    <w:rsid w:val="000F2035"/>
    <w:rsid w:val="000F20A0"/>
    <w:rsid w:val="000F21FB"/>
    <w:rsid w:val="000F2E05"/>
    <w:rsid w:val="000F2E50"/>
    <w:rsid w:val="000F2E72"/>
    <w:rsid w:val="00101229"/>
    <w:rsid w:val="001015FD"/>
    <w:rsid w:val="00101FE1"/>
    <w:rsid w:val="0010230F"/>
    <w:rsid w:val="00103653"/>
    <w:rsid w:val="001044F3"/>
    <w:rsid w:val="00104C74"/>
    <w:rsid w:val="001056AD"/>
    <w:rsid w:val="0010577F"/>
    <w:rsid w:val="00106AD5"/>
    <w:rsid w:val="00106BD4"/>
    <w:rsid w:val="00106E80"/>
    <w:rsid w:val="00107154"/>
    <w:rsid w:val="001117D9"/>
    <w:rsid w:val="001119C5"/>
    <w:rsid w:val="00113738"/>
    <w:rsid w:val="00113BAB"/>
    <w:rsid w:val="00115F6C"/>
    <w:rsid w:val="00116047"/>
    <w:rsid w:val="00116A38"/>
    <w:rsid w:val="0011705E"/>
    <w:rsid w:val="001170D5"/>
    <w:rsid w:val="001176B5"/>
    <w:rsid w:val="00117C12"/>
    <w:rsid w:val="00120232"/>
    <w:rsid w:val="00120FE5"/>
    <w:rsid w:val="00121F5E"/>
    <w:rsid w:val="00121F99"/>
    <w:rsid w:val="00124E23"/>
    <w:rsid w:val="00125FB2"/>
    <w:rsid w:val="001277B0"/>
    <w:rsid w:val="00127AB2"/>
    <w:rsid w:val="00130092"/>
    <w:rsid w:val="0013024F"/>
    <w:rsid w:val="00130EA7"/>
    <w:rsid w:val="0013104A"/>
    <w:rsid w:val="001321FF"/>
    <w:rsid w:val="001325C5"/>
    <w:rsid w:val="0013271F"/>
    <w:rsid w:val="00132759"/>
    <w:rsid w:val="001344D3"/>
    <w:rsid w:val="00134790"/>
    <w:rsid w:val="00135757"/>
    <w:rsid w:val="00136E03"/>
    <w:rsid w:val="00136E90"/>
    <w:rsid w:val="00136F42"/>
    <w:rsid w:val="00137124"/>
    <w:rsid w:val="00140024"/>
    <w:rsid w:val="001422BE"/>
    <w:rsid w:val="001437DE"/>
    <w:rsid w:val="00143DC4"/>
    <w:rsid w:val="001441B2"/>
    <w:rsid w:val="0014433B"/>
    <w:rsid w:val="00144E88"/>
    <w:rsid w:val="00144ED2"/>
    <w:rsid w:val="00145973"/>
    <w:rsid w:val="00145CC9"/>
    <w:rsid w:val="00147DA6"/>
    <w:rsid w:val="00150736"/>
    <w:rsid w:val="001520B4"/>
    <w:rsid w:val="00152AE8"/>
    <w:rsid w:val="00154774"/>
    <w:rsid w:val="001555CC"/>
    <w:rsid w:val="001558C7"/>
    <w:rsid w:val="0016150B"/>
    <w:rsid w:val="00161C18"/>
    <w:rsid w:val="001625E1"/>
    <w:rsid w:val="00162AF2"/>
    <w:rsid w:val="001631FA"/>
    <w:rsid w:val="00163927"/>
    <w:rsid w:val="001649F4"/>
    <w:rsid w:val="0016560B"/>
    <w:rsid w:val="0016722E"/>
    <w:rsid w:val="00167A42"/>
    <w:rsid w:val="00170476"/>
    <w:rsid w:val="00170A10"/>
    <w:rsid w:val="001714ED"/>
    <w:rsid w:val="0017172F"/>
    <w:rsid w:val="00171794"/>
    <w:rsid w:val="001717C0"/>
    <w:rsid w:val="00171C13"/>
    <w:rsid w:val="001725AF"/>
    <w:rsid w:val="001729B9"/>
    <w:rsid w:val="00173D27"/>
    <w:rsid w:val="00174079"/>
    <w:rsid w:val="001742C0"/>
    <w:rsid w:val="00174DD2"/>
    <w:rsid w:val="00175A13"/>
    <w:rsid w:val="001768CD"/>
    <w:rsid w:val="001768E4"/>
    <w:rsid w:val="00177909"/>
    <w:rsid w:val="0018025B"/>
    <w:rsid w:val="00180967"/>
    <w:rsid w:val="00183B39"/>
    <w:rsid w:val="00184FED"/>
    <w:rsid w:val="001860BE"/>
    <w:rsid w:val="00186115"/>
    <w:rsid w:val="001868B0"/>
    <w:rsid w:val="001871C1"/>
    <w:rsid w:val="00187687"/>
    <w:rsid w:val="00187CF7"/>
    <w:rsid w:val="0019025F"/>
    <w:rsid w:val="00190549"/>
    <w:rsid w:val="00190E74"/>
    <w:rsid w:val="0019144D"/>
    <w:rsid w:val="0019170A"/>
    <w:rsid w:val="00192A93"/>
    <w:rsid w:val="00192E6B"/>
    <w:rsid w:val="001932C1"/>
    <w:rsid w:val="00193309"/>
    <w:rsid w:val="00193A62"/>
    <w:rsid w:val="001941E5"/>
    <w:rsid w:val="00194C20"/>
    <w:rsid w:val="00194F80"/>
    <w:rsid w:val="00195753"/>
    <w:rsid w:val="00197677"/>
    <w:rsid w:val="001978F1"/>
    <w:rsid w:val="00197A6E"/>
    <w:rsid w:val="001A0410"/>
    <w:rsid w:val="001A0C29"/>
    <w:rsid w:val="001A0E19"/>
    <w:rsid w:val="001A1E66"/>
    <w:rsid w:val="001A2317"/>
    <w:rsid w:val="001A2A01"/>
    <w:rsid w:val="001A4D63"/>
    <w:rsid w:val="001A519F"/>
    <w:rsid w:val="001A5F15"/>
    <w:rsid w:val="001A67A6"/>
    <w:rsid w:val="001A6993"/>
    <w:rsid w:val="001A71E8"/>
    <w:rsid w:val="001A7B01"/>
    <w:rsid w:val="001B19F0"/>
    <w:rsid w:val="001B1D87"/>
    <w:rsid w:val="001B2727"/>
    <w:rsid w:val="001B30A7"/>
    <w:rsid w:val="001B3AF2"/>
    <w:rsid w:val="001B445F"/>
    <w:rsid w:val="001B4666"/>
    <w:rsid w:val="001B5577"/>
    <w:rsid w:val="001B55E5"/>
    <w:rsid w:val="001B7A27"/>
    <w:rsid w:val="001C095D"/>
    <w:rsid w:val="001C2147"/>
    <w:rsid w:val="001C21C4"/>
    <w:rsid w:val="001C2E2E"/>
    <w:rsid w:val="001C2EE4"/>
    <w:rsid w:val="001C37FE"/>
    <w:rsid w:val="001C4009"/>
    <w:rsid w:val="001C4302"/>
    <w:rsid w:val="001C6BA7"/>
    <w:rsid w:val="001C6C17"/>
    <w:rsid w:val="001C6DCD"/>
    <w:rsid w:val="001C7255"/>
    <w:rsid w:val="001C74DA"/>
    <w:rsid w:val="001D0385"/>
    <w:rsid w:val="001D049A"/>
    <w:rsid w:val="001D0636"/>
    <w:rsid w:val="001D06D0"/>
    <w:rsid w:val="001D1FF5"/>
    <w:rsid w:val="001D2284"/>
    <w:rsid w:val="001D2571"/>
    <w:rsid w:val="001D305F"/>
    <w:rsid w:val="001D52FD"/>
    <w:rsid w:val="001D5DB1"/>
    <w:rsid w:val="001D70D2"/>
    <w:rsid w:val="001D710B"/>
    <w:rsid w:val="001D75BB"/>
    <w:rsid w:val="001E0DCE"/>
    <w:rsid w:val="001E0E13"/>
    <w:rsid w:val="001E165D"/>
    <w:rsid w:val="001E170A"/>
    <w:rsid w:val="001E17F6"/>
    <w:rsid w:val="001E1B72"/>
    <w:rsid w:val="001E2101"/>
    <w:rsid w:val="001E34D1"/>
    <w:rsid w:val="001E36CF"/>
    <w:rsid w:val="001E4C92"/>
    <w:rsid w:val="001E57DA"/>
    <w:rsid w:val="001E6EAB"/>
    <w:rsid w:val="001E723C"/>
    <w:rsid w:val="001E7283"/>
    <w:rsid w:val="001E7723"/>
    <w:rsid w:val="001F0709"/>
    <w:rsid w:val="001F1DF6"/>
    <w:rsid w:val="001F250A"/>
    <w:rsid w:val="001F26A2"/>
    <w:rsid w:val="001F2C30"/>
    <w:rsid w:val="001F2C6A"/>
    <w:rsid w:val="001F2FCB"/>
    <w:rsid w:val="001F4B3D"/>
    <w:rsid w:val="001F5302"/>
    <w:rsid w:val="001F5608"/>
    <w:rsid w:val="001F5C7B"/>
    <w:rsid w:val="001F72C8"/>
    <w:rsid w:val="0020341B"/>
    <w:rsid w:val="00203A75"/>
    <w:rsid w:val="00204868"/>
    <w:rsid w:val="002049E6"/>
    <w:rsid w:val="002051AC"/>
    <w:rsid w:val="00207741"/>
    <w:rsid w:val="002107A7"/>
    <w:rsid w:val="0021233F"/>
    <w:rsid w:val="00212A96"/>
    <w:rsid w:val="00212BCE"/>
    <w:rsid w:val="00213204"/>
    <w:rsid w:val="002137E6"/>
    <w:rsid w:val="002149B2"/>
    <w:rsid w:val="00214D69"/>
    <w:rsid w:val="00215D0E"/>
    <w:rsid w:val="00217C03"/>
    <w:rsid w:val="00220402"/>
    <w:rsid w:val="0022040A"/>
    <w:rsid w:val="00221347"/>
    <w:rsid w:val="00222236"/>
    <w:rsid w:val="00223079"/>
    <w:rsid w:val="0022378D"/>
    <w:rsid w:val="00223B6C"/>
    <w:rsid w:val="00226FC6"/>
    <w:rsid w:val="00227052"/>
    <w:rsid w:val="00227BDC"/>
    <w:rsid w:val="00230333"/>
    <w:rsid w:val="00230937"/>
    <w:rsid w:val="00232462"/>
    <w:rsid w:val="00232CCB"/>
    <w:rsid w:val="0023333A"/>
    <w:rsid w:val="002334EF"/>
    <w:rsid w:val="00233ABF"/>
    <w:rsid w:val="002342BB"/>
    <w:rsid w:val="00234D6A"/>
    <w:rsid w:val="00237A1E"/>
    <w:rsid w:val="00237ACF"/>
    <w:rsid w:val="00237C30"/>
    <w:rsid w:val="00237D2F"/>
    <w:rsid w:val="00237F09"/>
    <w:rsid w:val="00237FA5"/>
    <w:rsid w:val="002405EC"/>
    <w:rsid w:val="002412A7"/>
    <w:rsid w:val="002423CC"/>
    <w:rsid w:val="00243606"/>
    <w:rsid w:val="00243655"/>
    <w:rsid w:val="00243C96"/>
    <w:rsid w:val="00244ADE"/>
    <w:rsid w:val="00244F42"/>
    <w:rsid w:val="00250169"/>
    <w:rsid w:val="0025060F"/>
    <w:rsid w:val="00250E70"/>
    <w:rsid w:val="00251396"/>
    <w:rsid w:val="00252201"/>
    <w:rsid w:val="0025271B"/>
    <w:rsid w:val="00252B9B"/>
    <w:rsid w:val="0025312F"/>
    <w:rsid w:val="00255345"/>
    <w:rsid w:val="00256747"/>
    <w:rsid w:val="00257052"/>
    <w:rsid w:val="00257EC8"/>
    <w:rsid w:val="002604C0"/>
    <w:rsid w:val="00260B24"/>
    <w:rsid w:val="002610F4"/>
    <w:rsid w:val="00261CE2"/>
    <w:rsid w:val="0026241D"/>
    <w:rsid w:val="002629B7"/>
    <w:rsid w:val="00262C18"/>
    <w:rsid w:val="00262F76"/>
    <w:rsid w:val="002637A2"/>
    <w:rsid w:val="00263F64"/>
    <w:rsid w:val="00264311"/>
    <w:rsid w:val="00264659"/>
    <w:rsid w:val="00265B16"/>
    <w:rsid w:val="00265D49"/>
    <w:rsid w:val="00265FA7"/>
    <w:rsid w:val="0026645F"/>
    <w:rsid w:val="002669B7"/>
    <w:rsid w:val="00270086"/>
    <w:rsid w:val="0027038A"/>
    <w:rsid w:val="0027041E"/>
    <w:rsid w:val="002717E9"/>
    <w:rsid w:val="00271C9E"/>
    <w:rsid w:val="0027253F"/>
    <w:rsid w:val="00272D26"/>
    <w:rsid w:val="00272F42"/>
    <w:rsid w:val="00274E42"/>
    <w:rsid w:val="00274FB5"/>
    <w:rsid w:val="0027510F"/>
    <w:rsid w:val="00275B47"/>
    <w:rsid w:val="00275F44"/>
    <w:rsid w:val="00277484"/>
    <w:rsid w:val="00277817"/>
    <w:rsid w:val="00280C4A"/>
    <w:rsid w:val="00282198"/>
    <w:rsid w:val="002822D8"/>
    <w:rsid w:val="0028276E"/>
    <w:rsid w:val="00283E3D"/>
    <w:rsid w:val="00284291"/>
    <w:rsid w:val="00284853"/>
    <w:rsid w:val="00284EC4"/>
    <w:rsid w:val="002866A4"/>
    <w:rsid w:val="00286C10"/>
    <w:rsid w:val="00287C32"/>
    <w:rsid w:val="00287D7D"/>
    <w:rsid w:val="00291062"/>
    <w:rsid w:val="002911B3"/>
    <w:rsid w:val="0029128C"/>
    <w:rsid w:val="00291FBA"/>
    <w:rsid w:val="00291FE9"/>
    <w:rsid w:val="00292299"/>
    <w:rsid w:val="0029379C"/>
    <w:rsid w:val="00293A92"/>
    <w:rsid w:val="00293C6C"/>
    <w:rsid w:val="00293FE1"/>
    <w:rsid w:val="00294780"/>
    <w:rsid w:val="00294AE6"/>
    <w:rsid w:val="002951FC"/>
    <w:rsid w:val="00295711"/>
    <w:rsid w:val="00297228"/>
    <w:rsid w:val="00297C55"/>
    <w:rsid w:val="002A0143"/>
    <w:rsid w:val="002A0345"/>
    <w:rsid w:val="002A05B8"/>
    <w:rsid w:val="002A0D95"/>
    <w:rsid w:val="002A102A"/>
    <w:rsid w:val="002A26A4"/>
    <w:rsid w:val="002A2AAA"/>
    <w:rsid w:val="002A2DF8"/>
    <w:rsid w:val="002A4F99"/>
    <w:rsid w:val="002A59F1"/>
    <w:rsid w:val="002A5A0F"/>
    <w:rsid w:val="002A6747"/>
    <w:rsid w:val="002A74D1"/>
    <w:rsid w:val="002B021F"/>
    <w:rsid w:val="002B04F1"/>
    <w:rsid w:val="002B05F6"/>
    <w:rsid w:val="002B1C1E"/>
    <w:rsid w:val="002B2270"/>
    <w:rsid w:val="002B2582"/>
    <w:rsid w:val="002B4AE2"/>
    <w:rsid w:val="002B6C1C"/>
    <w:rsid w:val="002B77C5"/>
    <w:rsid w:val="002C00E0"/>
    <w:rsid w:val="002C06B5"/>
    <w:rsid w:val="002C164D"/>
    <w:rsid w:val="002C3C4E"/>
    <w:rsid w:val="002C5C0B"/>
    <w:rsid w:val="002C7129"/>
    <w:rsid w:val="002C7476"/>
    <w:rsid w:val="002C7657"/>
    <w:rsid w:val="002C7AC8"/>
    <w:rsid w:val="002D05FE"/>
    <w:rsid w:val="002D2355"/>
    <w:rsid w:val="002D426C"/>
    <w:rsid w:val="002D5E71"/>
    <w:rsid w:val="002D6864"/>
    <w:rsid w:val="002D76F8"/>
    <w:rsid w:val="002D783D"/>
    <w:rsid w:val="002D7CDE"/>
    <w:rsid w:val="002E2060"/>
    <w:rsid w:val="002E27E4"/>
    <w:rsid w:val="002E43DB"/>
    <w:rsid w:val="002E49E7"/>
    <w:rsid w:val="002E5E04"/>
    <w:rsid w:val="002E6B7D"/>
    <w:rsid w:val="002E7EDB"/>
    <w:rsid w:val="002F00EF"/>
    <w:rsid w:val="002F263D"/>
    <w:rsid w:val="002F301E"/>
    <w:rsid w:val="002F42B5"/>
    <w:rsid w:val="002F4EC5"/>
    <w:rsid w:val="002F6296"/>
    <w:rsid w:val="002F63BF"/>
    <w:rsid w:val="002F69AE"/>
    <w:rsid w:val="002F737C"/>
    <w:rsid w:val="002F751A"/>
    <w:rsid w:val="002F784B"/>
    <w:rsid w:val="002F7861"/>
    <w:rsid w:val="002F7FA6"/>
    <w:rsid w:val="00302D83"/>
    <w:rsid w:val="00303B09"/>
    <w:rsid w:val="0030433A"/>
    <w:rsid w:val="00304EE4"/>
    <w:rsid w:val="00304FC0"/>
    <w:rsid w:val="003053F7"/>
    <w:rsid w:val="00306D0F"/>
    <w:rsid w:val="003070E4"/>
    <w:rsid w:val="00307859"/>
    <w:rsid w:val="003102D3"/>
    <w:rsid w:val="003103E5"/>
    <w:rsid w:val="00310B95"/>
    <w:rsid w:val="003115CC"/>
    <w:rsid w:val="003118D3"/>
    <w:rsid w:val="00312040"/>
    <w:rsid w:val="0031222B"/>
    <w:rsid w:val="0031230E"/>
    <w:rsid w:val="00313EE9"/>
    <w:rsid w:val="00314CA8"/>
    <w:rsid w:val="003153C4"/>
    <w:rsid w:val="00315492"/>
    <w:rsid w:val="00315A47"/>
    <w:rsid w:val="00316192"/>
    <w:rsid w:val="003162B9"/>
    <w:rsid w:val="0031709D"/>
    <w:rsid w:val="00317BED"/>
    <w:rsid w:val="00320C49"/>
    <w:rsid w:val="00321237"/>
    <w:rsid w:val="0032167F"/>
    <w:rsid w:val="003218B2"/>
    <w:rsid w:val="003236FE"/>
    <w:rsid w:val="00323708"/>
    <w:rsid w:val="00323A47"/>
    <w:rsid w:val="00325177"/>
    <w:rsid w:val="003251E8"/>
    <w:rsid w:val="00325535"/>
    <w:rsid w:val="00325B8A"/>
    <w:rsid w:val="00325BE4"/>
    <w:rsid w:val="00326417"/>
    <w:rsid w:val="003264A1"/>
    <w:rsid w:val="00326B74"/>
    <w:rsid w:val="003306B8"/>
    <w:rsid w:val="00330BE7"/>
    <w:rsid w:val="00331905"/>
    <w:rsid w:val="00333068"/>
    <w:rsid w:val="00334106"/>
    <w:rsid w:val="00334180"/>
    <w:rsid w:val="00335473"/>
    <w:rsid w:val="00337427"/>
    <w:rsid w:val="00337456"/>
    <w:rsid w:val="00337518"/>
    <w:rsid w:val="003405CD"/>
    <w:rsid w:val="00341374"/>
    <w:rsid w:val="003444EA"/>
    <w:rsid w:val="003445CA"/>
    <w:rsid w:val="00344772"/>
    <w:rsid w:val="00344D85"/>
    <w:rsid w:val="00346062"/>
    <w:rsid w:val="00346CB3"/>
    <w:rsid w:val="0034717C"/>
    <w:rsid w:val="0034727E"/>
    <w:rsid w:val="003478BB"/>
    <w:rsid w:val="003515B9"/>
    <w:rsid w:val="0035160E"/>
    <w:rsid w:val="0035353B"/>
    <w:rsid w:val="00353DBC"/>
    <w:rsid w:val="003552C6"/>
    <w:rsid w:val="00355745"/>
    <w:rsid w:val="00355D88"/>
    <w:rsid w:val="00356125"/>
    <w:rsid w:val="003571D8"/>
    <w:rsid w:val="00357D55"/>
    <w:rsid w:val="00360486"/>
    <w:rsid w:val="0036111D"/>
    <w:rsid w:val="00361245"/>
    <w:rsid w:val="00361E50"/>
    <w:rsid w:val="00361FA7"/>
    <w:rsid w:val="00362243"/>
    <w:rsid w:val="003622BE"/>
    <w:rsid w:val="0036280B"/>
    <w:rsid w:val="00363724"/>
    <w:rsid w:val="003640A3"/>
    <w:rsid w:val="00364711"/>
    <w:rsid w:val="003657E7"/>
    <w:rsid w:val="0036582A"/>
    <w:rsid w:val="00366241"/>
    <w:rsid w:val="003669EA"/>
    <w:rsid w:val="00366A11"/>
    <w:rsid w:val="00367C51"/>
    <w:rsid w:val="00367D06"/>
    <w:rsid w:val="0037011B"/>
    <w:rsid w:val="00370F5B"/>
    <w:rsid w:val="0037188A"/>
    <w:rsid w:val="00371E98"/>
    <w:rsid w:val="0037201A"/>
    <w:rsid w:val="003738C0"/>
    <w:rsid w:val="003740AE"/>
    <w:rsid w:val="00374C97"/>
    <w:rsid w:val="003758F0"/>
    <w:rsid w:val="00375AC0"/>
    <w:rsid w:val="00375E70"/>
    <w:rsid w:val="0037735A"/>
    <w:rsid w:val="003779E1"/>
    <w:rsid w:val="00380E4A"/>
    <w:rsid w:val="003811F2"/>
    <w:rsid w:val="00381517"/>
    <w:rsid w:val="00381A20"/>
    <w:rsid w:val="003832C4"/>
    <w:rsid w:val="0038350E"/>
    <w:rsid w:val="00383657"/>
    <w:rsid w:val="0038387D"/>
    <w:rsid w:val="00383DF9"/>
    <w:rsid w:val="00384025"/>
    <w:rsid w:val="00384072"/>
    <w:rsid w:val="00385499"/>
    <w:rsid w:val="003860ED"/>
    <w:rsid w:val="00387781"/>
    <w:rsid w:val="00390386"/>
    <w:rsid w:val="00390884"/>
    <w:rsid w:val="00390A06"/>
    <w:rsid w:val="0039104E"/>
    <w:rsid w:val="00391073"/>
    <w:rsid w:val="0039164F"/>
    <w:rsid w:val="003916E4"/>
    <w:rsid w:val="00393915"/>
    <w:rsid w:val="00395E1F"/>
    <w:rsid w:val="003962E7"/>
    <w:rsid w:val="00396850"/>
    <w:rsid w:val="00397B13"/>
    <w:rsid w:val="00397D31"/>
    <w:rsid w:val="003A0526"/>
    <w:rsid w:val="003A077F"/>
    <w:rsid w:val="003A116E"/>
    <w:rsid w:val="003A2661"/>
    <w:rsid w:val="003A2715"/>
    <w:rsid w:val="003A3456"/>
    <w:rsid w:val="003A3646"/>
    <w:rsid w:val="003A37B2"/>
    <w:rsid w:val="003A3AF9"/>
    <w:rsid w:val="003A51D1"/>
    <w:rsid w:val="003A65A4"/>
    <w:rsid w:val="003A6B30"/>
    <w:rsid w:val="003B036F"/>
    <w:rsid w:val="003B0BE4"/>
    <w:rsid w:val="003B3DCA"/>
    <w:rsid w:val="003B4441"/>
    <w:rsid w:val="003B48E9"/>
    <w:rsid w:val="003B4D28"/>
    <w:rsid w:val="003B4EDD"/>
    <w:rsid w:val="003B546D"/>
    <w:rsid w:val="003B5667"/>
    <w:rsid w:val="003B675D"/>
    <w:rsid w:val="003B6A5C"/>
    <w:rsid w:val="003B725F"/>
    <w:rsid w:val="003C08C6"/>
    <w:rsid w:val="003C179A"/>
    <w:rsid w:val="003C1B93"/>
    <w:rsid w:val="003C2B55"/>
    <w:rsid w:val="003C3EE0"/>
    <w:rsid w:val="003C4A2D"/>
    <w:rsid w:val="003C4B37"/>
    <w:rsid w:val="003C5D79"/>
    <w:rsid w:val="003C7045"/>
    <w:rsid w:val="003C792B"/>
    <w:rsid w:val="003D0554"/>
    <w:rsid w:val="003D1BE1"/>
    <w:rsid w:val="003D1C90"/>
    <w:rsid w:val="003D28B7"/>
    <w:rsid w:val="003D3F8F"/>
    <w:rsid w:val="003D41A5"/>
    <w:rsid w:val="003D4B9B"/>
    <w:rsid w:val="003D542A"/>
    <w:rsid w:val="003D606B"/>
    <w:rsid w:val="003D7CC6"/>
    <w:rsid w:val="003E0860"/>
    <w:rsid w:val="003E09C2"/>
    <w:rsid w:val="003E0CCD"/>
    <w:rsid w:val="003E0EC8"/>
    <w:rsid w:val="003E1677"/>
    <w:rsid w:val="003E2A0B"/>
    <w:rsid w:val="003E2EEC"/>
    <w:rsid w:val="003E5B24"/>
    <w:rsid w:val="003E6797"/>
    <w:rsid w:val="003E6827"/>
    <w:rsid w:val="003E7610"/>
    <w:rsid w:val="003E7A66"/>
    <w:rsid w:val="003E7A77"/>
    <w:rsid w:val="003F040F"/>
    <w:rsid w:val="003F0FFD"/>
    <w:rsid w:val="003F3068"/>
    <w:rsid w:val="003F3569"/>
    <w:rsid w:val="003F3643"/>
    <w:rsid w:val="003F37DD"/>
    <w:rsid w:val="003F3EAB"/>
    <w:rsid w:val="003F4012"/>
    <w:rsid w:val="003F48DA"/>
    <w:rsid w:val="003F5E68"/>
    <w:rsid w:val="003F61F3"/>
    <w:rsid w:val="003F63AA"/>
    <w:rsid w:val="003F7ADB"/>
    <w:rsid w:val="00401761"/>
    <w:rsid w:val="00402196"/>
    <w:rsid w:val="00402525"/>
    <w:rsid w:val="00402E93"/>
    <w:rsid w:val="00403A58"/>
    <w:rsid w:val="00403B20"/>
    <w:rsid w:val="00403EC1"/>
    <w:rsid w:val="0040444A"/>
    <w:rsid w:val="00404A2E"/>
    <w:rsid w:val="00404D83"/>
    <w:rsid w:val="00405557"/>
    <w:rsid w:val="00405C98"/>
    <w:rsid w:val="004078F3"/>
    <w:rsid w:val="00407A53"/>
    <w:rsid w:val="00407EBB"/>
    <w:rsid w:val="00410E85"/>
    <w:rsid w:val="004118C3"/>
    <w:rsid w:val="00411D51"/>
    <w:rsid w:val="00411EE1"/>
    <w:rsid w:val="004120D9"/>
    <w:rsid w:val="004133F1"/>
    <w:rsid w:val="004134CE"/>
    <w:rsid w:val="00414129"/>
    <w:rsid w:val="004148F2"/>
    <w:rsid w:val="00414B61"/>
    <w:rsid w:val="00417347"/>
    <w:rsid w:val="00420B41"/>
    <w:rsid w:val="0042114F"/>
    <w:rsid w:val="0042136B"/>
    <w:rsid w:val="004216EF"/>
    <w:rsid w:val="00421C56"/>
    <w:rsid w:val="00421C81"/>
    <w:rsid w:val="00421EAB"/>
    <w:rsid w:val="00421ED6"/>
    <w:rsid w:val="00422D83"/>
    <w:rsid w:val="004230EF"/>
    <w:rsid w:val="00427DF4"/>
    <w:rsid w:val="004302BD"/>
    <w:rsid w:val="00430E60"/>
    <w:rsid w:val="00431064"/>
    <w:rsid w:val="00431429"/>
    <w:rsid w:val="004317D6"/>
    <w:rsid w:val="00431A65"/>
    <w:rsid w:val="00432827"/>
    <w:rsid w:val="004335F1"/>
    <w:rsid w:val="004353EB"/>
    <w:rsid w:val="004359FA"/>
    <w:rsid w:val="00436484"/>
    <w:rsid w:val="004379D0"/>
    <w:rsid w:val="004401EF"/>
    <w:rsid w:val="00441595"/>
    <w:rsid w:val="004419A0"/>
    <w:rsid w:val="00442274"/>
    <w:rsid w:val="00442316"/>
    <w:rsid w:val="0044288D"/>
    <w:rsid w:val="00443533"/>
    <w:rsid w:val="004438A4"/>
    <w:rsid w:val="00444414"/>
    <w:rsid w:val="00444709"/>
    <w:rsid w:val="00444F14"/>
    <w:rsid w:val="00446468"/>
    <w:rsid w:val="004468A5"/>
    <w:rsid w:val="00446A72"/>
    <w:rsid w:val="00447C54"/>
    <w:rsid w:val="004502C1"/>
    <w:rsid w:val="0045080C"/>
    <w:rsid w:val="0045157F"/>
    <w:rsid w:val="00451CC9"/>
    <w:rsid w:val="00452787"/>
    <w:rsid w:val="0045296C"/>
    <w:rsid w:val="004535DD"/>
    <w:rsid w:val="0045393A"/>
    <w:rsid w:val="00453958"/>
    <w:rsid w:val="00454506"/>
    <w:rsid w:val="00455A6F"/>
    <w:rsid w:val="00456430"/>
    <w:rsid w:val="0045709B"/>
    <w:rsid w:val="004573C0"/>
    <w:rsid w:val="004576A6"/>
    <w:rsid w:val="00457703"/>
    <w:rsid w:val="004578C3"/>
    <w:rsid w:val="0046019B"/>
    <w:rsid w:val="00460D93"/>
    <w:rsid w:val="00461252"/>
    <w:rsid w:val="00461A4B"/>
    <w:rsid w:val="004622AC"/>
    <w:rsid w:val="0046369A"/>
    <w:rsid w:val="0046383B"/>
    <w:rsid w:val="00463DD6"/>
    <w:rsid w:val="00464673"/>
    <w:rsid w:val="00465339"/>
    <w:rsid w:val="0046570A"/>
    <w:rsid w:val="00467991"/>
    <w:rsid w:val="004735A8"/>
    <w:rsid w:val="004748C6"/>
    <w:rsid w:val="00474BBD"/>
    <w:rsid w:val="00475A37"/>
    <w:rsid w:val="00475D4B"/>
    <w:rsid w:val="00477B4E"/>
    <w:rsid w:val="00481195"/>
    <w:rsid w:val="004812AE"/>
    <w:rsid w:val="00481460"/>
    <w:rsid w:val="00483814"/>
    <w:rsid w:val="004849CE"/>
    <w:rsid w:val="004852C4"/>
    <w:rsid w:val="004853E3"/>
    <w:rsid w:val="004853FB"/>
    <w:rsid w:val="0048585D"/>
    <w:rsid w:val="00485BD7"/>
    <w:rsid w:val="00485D97"/>
    <w:rsid w:val="00486BD7"/>
    <w:rsid w:val="0048765E"/>
    <w:rsid w:val="00487870"/>
    <w:rsid w:val="00487B86"/>
    <w:rsid w:val="004902D8"/>
    <w:rsid w:val="0049053C"/>
    <w:rsid w:val="004906B9"/>
    <w:rsid w:val="004907C9"/>
    <w:rsid w:val="00490868"/>
    <w:rsid w:val="004914B9"/>
    <w:rsid w:val="00491593"/>
    <w:rsid w:val="00491A46"/>
    <w:rsid w:val="00492345"/>
    <w:rsid w:val="0049245A"/>
    <w:rsid w:val="00493C75"/>
    <w:rsid w:val="0049441B"/>
    <w:rsid w:val="00495C53"/>
    <w:rsid w:val="00495CF9"/>
    <w:rsid w:val="00497D64"/>
    <w:rsid w:val="004A0C4F"/>
    <w:rsid w:val="004A12FF"/>
    <w:rsid w:val="004A1A47"/>
    <w:rsid w:val="004A1CCA"/>
    <w:rsid w:val="004A236B"/>
    <w:rsid w:val="004A271C"/>
    <w:rsid w:val="004A350F"/>
    <w:rsid w:val="004A360F"/>
    <w:rsid w:val="004A4225"/>
    <w:rsid w:val="004A4647"/>
    <w:rsid w:val="004A5136"/>
    <w:rsid w:val="004A5CA8"/>
    <w:rsid w:val="004A5CE3"/>
    <w:rsid w:val="004A61D4"/>
    <w:rsid w:val="004A675D"/>
    <w:rsid w:val="004A67FE"/>
    <w:rsid w:val="004B0035"/>
    <w:rsid w:val="004B37E9"/>
    <w:rsid w:val="004B567B"/>
    <w:rsid w:val="004B6648"/>
    <w:rsid w:val="004B72FD"/>
    <w:rsid w:val="004B7709"/>
    <w:rsid w:val="004B7DCC"/>
    <w:rsid w:val="004C092F"/>
    <w:rsid w:val="004C0956"/>
    <w:rsid w:val="004C2AF2"/>
    <w:rsid w:val="004C2CD0"/>
    <w:rsid w:val="004C2D7E"/>
    <w:rsid w:val="004C3A65"/>
    <w:rsid w:val="004C3FCB"/>
    <w:rsid w:val="004C459F"/>
    <w:rsid w:val="004C5961"/>
    <w:rsid w:val="004C61B6"/>
    <w:rsid w:val="004C6C6C"/>
    <w:rsid w:val="004C7A9E"/>
    <w:rsid w:val="004C7EB2"/>
    <w:rsid w:val="004D1057"/>
    <w:rsid w:val="004D2788"/>
    <w:rsid w:val="004D294B"/>
    <w:rsid w:val="004D3618"/>
    <w:rsid w:val="004D41D1"/>
    <w:rsid w:val="004D5F9A"/>
    <w:rsid w:val="004D6780"/>
    <w:rsid w:val="004E110D"/>
    <w:rsid w:val="004E116F"/>
    <w:rsid w:val="004E2837"/>
    <w:rsid w:val="004E284B"/>
    <w:rsid w:val="004E29C9"/>
    <w:rsid w:val="004E2D18"/>
    <w:rsid w:val="004E3AC5"/>
    <w:rsid w:val="004E43CD"/>
    <w:rsid w:val="004E4853"/>
    <w:rsid w:val="004E4E4D"/>
    <w:rsid w:val="004E5B8D"/>
    <w:rsid w:val="004E664E"/>
    <w:rsid w:val="004E67B4"/>
    <w:rsid w:val="004E6DEB"/>
    <w:rsid w:val="004E7F27"/>
    <w:rsid w:val="004F009A"/>
    <w:rsid w:val="004F075E"/>
    <w:rsid w:val="004F0788"/>
    <w:rsid w:val="004F0D5F"/>
    <w:rsid w:val="004F12EC"/>
    <w:rsid w:val="004F1B23"/>
    <w:rsid w:val="004F222C"/>
    <w:rsid w:val="004F2323"/>
    <w:rsid w:val="004F23AA"/>
    <w:rsid w:val="004F2888"/>
    <w:rsid w:val="004F4702"/>
    <w:rsid w:val="004F50F6"/>
    <w:rsid w:val="004F5A45"/>
    <w:rsid w:val="004F5E15"/>
    <w:rsid w:val="004F630E"/>
    <w:rsid w:val="004F6B78"/>
    <w:rsid w:val="004F6FEE"/>
    <w:rsid w:val="004F7514"/>
    <w:rsid w:val="004F7E58"/>
    <w:rsid w:val="004F7F2E"/>
    <w:rsid w:val="00501C23"/>
    <w:rsid w:val="00501F53"/>
    <w:rsid w:val="00501F69"/>
    <w:rsid w:val="005028CC"/>
    <w:rsid w:val="00504C63"/>
    <w:rsid w:val="00505752"/>
    <w:rsid w:val="005058E8"/>
    <w:rsid w:val="00505971"/>
    <w:rsid w:val="00505A5E"/>
    <w:rsid w:val="00505C74"/>
    <w:rsid w:val="005069AB"/>
    <w:rsid w:val="0050792B"/>
    <w:rsid w:val="00507E4A"/>
    <w:rsid w:val="00507E65"/>
    <w:rsid w:val="00510922"/>
    <w:rsid w:val="0051104E"/>
    <w:rsid w:val="00511434"/>
    <w:rsid w:val="005116A2"/>
    <w:rsid w:val="005116B7"/>
    <w:rsid w:val="00511C43"/>
    <w:rsid w:val="0051259E"/>
    <w:rsid w:val="005143FB"/>
    <w:rsid w:val="0051443F"/>
    <w:rsid w:val="0051468D"/>
    <w:rsid w:val="00514C14"/>
    <w:rsid w:val="0051594B"/>
    <w:rsid w:val="00515BF4"/>
    <w:rsid w:val="0051626C"/>
    <w:rsid w:val="00517A20"/>
    <w:rsid w:val="00517F62"/>
    <w:rsid w:val="00517FD6"/>
    <w:rsid w:val="0052027F"/>
    <w:rsid w:val="005203E0"/>
    <w:rsid w:val="00521029"/>
    <w:rsid w:val="00521BD0"/>
    <w:rsid w:val="0052385B"/>
    <w:rsid w:val="00523B23"/>
    <w:rsid w:val="00524712"/>
    <w:rsid w:val="00524A2A"/>
    <w:rsid w:val="00524AE4"/>
    <w:rsid w:val="00524C01"/>
    <w:rsid w:val="00524DCE"/>
    <w:rsid w:val="005252A4"/>
    <w:rsid w:val="00525330"/>
    <w:rsid w:val="00526261"/>
    <w:rsid w:val="00526745"/>
    <w:rsid w:val="005300A8"/>
    <w:rsid w:val="00530217"/>
    <w:rsid w:val="00530709"/>
    <w:rsid w:val="00530876"/>
    <w:rsid w:val="00530F5C"/>
    <w:rsid w:val="0053178F"/>
    <w:rsid w:val="00531DD9"/>
    <w:rsid w:val="0053219F"/>
    <w:rsid w:val="00532B4E"/>
    <w:rsid w:val="00533252"/>
    <w:rsid w:val="005335EB"/>
    <w:rsid w:val="00533889"/>
    <w:rsid w:val="00533CD4"/>
    <w:rsid w:val="0053441C"/>
    <w:rsid w:val="00536722"/>
    <w:rsid w:val="00536B0C"/>
    <w:rsid w:val="00536EEE"/>
    <w:rsid w:val="00537C68"/>
    <w:rsid w:val="00540544"/>
    <w:rsid w:val="005405B2"/>
    <w:rsid w:val="00540664"/>
    <w:rsid w:val="0054322E"/>
    <w:rsid w:val="00543836"/>
    <w:rsid w:val="00544CB6"/>
    <w:rsid w:val="0054538F"/>
    <w:rsid w:val="00545487"/>
    <w:rsid w:val="00545828"/>
    <w:rsid w:val="005461A9"/>
    <w:rsid w:val="005463E9"/>
    <w:rsid w:val="00547727"/>
    <w:rsid w:val="00550577"/>
    <w:rsid w:val="00550F69"/>
    <w:rsid w:val="00551E37"/>
    <w:rsid w:val="00552E2F"/>
    <w:rsid w:val="00553699"/>
    <w:rsid w:val="00553958"/>
    <w:rsid w:val="00553E11"/>
    <w:rsid w:val="005553E9"/>
    <w:rsid w:val="0055587C"/>
    <w:rsid w:val="005559AE"/>
    <w:rsid w:val="00556A3E"/>
    <w:rsid w:val="00556A60"/>
    <w:rsid w:val="00556FFF"/>
    <w:rsid w:val="005576C6"/>
    <w:rsid w:val="00557F26"/>
    <w:rsid w:val="0056109B"/>
    <w:rsid w:val="00561683"/>
    <w:rsid w:val="00563647"/>
    <w:rsid w:val="00563CF9"/>
    <w:rsid w:val="00564EAF"/>
    <w:rsid w:val="0056573F"/>
    <w:rsid w:val="00565AB2"/>
    <w:rsid w:val="00566908"/>
    <w:rsid w:val="00567220"/>
    <w:rsid w:val="00570E30"/>
    <w:rsid w:val="00571B72"/>
    <w:rsid w:val="0057271F"/>
    <w:rsid w:val="00573515"/>
    <w:rsid w:val="005736AE"/>
    <w:rsid w:val="00573745"/>
    <w:rsid w:val="00573DC6"/>
    <w:rsid w:val="00574BAF"/>
    <w:rsid w:val="00574E93"/>
    <w:rsid w:val="00575A9B"/>
    <w:rsid w:val="0057601C"/>
    <w:rsid w:val="005760AA"/>
    <w:rsid w:val="005766B6"/>
    <w:rsid w:val="005773AF"/>
    <w:rsid w:val="00581F27"/>
    <w:rsid w:val="00582E34"/>
    <w:rsid w:val="00584388"/>
    <w:rsid w:val="005844D2"/>
    <w:rsid w:val="0058544D"/>
    <w:rsid w:val="005857D1"/>
    <w:rsid w:val="005905DE"/>
    <w:rsid w:val="00590BA2"/>
    <w:rsid w:val="00590D5A"/>
    <w:rsid w:val="00591D85"/>
    <w:rsid w:val="00591E67"/>
    <w:rsid w:val="00592E71"/>
    <w:rsid w:val="00593D28"/>
    <w:rsid w:val="005947A2"/>
    <w:rsid w:val="0059499C"/>
    <w:rsid w:val="00595722"/>
    <w:rsid w:val="00596C06"/>
    <w:rsid w:val="00596EB2"/>
    <w:rsid w:val="00596F29"/>
    <w:rsid w:val="0059716B"/>
    <w:rsid w:val="00597274"/>
    <w:rsid w:val="00597A24"/>
    <w:rsid w:val="00597BFA"/>
    <w:rsid w:val="00597D4A"/>
    <w:rsid w:val="00597E24"/>
    <w:rsid w:val="005A0325"/>
    <w:rsid w:val="005A256D"/>
    <w:rsid w:val="005A27F9"/>
    <w:rsid w:val="005A2F4E"/>
    <w:rsid w:val="005A35DC"/>
    <w:rsid w:val="005A3DE5"/>
    <w:rsid w:val="005A557F"/>
    <w:rsid w:val="005A795B"/>
    <w:rsid w:val="005B06AA"/>
    <w:rsid w:val="005B08FC"/>
    <w:rsid w:val="005B12B7"/>
    <w:rsid w:val="005B1408"/>
    <w:rsid w:val="005B1C50"/>
    <w:rsid w:val="005B2795"/>
    <w:rsid w:val="005B4440"/>
    <w:rsid w:val="005B6B5B"/>
    <w:rsid w:val="005B6EA5"/>
    <w:rsid w:val="005B7276"/>
    <w:rsid w:val="005C072E"/>
    <w:rsid w:val="005C1417"/>
    <w:rsid w:val="005C2A6F"/>
    <w:rsid w:val="005C2C73"/>
    <w:rsid w:val="005C2CB1"/>
    <w:rsid w:val="005C3457"/>
    <w:rsid w:val="005C3C13"/>
    <w:rsid w:val="005C3FC6"/>
    <w:rsid w:val="005C4205"/>
    <w:rsid w:val="005C55AC"/>
    <w:rsid w:val="005C7ABD"/>
    <w:rsid w:val="005D05CC"/>
    <w:rsid w:val="005D06D8"/>
    <w:rsid w:val="005D10BB"/>
    <w:rsid w:val="005D179E"/>
    <w:rsid w:val="005D1AB0"/>
    <w:rsid w:val="005D2093"/>
    <w:rsid w:val="005D3498"/>
    <w:rsid w:val="005D366D"/>
    <w:rsid w:val="005D3C3C"/>
    <w:rsid w:val="005D445B"/>
    <w:rsid w:val="005D47FC"/>
    <w:rsid w:val="005D49BB"/>
    <w:rsid w:val="005D51A7"/>
    <w:rsid w:val="005D5546"/>
    <w:rsid w:val="005D5DB0"/>
    <w:rsid w:val="005D5E84"/>
    <w:rsid w:val="005D6115"/>
    <w:rsid w:val="005D74A7"/>
    <w:rsid w:val="005D7F75"/>
    <w:rsid w:val="005E0696"/>
    <w:rsid w:val="005E0B11"/>
    <w:rsid w:val="005E1543"/>
    <w:rsid w:val="005E2629"/>
    <w:rsid w:val="005E2685"/>
    <w:rsid w:val="005E3095"/>
    <w:rsid w:val="005E350A"/>
    <w:rsid w:val="005E48C7"/>
    <w:rsid w:val="005E4D6A"/>
    <w:rsid w:val="005E4EF2"/>
    <w:rsid w:val="005E7E98"/>
    <w:rsid w:val="005F02A6"/>
    <w:rsid w:val="005F0939"/>
    <w:rsid w:val="005F0C0A"/>
    <w:rsid w:val="005F1EBA"/>
    <w:rsid w:val="005F2215"/>
    <w:rsid w:val="005F2968"/>
    <w:rsid w:val="005F4252"/>
    <w:rsid w:val="005F4E5E"/>
    <w:rsid w:val="005F517B"/>
    <w:rsid w:val="005F56EA"/>
    <w:rsid w:val="005F6602"/>
    <w:rsid w:val="005F74A9"/>
    <w:rsid w:val="00600541"/>
    <w:rsid w:val="0060175F"/>
    <w:rsid w:val="0060266C"/>
    <w:rsid w:val="0060279F"/>
    <w:rsid w:val="006031CE"/>
    <w:rsid w:val="00603329"/>
    <w:rsid w:val="00604036"/>
    <w:rsid w:val="0060492D"/>
    <w:rsid w:val="00604FE5"/>
    <w:rsid w:val="00605677"/>
    <w:rsid w:val="00606541"/>
    <w:rsid w:val="00606BB4"/>
    <w:rsid w:val="00607FEE"/>
    <w:rsid w:val="0061070C"/>
    <w:rsid w:val="00611ACB"/>
    <w:rsid w:val="00611EAE"/>
    <w:rsid w:val="00612027"/>
    <w:rsid w:val="0061234A"/>
    <w:rsid w:val="006124A2"/>
    <w:rsid w:val="00613EFF"/>
    <w:rsid w:val="00615296"/>
    <w:rsid w:val="0061590F"/>
    <w:rsid w:val="0061604D"/>
    <w:rsid w:val="00616B09"/>
    <w:rsid w:val="00616D5A"/>
    <w:rsid w:val="006202E7"/>
    <w:rsid w:val="0062074B"/>
    <w:rsid w:val="00620D06"/>
    <w:rsid w:val="006212E7"/>
    <w:rsid w:val="00622F94"/>
    <w:rsid w:val="00623831"/>
    <w:rsid w:val="00623E9C"/>
    <w:rsid w:val="00623FE1"/>
    <w:rsid w:val="00626ADF"/>
    <w:rsid w:val="00627590"/>
    <w:rsid w:val="006275D2"/>
    <w:rsid w:val="006278BE"/>
    <w:rsid w:val="0063005A"/>
    <w:rsid w:val="00630C14"/>
    <w:rsid w:val="00631723"/>
    <w:rsid w:val="006321C3"/>
    <w:rsid w:val="00632832"/>
    <w:rsid w:val="00632F76"/>
    <w:rsid w:val="00632FD2"/>
    <w:rsid w:val="006330F9"/>
    <w:rsid w:val="006334F8"/>
    <w:rsid w:val="00633594"/>
    <w:rsid w:val="00635057"/>
    <w:rsid w:val="00636B8E"/>
    <w:rsid w:val="00637916"/>
    <w:rsid w:val="00637D1F"/>
    <w:rsid w:val="00640D75"/>
    <w:rsid w:val="00642094"/>
    <w:rsid w:val="00642604"/>
    <w:rsid w:val="00643E7D"/>
    <w:rsid w:val="006448DD"/>
    <w:rsid w:val="0064498E"/>
    <w:rsid w:val="006457B9"/>
    <w:rsid w:val="00645FAA"/>
    <w:rsid w:val="00646593"/>
    <w:rsid w:val="00646EA2"/>
    <w:rsid w:val="0064736E"/>
    <w:rsid w:val="00651187"/>
    <w:rsid w:val="006516F0"/>
    <w:rsid w:val="00652C39"/>
    <w:rsid w:val="00652C82"/>
    <w:rsid w:val="00653471"/>
    <w:rsid w:val="00653A61"/>
    <w:rsid w:val="0065444B"/>
    <w:rsid w:val="0065466C"/>
    <w:rsid w:val="006561EF"/>
    <w:rsid w:val="00656F5C"/>
    <w:rsid w:val="0065761E"/>
    <w:rsid w:val="00657996"/>
    <w:rsid w:val="00662357"/>
    <w:rsid w:val="006626EF"/>
    <w:rsid w:val="00663120"/>
    <w:rsid w:val="006641FB"/>
    <w:rsid w:val="00665458"/>
    <w:rsid w:val="006656AC"/>
    <w:rsid w:val="00665C45"/>
    <w:rsid w:val="00667023"/>
    <w:rsid w:val="00670CA6"/>
    <w:rsid w:val="00670F9F"/>
    <w:rsid w:val="00672C76"/>
    <w:rsid w:val="006734FE"/>
    <w:rsid w:val="0067399A"/>
    <w:rsid w:val="0067496A"/>
    <w:rsid w:val="00674F65"/>
    <w:rsid w:val="00676805"/>
    <w:rsid w:val="00677C19"/>
    <w:rsid w:val="00680663"/>
    <w:rsid w:val="006806FD"/>
    <w:rsid w:val="00680A78"/>
    <w:rsid w:val="00680D6C"/>
    <w:rsid w:val="00680E98"/>
    <w:rsid w:val="006810CF"/>
    <w:rsid w:val="00681868"/>
    <w:rsid w:val="00682101"/>
    <w:rsid w:val="00682CBC"/>
    <w:rsid w:val="00682CC2"/>
    <w:rsid w:val="00682CE4"/>
    <w:rsid w:val="006835CF"/>
    <w:rsid w:val="00684416"/>
    <w:rsid w:val="00684654"/>
    <w:rsid w:val="00684705"/>
    <w:rsid w:val="006847EA"/>
    <w:rsid w:val="00684C91"/>
    <w:rsid w:val="00684E86"/>
    <w:rsid w:val="006854C6"/>
    <w:rsid w:val="0068555B"/>
    <w:rsid w:val="00685649"/>
    <w:rsid w:val="0068593C"/>
    <w:rsid w:val="00685FA8"/>
    <w:rsid w:val="00686F0A"/>
    <w:rsid w:val="0068744A"/>
    <w:rsid w:val="006905E4"/>
    <w:rsid w:val="00694DAE"/>
    <w:rsid w:val="006957C8"/>
    <w:rsid w:val="00697396"/>
    <w:rsid w:val="006979D8"/>
    <w:rsid w:val="00697ADA"/>
    <w:rsid w:val="00697E03"/>
    <w:rsid w:val="006A0DC3"/>
    <w:rsid w:val="006A0DC8"/>
    <w:rsid w:val="006A2584"/>
    <w:rsid w:val="006A3103"/>
    <w:rsid w:val="006A3446"/>
    <w:rsid w:val="006A3ABE"/>
    <w:rsid w:val="006A4E09"/>
    <w:rsid w:val="006A5DB3"/>
    <w:rsid w:val="006B0021"/>
    <w:rsid w:val="006B0069"/>
    <w:rsid w:val="006B1DBF"/>
    <w:rsid w:val="006B3A44"/>
    <w:rsid w:val="006B3B6E"/>
    <w:rsid w:val="006B3D28"/>
    <w:rsid w:val="006B4792"/>
    <w:rsid w:val="006B514A"/>
    <w:rsid w:val="006B5656"/>
    <w:rsid w:val="006B6EC3"/>
    <w:rsid w:val="006C02E8"/>
    <w:rsid w:val="006C0BDE"/>
    <w:rsid w:val="006C0F87"/>
    <w:rsid w:val="006C28B2"/>
    <w:rsid w:val="006C314B"/>
    <w:rsid w:val="006C3379"/>
    <w:rsid w:val="006C42F0"/>
    <w:rsid w:val="006C4446"/>
    <w:rsid w:val="006C57D1"/>
    <w:rsid w:val="006C5D16"/>
    <w:rsid w:val="006C60C2"/>
    <w:rsid w:val="006C6110"/>
    <w:rsid w:val="006C7073"/>
    <w:rsid w:val="006D0953"/>
    <w:rsid w:val="006D223E"/>
    <w:rsid w:val="006D2666"/>
    <w:rsid w:val="006D434B"/>
    <w:rsid w:val="006D47F4"/>
    <w:rsid w:val="006D6071"/>
    <w:rsid w:val="006D63FE"/>
    <w:rsid w:val="006D764D"/>
    <w:rsid w:val="006E041B"/>
    <w:rsid w:val="006E092D"/>
    <w:rsid w:val="006E0C60"/>
    <w:rsid w:val="006E0EAA"/>
    <w:rsid w:val="006E1D28"/>
    <w:rsid w:val="006E24B6"/>
    <w:rsid w:val="006E2D52"/>
    <w:rsid w:val="006E3258"/>
    <w:rsid w:val="006E34AB"/>
    <w:rsid w:val="006E3ABD"/>
    <w:rsid w:val="006E4D9D"/>
    <w:rsid w:val="006E530E"/>
    <w:rsid w:val="006E576B"/>
    <w:rsid w:val="006E70C2"/>
    <w:rsid w:val="006E73E8"/>
    <w:rsid w:val="006E79F5"/>
    <w:rsid w:val="006E7C4D"/>
    <w:rsid w:val="006E7EA1"/>
    <w:rsid w:val="006F0252"/>
    <w:rsid w:val="006F08D2"/>
    <w:rsid w:val="006F161A"/>
    <w:rsid w:val="006F1A14"/>
    <w:rsid w:val="006F1C81"/>
    <w:rsid w:val="006F2892"/>
    <w:rsid w:val="006F3031"/>
    <w:rsid w:val="006F4911"/>
    <w:rsid w:val="006F4BCC"/>
    <w:rsid w:val="006F50BF"/>
    <w:rsid w:val="006F5873"/>
    <w:rsid w:val="006F58B8"/>
    <w:rsid w:val="006F6510"/>
    <w:rsid w:val="006F7963"/>
    <w:rsid w:val="007006A8"/>
    <w:rsid w:val="0070199B"/>
    <w:rsid w:val="00701C90"/>
    <w:rsid w:val="00702BCC"/>
    <w:rsid w:val="00703F6E"/>
    <w:rsid w:val="00704CCD"/>
    <w:rsid w:val="0070565F"/>
    <w:rsid w:val="00705787"/>
    <w:rsid w:val="00705F4C"/>
    <w:rsid w:val="0070600B"/>
    <w:rsid w:val="0070621B"/>
    <w:rsid w:val="007070EB"/>
    <w:rsid w:val="00707B09"/>
    <w:rsid w:val="00710DE0"/>
    <w:rsid w:val="007110F2"/>
    <w:rsid w:val="0071202C"/>
    <w:rsid w:val="00713347"/>
    <w:rsid w:val="00714352"/>
    <w:rsid w:val="00714501"/>
    <w:rsid w:val="007152FF"/>
    <w:rsid w:val="0071550B"/>
    <w:rsid w:val="00716495"/>
    <w:rsid w:val="0071736F"/>
    <w:rsid w:val="00720006"/>
    <w:rsid w:val="00720207"/>
    <w:rsid w:val="00720A66"/>
    <w:rsid w:val="00720B61"/>
    <w:rsid w:val="00720D5F"/>
    <w:rsid w:val="00720F94"/>
    <w:rsid w:val="00721173"/>
    <w:rsid w:val="00721ADB"/>
    <w:rsid w:val="00721E8E"/>
    <w:rsid w:val="007220CB"/>
    <w:rsid w:val="0072296F"/>
    <w:rsid w:val="00724FBE"/>
    <w:rsid w:val="00725957"/>
    <w:rsid w:val="00725B9F"/>
    <w:rsid w:val="007264F3"/>
    <w:rsid w:val="00726564"/>
    <w:rsid w:val="00726BD2"/>
    <w:rsid w:val="00730781"/>
    <w:rsid w:val="007308AA"/>
    <w:rsid w:val="0073149C"/>
    <w:rsid w:val="00731542"/>
    <w:rsid w:val="00731902"/>
    <w:rsid w:val="0073199D"/>
    <w:rsid w:val="0073536B"/>
    <w:rsid w:val="00736318"/>
    <w:rsid w:val="007366F1"/>
    <w:rsid w:val="00737D7C"/>
    <w:rsid w:val="00740CFB"/>
    <w:rsid w:val="00743049"/>
    <w:rsid w:val="0074363A"/>
    <w:rsid w:val="0074386E"/>
    <w:rsid w:val="00743F24"/>
    <w:rsid w:val="007442E4"/>
    <w:rsid w:val="00744CA9"/>
    <w:rsid w:val="00744DDF"/>
    <w:rsid w:val="00745092"/>
    <w:rsid w:val="00745115"/>
    <w:rsid w:val="007454C5"/>
    <w:rsid w:val="00745EF1"/>
    <w:rsid w:val="0074602C"/>
    <w:rsid w:val="00746A25"/>
    <w:rsid w:val="00746F91"/>
    <w:rsid w:val="00752DF7"/>
    <w:rsid w:val="007536A9"/>
    <w:rsid w:val="007557F5"/>
    <w:rsid w:val="00755ECD"/>
    <w:rsid w:val="007560F0"/>
    <w:rsid w:val="00757174"/>
    <w:rsid w:val="00757249"/>
    <w:rsid w:val="00762B76"/>
    <w:rsid w:val="00764E9C"/>
    <w:rsid w:val="00764FD7"/>
    <w:rsid w:val="00765B1C"/>
    <w:rsid w:val="00766D1C"/>
    <w:rsid w:val="0076703B"/>
    <w:rsid w:val="0076771E"/>
    <w:rsid w:val="007715C3"/>
    <w:rsid w:val="00772689"/>
    <w:rsid w:val="007726C2"/>
    <w:rsid w:val="00773415"/>
    <w:rsid w:val="00773D76"/>
    <w:rsid w:val="00773DC6"/>
    <w:rsid w:val="00776AB6"/>
    <w:rsid w:val="00777B74"/>
    <w:rsid w:val="007801B8"/>
    <w:rsid w:val="007803A6"/>
    <w:rsid w:val="00780440"/>
    <w:rsid w:val="00780D48"/>
    <w:rsid w:val="0078102C"/>
    <w:rsid w:val="00782F13"/>
    <w:rsid w:val="00783E17"/>
    <w:rsid w:val="00784CBF"/>
    <w:rsid w:val="00785B30"/>
    <w:rsid w:val="00786422"/>
    <w:rsid w:val="007878D2"/>
    <w:rsid w:val="00790F0A"/>
    <w:rsid w:val="007935A0"/>
    <w:rsid w:val="0079476E"/>
    <w:rsid w:val="007956AD"/>
    <w:rsid w:val="0079712F"/>
    <w:rsid w:val="007978D6"/>
    <w:rsid w:val="007A0B96"/>
    <w:rsid w:val="007A303A"/>
    <w:rsid w:val="007A3203"/>
    <w:rsid w:val="007A51F6"/>
    <w:rsid w:val="007A535A"/>
    <w:rsid w:val="007A614C"/>
    <w:rsid w:val="007A6B44"/>
    <w:rsid w:val="007B09FF"/>
    <w:rsid w:val="007B1112"/>
    <w:rsid w:val="007B12D3"/>
    <w:rsid w:val="007B1A17"/>
    <w:rsid w:val="007B2ABA"/>
    <w:rsid w:val="007B3BF2"/>
    <w:rsid w:val="007B3F0E"/>
    <w:rsid w:val="007B675E"/>
    <w:rsid w:val="007B6964"/>
    <w:rsid w:val="007B6F3A"/>
    <w:rsid w:val="007B724C"/>
    <w:rsid w:val="007C050B"/>
    <w:rsid w:val="007C16D9"/>
    <w:rsid w:val="007C1CB2"/>
    <w:rsid w:val="007C210E"/>
    <w:rsid w:val="007C229B"/>
    <w:rsid w:val="007C22CB"/>
    <w:rsid w:val="007C26CB"/>
    <w:rsid w:val="007C3344"/>
    <w:rsid w:val="007C33CE"/>
    <w:rsid w:val="007C3B97"/>
    <w:rsid w:val="007C4C73"/>
    <w:rsid w:val="007C52DE"/>
    <w:rsid w:val="007C549F"/>
    <w:rsid w:val="007C6376"/>
    <w:rsid w:val="007C698D"/>
    <w:rsid w:val="007C6AA0"/>
    <w:rsid w:val="007C7C4C"/>
    <w:rsid w:val="007C7F70"/>
    <w:rsid w:val="007D00CA"/>
    <w:rsid w:val="007D0534"/>
    <w:rsid w:val="007D1802"/>
    <w:rsid w:val="007D1E98"/>
    <w:rsid w:val="007D31DE"/>
    <w:rsid w:val="007D4BAB"/>
    <w:rsid w:val="007D4E04"/>
    <w:rsid w:val="007D582B"/>
    <w:rsid w:val="007D6EB9"/>
    <w:rsid w:val="007D7475"/>
    <w:rsid w:val="007E1391"/>
    <w:rsid w:val="007E1E92"/>
    <w:rsid w:val="007E27EE"/>
    <w:rsid w:val="007E2F27"/>
    <w:rsid w:val="007E3636"/>
    <w:rsid w:val="007E3D4E"/>
    <w:rsid w:val="007E5D54"/>
    <w:rsid w:val="007E637A"/>
    <w:rsid w:val="007E6FB4"/>
    <w:rsid w:val="007E7482"/>
    <w:rsid w:val="007E76CF"/>
    <w:rsid w:val="007F0365"/>
    <w:rsid w:val="007F0ACB"/>
    <w:rsid w:val="007F31C4"/>
    <w:rsid w:val="007F3B26"/>
    <w:rsid w:val="007F4474"/>
    <w:rsid w:val="007F45F2"/>
    <w:rsid w:val="007F47F2"/>
    <w:rsid w:val="007F509E"/>
    <w:rsid w:val="007F55ED"/>
    <w:rsid w:val="007F59B8"/>
    <w:rsid w:val="007F76D9"/>
    <w:rsid w:val="007F7D86"/>
    <w:rsid w:val="00800322"/>
    <w:rsid w:val="0080053C"/>
    <w:rsid w:val="00800607"/>
    <w:rsid w:val="00801024"/>
    <w:rsid w:val="0080273B"/>
    <w:rsid w:val="0080322E"/>
    <w:rsid w:val="00803BA0"/>
    <w:rsid w:val="00803F4A"/>
    <w:rsid w:val="00805F57"/>
    <w:rsid w:val="008060C1"/>
    <w:rsid w:val="008061FB"/>
    <w:rsid w:val="00806882"/>
    <w:rsid w:val="0080693A"/>
    <w:rsid w:val="00806F31"/>
    <w:rsid w:val="00811581"/>
    <w:rsid w:val="00811824"/>
    <w:rsid w:val="00811934"/>
    <w:rsid w:val="00811D97"/>
    <w:rsid w:val="008120B0"/>
    <w:rsid w:val="00812836"/>
    <w:rsid w:val="008128DB"/>
    <w:rsid w:val="0081483A"/>
    <w:rsid w:val="0081507A"/>
    <w:rsid w:val="00815932"/>
    <w:rsid w:val="0081610F"/>
    <w:rsid w:val="00816DE2"/>
    <w:rsid w:val="00816E37"/>
    <w:rsid w:val="0081705C"/>
    <w:rsid w:val="00820D30"/>
    <w:rsid w:val="00821E31"/>
    <w:rsid w:val="00822297"/>
    <w:rsid w:val="00822D00"/>
    <w:rsid w:val="008237C2"/>
    <w:rsid w:val="008239B2"/>
    <w:rsid w:val="008242EC"/>
    <w:rsid w:val="008247A0"/>
    <w:rsid w:val="008250F9"/>
    <w:rsid w:val="00826BBD"/>
    <w:rsid w:val="00827030"/>
    <w:rsid w:val="00830225"/>
    <w:rsid w:val="00830447"/>
    <w:rsid w:val="0083168D"/>
    <w:rsid w:val="008316C3"/>
    <w:rsid w:val="0083334B"/>
    <w:rsid w:val="008336C6"/>
    <w:rsid w:val="00836794"/>
    <w:rsid w:val="00840E8B"/>
    <w:rsid w:val="00841414"/>
    <w:rsid w:val="008422B6"/>
    <w:rsid w:val="00843275"/>
    <w:rsid w:val="0084350B"/>
    <w:rsid w:val="008438B9"/>
    <w:rsid w:val="00843C15"/>
    <w:rsid w:val="00844215"/>
    <w:rsid w:val="0084452F"/>
    <w:rsid w:val="008446EE"/>
    <w:rsid w:val="00844C73"/>
    <w:rsid w:val="008466A0"/>
    <w:rsid w:val="00846EDD"/>
    <w:rsid w:val="00850331"/>
    <w:rsid w:val="008518B8"/>
    <w:rsid w:val="00851BE2"/>
    <w:rsid w:val="008556A2"/>
    <w:rsid w:val="00856B08"/>
    <w:rsid w:val="00860E09"/>
    <w:rsid w:val="00860F37"/>
    <w:rsid w:val="008610FA"/>
    <w:rsid w:val="008619ED"/>
    <w:rsid w:val="00862649"/>
    <w:rsid w:val="00863286"/>
    <w:rsid w:val="00863932"/>
    <w:rsid w:val="0086530F"/>
    <w:rsid w:val="0086552F"/>
    <w:rsid w:val="0086570E"/>
    <w:rsid w:val="00865C3B"/>
    <w:rsid w:val="00867957"/>
    <w:rsid w:val="008700AB"/>
    <w:rsid w:val="00871B21"/>
    <w:rsid w:val="00872304"/>
    <w:rsid w:val="0087238A"/>
    <w:rsid w:val="00872D9B"/>
    <w:rsid w:val="00875C53"/>
    <w:rsid w:val="008760F5"/>
    <w:rsid w:val="008768E0"/>
    <w:rsid w:val="00876D01"/>
    <w:rsid w:val="00876F30"/>
    <w:rsid w:val="008779F9"/>
    <w:rsid w:val="00877BC0"/>
    <w:rsid w:val="008801C5"/>
    <w:rsid w:val="0088119B"/>
    <w:rsid w:val="00882607"/>
    <w:rsid w:val="00882B7B"/>
    <w:rsid w:val="008830E2"/>
    <w:rsid w:val="0088375F"/>
    <w:rsid w:val="0088501B"/>
    <w:rsid w:val="008870DD"/>
    <w:rsid w:val="008877AE"/>
    <w:rsid w:val="00887CFA"/>
    <w:rsid w:val="00890036"/>
    <w:rsid w:val="0089006E"/>
    <w:rsid w:val="00891852"/>
    <w:rsid w:val="00894197"/>
    <w:rsid w:val="008952B9"/>
    <w:rsid w:val="00896B42"/>
    <w:rsid w:val="00897023"/>
    <w:rsid w:val="00897834"/>
    <w:rsid w:val="00897B87"/>
    <w:rsid w:val="008A091F"/>
    <w:rsid w:val="008A1AA3"/>
    <w:rsid w:val="008A2C2D"/>
    <w:rsid w:val="008A3DD7"/>
    <w:rsid w:val="008A44C5"/>
    <w:rsid w:val="008A52A6"/>
    <w:rsid w:val="008A53FF"/>
    <w:rsid w:val="008A5872"/>
    <w:rsid w:val="008A5B8E"/>
    <w:rsid w:val="008A67F4"/>
    <w:rsid w:val="008A7D18"/>
    <w:rsid w:val="008A7D63"/>
    <w:rsid w:val="008B0BB4"/>
    <w:rsid w:val="008B3A5B"/>
    <w:rsid w:val="008B3B78"/>
    <w:rsid w:val="008B3D14"/>
    <w:rsid w:val="008B3E70"/>
    <w:rsid w:val="008B4018"/>
    <w:rsid w:val="008B44EF"/>
    <w:rsid w:val="008B4FD4"/>
    <w:rsid w:val="008B533F"/>
    <w:rsid w:val="008B5626"/>
    <w:rsid w:val="008B682D"/>
    <w:rsid w:val="008B710F"/>
    <w:rsid w:val="008B73DC"/>
    <w:rsid w:val="008C0491"/>
    <w:rsid w:val="008C07D8"/>
    <w:rsid w:val="008C0CFD"/>
    <w:rsid w:val="008C1617"/>
    <w:rsid w:val="008C19E7"/>
    <w:rsid w:val="008C1F91"/>
    <w:rsid w:val="008C26EC"/>
    <w:rsid w:val="008C3A12"/>
    <w:rsid w:val="008C3A43"/>
    <w:rsid w:val="008C63C5"/>
    <w:rsid w:val="008C6C3A"/>
    <w:rsid w:val="008C7F4A"/>
    <w:rsid w:val="008D0627"/>
    <w:rsid w:val="008D0BCF"/>
    <w:rsid w:val="008D0DF5"/>
    <w:rsid w:val="008D1CA3"/>
    <w:rsid w:val="008D2098"/>
    <w:rsid w:val="008D30D5"/>
    <w:rsid w:val="008D31D8"/>
    <w:rsid w:val="008D46EE"/>
    <w:rsid w:val="008D48B5"/>
    <w:rsid w:val="008D4C12"/>
    <w:rsid w:val="008D6C9B"/>
    <w:rsid w:val="008D76C7"/>
    <w:rsid w:val="008E1E18"/>
    <w:rsid w:val="008E2B8A"/>
    <w:rsid w:val="008E33D2"/>
    <w:rsid w:val="008E3A8C"/>
    <w:rsid w:val="008E424F"/>
    <w:rsid w:val="008E4847"/>
    <w:rsid w:val="008E52A6"/>
    <w:rsid w:val="008E5702"/>
    <w:rsid w:val="008E5F70"/>
    <w:rsid w:val="008E64AE"/>
    <w:rsid w:val="008E70FB"/>
    <w:rsid w:val="008E7C69"/>
    <w:rsid w:val="008F06A5"/>
    <w:rsid w:val="008F0ADE"/>
    <w:rsid w:val="008F20F7"/>
    <w:rsid w:val="008F2383"/>
    <w:rsid w:val="008F2AD6"/>
    <w:rsid w:val="008F309F"/>
    <w:rsid w:val="008F3361"/>
    <w:rsid w:val="008F345A"/>
    <w:rsid w:val="008F4A0E"/>
    <w:rsid w:val="008F5B64"/>
    <w:rsid w:val="008F5BB3"/>
    <w:rsid w:val="008F60AE"/>
    <w:rsid w:val="008F633F"/>
    <w:rsid w:val="008F6791"/>
    <w:rsid w:val="008F73E5"/>
    <w:rsid w:val="008F76E0"/>
    <w:rsid w:val="008F7F01"/>
    <w:rsid w:val="00901F1E"/>
    <w:rsid w:val="00902422"/>
    <w:rsid w:val="0090259E"/>
    <w:rsid w:val="00902644"/>
    <w:rsid w:val="00902F29"/>
    <w:rsid w:val="009038DC"/>
    <w:rsid w:val="00905BB6"/>
    <w:rsid w:val="00905C51"/>
    <w:rsid w:val="009063DC"/>
    <w:rsid w:val="00907905"/>
    <w:rsid w:val="009110A6"/>
    <w:rsid w:val="009116BD"/>
    <w:rsid w:val="00912029"/>
    <w:rsid w:val="0091317A"/>
    <w:rsid w:val="00913650"/>
    <w:rsid w:val="00913654"/>
    <w:rsid w:val="009139DD"/>
    <w:rsid w:val="00914018"/>
    <w:rsid w:val="00914062"/>
    <w:rsid w:val="009141D0"/>
    <w:rsid w:val="00914301"/>
    <w:rsid w:val="00914EF5"/>
    <w:rsid w:val="00915082"/>
    <w:rsid w:val="00915A88"/>
    <w:rsid w:val="00915FB9"/>
    <w:rsid w:val="009165EA"/>
    <w:rsid w:val="00916783"/>
    <w:rsid w:val="00916EFD"/>
    <w:rsid w:val="00917402"/>
    <w:rsid w:val="00917778"/>
    <w:rsid w:val="0092006A"/>
    <w:rsid w:val="00922623"/>
    <w:rsid w:val="00923468"/>
    <w:rsid w:val="00923AEB"/>
    <w:rsid w:val="00923BB1"/>
    <w:rsid w:val="009244F5"/>
    <w:rsid w:val="009279CE"/>
    <w:rsid w:val="00930B08"/>
    <w:rsid w:val="0093173F"/>
    <w:rsid w:val="00931A25"/>
    <w:rsid w:val="00931C86"/>
    <w:rsid w:val="00931CF7"/>
    <w:rsid w:val="00931E27"/>
    <w:rsid w:val="00931FF2"/>
    <w:rsid w:val="0093267E"/>
    <w:rsid w:val="00934069"/>
    <w:rsid w:val="009356D1"/>
    <w:rsid w:val="009364A6"/>
    <w:rsid w:val="0093766F"/>
    <w:rsid w:val="0094063B"/>
    <w:rsid w:val="009406DE"/>
    <w:rsid w:val="00940E32"/>
    <w:rsid w:val="009420A7"/>
    <w:rsid w:val="00942329"/>
    <w:rsid w:val="00943A63"/>
    <w:rsid w:val="00943E81"/>
    <w:rsid w:val="00946CD7"/>
    <w:rsid w:val="00947986"/>
    <w:rsid w:val="00950588"/>
    <w:rsid w:val="00950A01"/>
    <w:rsid w:val="00950EB9"/>
    <w:rsid w:val="00951B03"/>
    <w:rsid w:val="0095406E"/>
    <w:rsid w:val="009544E9"/>
    <w:rsid w:val="00954ED1"/>
    <w:rsid w:val="00956CFC"/>
    <w:rsid w:val="0095751E"/>
    <w:rsid w:val="009578D6"/>
    <w:rsid w:val="0096274E"/>
    <w:rsid w:val="00962C76"/>
    <w:rsid w:val="00963658"/>
    <w:rsid w:val="00963E2C"/>
    <w:rsid w:val="00965EB7"/>
    <w:rsid w:val="009678B2"/>
    <w:rsid w:val="00967DA3"/>
    <w:rsid w:val="0097041B"/>
    <w:rsid w:val="00970F58"/>
    <w:rsid w:val="009720B3"/>
    <w:rsid w:val="009721B4"/>
    <w:rsid w:val="00973311"/>
    <w:rsid w:val="00973702"/>
    <w:rsid w:val="00973DE2"/>
    <w:rsid w:val="00976F08"/>
    <w:rsid w:val="0097727A"/>
    <w:rsid w:val="00977627"/>
    <w:rsid w:val="00977AC2"/>
    <w:rsid w:val="009802A7"/>
    <w:rsid w:val="0098084A"/>
    <w:rsid w:val="00981303"/>
    <w:rsid w:val="0098137E"/>
    <w:rsid w:val="0098179C"/>
    <w:rsid w:val="00982CB3"/>
    <w:rsid w:val="00983911"/>
    <w:rsid w:val="009846F6"/>
    <w:rsid w:val="00984A9D"/>
    <w:rsid w:val="00984C9E"/>
    <w:rsid w:val="00985925"/>
    <w:rsid w:val="00985BDC"/>
    <w:rsid w:val="009867CF"/>
    <w:rsid w:val="0098730E"/>
    <w:rsid w:val="00987E56"/>
    <w:rsid w:val="009909FE"/>
    <w:rsid w:val="00990BB7"/>
    <w:rsid w:val="00991561"/>
    <w:rsid w:val="00991727"/>
    <w:rsid w:val="00991C19"/>
    <w:rsid w:val="00992028"/>
    <w:rsid w:val="00993119"/>
    <w:rsid w:val="00993473"/>
    <w:rsid w:val="00993879"/>
    <w:rsid w:val="00996937"/>
    <w:rsid w:val="00996DBD"/>
    <w:rsid w:val="0099747C"/>
    <w:rsid w:val="009976A2"/>
    <w:rsid w:val="009A07BF"/>
    <w:rsid w:val="009A1042"/>
    <w:rsid w:val="009A2C32"/>
    <w:rsid w:val="009A404E"/>
    <w:rsid w:val="009A42C3"/>
    <w:rsid w:val="009A4E07"/>
    <w:rsid w:val="009A6CEA"/>
    <w:rsid w:val="009A7131"/>
    <w:rsid w:val="009A7197"/>
    <w:rsid w:val="009B009F"/>
    <w:rsid w:val="009B33FB"/>
    <w:rsid w:val="009B34E9"/>
    <w:rsid w:val="009B3A1C"/>
    <w:rsid w:val="009B4812"/>
    <w:rsid w:val="009B4962"/>
    <w:rsid w:val="009B5424"/>
    <w:rsid w:val="009B5B74"/>
    <w:rsid w:val="009B5BF0"/>
    <w:rsid w:val="009B6332"/>
    <w:rsid w:val="009B6940"/>
    <w:rsid w:val="009B71F0"/>
    <w:rsid w:val="009C0090"/>
    <w:rsid w:val="009C09B3"/>
    <w:rsid w:val="009C1F1F"/>
    <w:rsid w:val="009C22E1"/>
    <w:rsid w:val="009C283E"/>
    <w:rsid w:val="009C30BD"/>
    <w:rsid w:val="009C3CB8"/>
    <w:rsid w:val="009C3F04"/>
    <w:rsid w:val="009C57C0"/>
    <w:rsid w:val="009D0BE8"/>
    <w:rsid w:val="009D0C8A"/>
    <w:rsid w:val="009D0F16"/>
    <w:rsid w:val="009D2C7F"/>
    <w:rsid w:val="009D2E3D"/>
    <w:rsid w:val="009D37FF"/>
    <w:rsid w:val="009D42F6"/>
    <w:rsid w:val="009D4982"/>
    <w:rsid w:val="009D627F"/>
    <w:rsid w:val="009D74FA"/>
    <w:rsid w:val="009E0590"/>
    <w:rsid w:val="009E0AD6"/>
    <w:rsid w:val="009E196B"/>
    <w:rsid w:val="009E3158"/>
    <w:rsid w:val="009E3A5F"/>
    <w:rsid w:val="009E3D08"/>
    <w:rsid w:val="009E511F"/>
    <w:rsid w:val="009E61EF"/>
    <w:rsid w:val="009E7D20"/>
    <w:rsid w:val="009F0CEA"/>
    <w:rsid w:val="009F0E08"/>
    <w:rsid w:val="009F205F"/>
    <w:rsid w:val="009F3354"/>
    <w:rsid w:val="009F35AC"/>
    <w:rsid w:val="009F425C"/>
    <w:rsid w:val="009F4BA3"/>
    <w:rsid w:val="009F5137"/>
    <w:rsid w:val="009F676B"/>
    <w:rsid w:val="009F7A47"/>
    <w:rsid w:val="00A000B2"/>
    <w:rsid w:val="00A0134D"/>
    <w:rsid w:val="00A016A2"/>
    <w:rsid w:val="00A01C88"/>
    <w:rsid w:val="00A01E31"/>
    <w:rsid w:val="00A022D6"/>
    <w:rsid w:val="00A02B46"/>
    <w:rsid w:val="00A02BB5"/>
    <w:rsid w:val="00A02E90"/>
    <w:rsid w:val="00A03177"/>
    <w:rsid w:val="00A031DD"/>
    <w:rsid w:val="00A03309"/>
    <w:rsid w:val="00A05CED"/>
    <w:rsid w:val="00A061FE"/>
    <w:rsid w:val="00A07C2A"/>
    <w:rsid w:val="00A10586"/>
    <w:rsid w:val="00A1114A"/>
    <w:rsid w:val="00A127E1"/>
    <w:rsid w:val="00A12C43"/>
    <w:rsid w:val="00A130F5"/>
    <w:rsid w:val="00A13A6E"/>
    <w:rsid w:val="00A13BDB"/>
    <w:rsid w:val="00A140D9"/>
    <w:rsid w:val="00A143D4"/>
    <w:rsid w:val="00A14408"/>
    <w:rsid w:val="00A14504"/>
    <w:rsid w:val="00A1495F"/>
    <w:rsid w:val="00A152A0"/>
    <w:rsid w:val="00A16021"/>
    <w:rsid w:val="00A16340"/>
    <w:rsid w:val="00A169BA"/>
    <w:rsid w:val="00A16F95"/>
    <w:rsid w:val="00A171BB"/>
    <w:rsid w:val="00A1735E"/>
    <w:rsid w:val="00A177BC"/>
    <w:rsid w:val="00A208D6"/>
    <w:rsid w:val="00A20CEC"/>
    <w:rsid w:val="00A22EC9"/>
    <w:rsid w:val="00A23F52"/>
    <w:rsid w:val="00A2408B"/>
    <w:rsid w:val="00A24409"/>
    <w:rsid w:val="00A24D6B"/>
    <w:rsid w:val="00A252C7"/>
    <w:rsid w:val="00A259EA"/>
    <w:rsid w:val="00A25D30"/>
    <w:rsid w:val="00A25EB8"/>
    <w:rsid w:val="00A27574"/>
    <w:rsid w:val="00A27753"/>
    <w:rsid w:val="00A31470"/>
    <w:rsid w:val="00A32397"/>
    <w:rsid w:val="00A32D33"/>
    <w:rsid w:val="00A33DDE"/>
    <w:rsid w:val="00A342FC"/>
    <w:rsid w:val="00A34AC8"/>
    <w:rsid w:val="00A34D2B"/>
    <w:rsid w:val="00A357BA"/>
    <w:rsid w:val="00A40903"/>
    <w:rsid w:val="00A41601"/>
    <w:rsid w:val="00A41680"/>
    <w:rsid w:val="00A4252F"/>
    <w:rsid w:val="00A443ED"/>
    <w:rsid w:val="00A44E52"/>
    <w:rsid w:val="00A45747"/>
    <w:rsid w:val="00A4602F"/>
    <w:rsid w:val="00A4696C"/>
    <w:rsid w:val="00A50820"/>
    <w:rsid w:val="00A50CC0"/>
    <w:rsid w:val="00A512BC"/>
    <w:rsid w:val="00A519C8"/>
    <w:rsid w:val="00A53590"/>
    <w:rsid w:val="00A55605"/>
    <w:rsid w:val="00A55B79"/>
    <w:rsid w:val="00A55E51"/>
    <w:rsid w:val="00A562F3"/>
    <w:rsid w:val="00A5677B"/>
    <w:rsid w:val="00A60C4B"/>
    <w:rsid w:val="00A60C88"/>
    <w:rsid w:val="00A616F6"/>
    <w:rsid w:val="00A646BE"/>
    <w:rsid w:val="00A6472C"/>
    <w:rsid w:val="00A6483B"/>
    <w:rsid w:val="00A64CBD"/>
    <w:rsid w:val="00A65399"/>
    <w:rsid w:val="00A66889"/>
    <w:rsid w:val="00A673FB"/>
    <w:rsid w:val="00A67B3B"/>
    <w:rsid w:val="00A710A5"/>
    <w:rsid w:val="00A7172D"/>
    <w:rsid w:val="00A72891"/>
    <w:rsid w:val="00A75BCC"/>
    <w:rsid w:val="00A7607B"/>
    <w:rsid w:val="00A762E1"/>
    <w:rsid w:val="00A76A05"/>
    <w:rsid w:val="00A8173A"/>
    <w:rsid w:val="00A82D94"/>
    <w:rsid w:val="00A8320C"/>
    <w:rsid w:val="00A838EA"/>
    <w:rsid w:val="00A8657F"/>
    <w:rsid w:val="00A86E65"/>
    <w:rsid w:val="00A8738A"/>
    <w:rsid w:val="00A87751"/>
    <w:rsid w:val="00A87839"/>
    <w:rsid w:val="00A87D36"/>
    <w:rsid w:val="00A93652"/>
    <w:rsid w:val="00A93C99"/>
    <w:rsid w:val="00A94014"/>
    <w:rsid w:val="00A942A9"/>
    <w:rsid w:val="00A953B8"/>
    <w:rsid w:val="00A95518"/>
    <w:rsid w:val="00A96C87"/>
    <w:rsid w:val="00AA0CEF"/>
    <w:rsid w:val="00AA1652"/>
    <w:rsid w:val="00AA1B5C"/>
    <w:rsid w:val="00AA1E89"/>
    <w:rsid w:val="00AA216F"/>
    <w:rsid w:val="00AA3865"/>
    <w:rsid w:val="00AA394E"/>
    <w:rsid w:val="00AA396B"/>
    <w:rsid w:val="00AA3FE5"/>
    <w:rsid w:val="00AA5B6C"/>
    <w:rsid w:val="00AA5EC7"/>
    <w:rsid w:val="00AA67F0"/>
    <w:rsid w:val="00AA6D1F"/>
    <w:rsid w:val="00AA6EEA"/>
    <w:rsid w:val="00AA7781"/>
    <w:rsid w:val="00AA7A88"/>
    <w:rsid w:val="00AA7CA4"/>
    <w:rsid w:val="00AB040A"/>
    <w:rsid w:val="00AB0951"/>
    <w:rsid w:val="00AB1131"/>
    <w:rsid w:val="00AB120D"/>
    <w:rsid w:val="00AB12EF"/>
    <w:rsid w:val="00AB1644"/>
    <w:rsid w:val="00AB2AEC"/>
    <w:rsid w:val="00AB36AE"/>
    <w:rsid w:val="00AB454F"/>
    <w:rsid w:val="00AB47BD"/>
    <w:rsid w:val="00AB4FB3"/>
    <w:rsid w:val="00AB60AE"/>
    <w:rsid w:val="00AB690E"/>
    <w:rsid w:val="00AB6935"/>
    <w:rsid w:val="00AB6F58"/>
    <w:rsid w:val="00AB7171"/>
    <w:rsid w:val="00AC1D62"/>
    <w:rsid w:val="00AC34F4"/>
    <w:rsid w:val="00AC35D2"/>
    <w:rsid w:val="00AC5CB1"/>
    <w:rsid w:val="00AC6A3E"/>
    <w:rsid w:val="00AC70E4"/>
    <w:rsid w:val="00AC7D94"/>
    <w:rsid w:val="00AD0226"/>
    <w:rsid w:val="00AD0B06"/>
    <w:rsid w:val="00AD1B2A"/>
    <w:rsid w:val="00AD22D0"/>
    <w:rsid w:val="00AD32C6"/>
    <w:rsid w:val="00AD5870"/>
    <w:rsid w:val="00AD6676"/>
    <w:rsid w:val="00AD73F4"/>
    <w:rsid w:val="00AD7C8E"/>
    <w:rsid w:val="00AD7CCF"/>
    <w:rsid w:val="00AE0BA8"/>
    <w:rsid w:val="00AE22C2"/>
    <w:rsid w:val="00AE23DE"/>
    <w:rsid w:val="00AE3500"/>
    <w:rsid w:val="00AE3A7A"/>
    <w:rsid w:val="00AE3B09"/>
    <w:rsid w:val="00AE3F05"/>
    <w:rsid w:val="00AE4950"/>
    <w:rsid w:val="00AE59EC"/>
    <w:rsid w:val="00AE64DB"/>
    <w:rsid w:val="00AF2417"/>
    <w:rsid w:val="00AF26C3"/>
    <w:rsid w:val="00AF4AB5"/>
    <w:rsid w:val="00AF4D4A"/>
    <w:rsid w:val="00AF552B"/>
    <w:rsid w:val="00AF5E6D"/>
    <w:rsid w:val="00AF609D"/>
    <w:rsid w:val="00AF65B7"/>
    <w:rsid w:val="00AF664A"/>
    <w:rsid w:val="00AF67B8"/>
    <w:rsid w:val="00AF7E86"/>
    <w:rsid w:val="00B0345E"/>
    <w:rsid w:val="00B037D1"/>
    <w:rsid w:val="00B04F36"/>
    <w:rsid w:val="00B05927"/>
    <w:rsid w:val="00B05F1B"/>
    <w:rsid w:val="00B06397"/>
    <w:rsid w:val="00B06CA1"/>
    <w:rsid w:val="00B1059C"/>
    <w:rsid w:val="00B107E4"/>
    <w:rsid w:val="00B12FCF"/>
    <w:rsid w:val="00B13F74"/>
    <w:rsid w:val="00B1416A"/>
    <w:rsid w:val="00B14572"/>
    <w:rsid w:val="00B148C9"/>
    <w:rsid w:val="00B174F2"/>
    <w:rsid w:val="00B206BC"/>
    <w:rsid w:val="00B20997"/>
    <w:rsid w:val="00B22B81"/>
    <w:rsid w:val="00B24A03"/>
    <w:rsid w:val="00B24D84"/>
    <w:rsid w:val="00B3134A"/>
    <w:rsid w:val="00B31423"/>
    <w:rsid w:val="00B316E7"/>
    <w:rsid w:val="00B324FE"/>
    <w:rsid w:val="00B337A5"/>
    <w:rsid w:val="00B33832"/>
    <w:rsid w:val="00B416B4"/>
    <w:rsid w:val="00B42BE7"/>
    <w:rsid w:val="00B42FDF"/>
    <w:rsid w:val="00B4363A"/>
    <w:rsid w:val="00B45B06"/>
    <w:rsid w:val="00B46E50"/>
    <w:rsid w:val="00B47417"/>
    <w:rsid w:val="00B47E73"/>
    <w:rsid w:val="00B47F8D"/>
    <w:rsid w:val="00B509DF"/>
    <w:rsid w:val="00B50EA7"/>
    <w:rsid w:val="00B50FFD"/>
    <w:rsid w:val="00B516E1"/>
    <w:rsid w:val="00B51755"/>
    <w:rsid w:val="00B5175C"/>
    <w:rsid w:val="00B51ED4"/>
    <w:rsid w:val="00B52D86"/>
    <w:rsid w:val="00B52F44"/>
    <w:rsid w:val="00B5602B"/>
    <w:rsid w:val="00B56B8F"/>
    <w:rsid w:val="00B57998"/>
    <w:rsid w:val="00B57E4E"/>
    <w:rsid w:val="00B61854"/>
    <w:rsid w:val="00B62D11"/>
    <w:rsid w:val="00B62E0E"/>
    <w:rsid w:val="00B63DFB"/>
    <w:rsid w:val="00B64E8F"/>
    <w:rsid w:val="00B64F73"/>
    <w:rsid w:val="00B6539F"/>
    <w:rsid w:val="00B655B0"/>
    <w:rsid w:val="00B65C1F"/>
    <w:rsid w:val="00B660EF"/>
    <w:rsid w:val="00B675A4"/>
    <w:rsid w:val="00B6771B"/>
    <w:rsid w:val="00B67B60"/>
    <w:rsid w:val="00B711C8"/>
    <w:rsid w:val="00B71505"/>
    <w:rsid w:val="00B71DD7"/>
    <w:rsid w:val="00B7260C"/>
    <w:rsid w:val="00B73AA9"/>
    <w:rsid w:val="00B7405C"/>
    <w:rsid w:val="00B749D1"/>
    <w:rsid w:val="00B762EA"/>
    <w:rsid w:val="00B764FB"/>
    <w:rsid w:val="00B804C1"/>
    <w:rsid w:val="00B80CA3"/>
    <w:rsid w:val="00B816D5"/>
    <w:rsid w:val="00B830EB"/>
    <w:rsid w:val="00B83101"/>
    <w:rsid w:val="00B83B4D"/>
    <w:rsid w:val="00B8513B"/>
    <w:rsid w:val="00B86041"/>
    <w:rsid w:val="00B8610B"/>
    <w:rsid w:val="00B908CC"/>
    <w:rsid w:val="00B915C1"/>
    <w:rsid w:val="00B920CA"/>
    <w:rsid w:val="00B93655"/>
    <w:rsid w:val="00B94AB2"/>
    <w:rsid w:val="00B94D66"/>
    <w:rsid w:val="00B95BE4"/>
    <w:rsid w:val="00B97D59"/>
    <w:rsid w:val="00B97FCB"/>
    <w:rsid w:val="00BA007E"/>
    <w:rsid w:val="00BA10A9"/>
    <w:rsid w:val="00BA1F84"/>
    <w:rsid w:val="00BA2445"/>
    <w:rsid w:val="00BA24ED"/>
    <w:rsid w:val="00BA256E"/>
    <w:rsid w:val="00BA2FE3"/>
    <w:rsid w:val="00BA320B"/>
    <w:rsid w:val="00BA3CC3"/>
    <w:rsid w:val="00BA3F7F"/>
    <w:rsid w:val="00BA3FCF"/>
    <w:rsid w:val="00BA4277"/>
    <w:rsid w:val="00BA4B14"/>
    <w:rsid w:val="00BA50C6"/>
    <w:rsid w:val="00BA606B"/>
    <w:rsid w:val="00BA6AE1"/>
    <w:rsid w:val="00BA6DF9"/>
    <w:rsid w:val="00BA7AB8"/>
    <w:rsid w:val="00BA7B0F"/>
    <w:rsid w:val="00BB05FD"/>
    <w:rsid w:val="00BB0DC5"/>
    <w:rsid w:val="00BB1679"/>
    <w:rsid w:val="00BB294E"/>
    <w:rsid w:val="00BB2C16"/>
    <w:rsid w:val="00BB3AAD"/>
    <w:rsid w:val="00BB3C57"/>
    <w:rsid w:val="00BB49CF"/>
    <w:rsid w:val="00BB580A"/>
    <w:rsid w:val="00BB599F"/>
    <w:rsid w:val="00BB7BEC"/>
    <w:rsid w:val="00BC13BD"/>
    <w:rsid w:val="00BC148D"/>
    <w:rsid w:val="00BC1ED8"/>
    <w:rsid w:val="00BC2030"/>
    <w:rsid w:val="00BC6F7E"/>
    <w:rsid w:val="00BC79F4"/>
    <w:rsid w:val="00BD0434"/>
    <w:rsid w:val="00BD08ED"/>
    <w:rsid w:val="00BD15A5"/>
    <w:rsid w:val="00BD278C"/>
    <w:rsid w:val="00BD3E23"/>
    <w:rsid w:val="00BD40AF"/>
    <w:rsid w:val="00BD57C1"/>
    <w:rsid w:val="00BD588D"/>
    <w:rsid w:val="00BD59E9"/>
    <w:rsid w:val="00BD64D5"/>
    <w:rsid w:val="00BD69AF"/>
    <w:rsid w:val="00BD6CFB"/>
    <w:rsid w:val="00BD6D3D"/>
    <w:rsid w:val="00BD74AC"/>
    <w:rsid w:val="00BE1F06"/>
    <w:rsid w:val="00BE22E4"/>
    <w:rsid w:val="00BE28B9"/>
    <w:rsid w:val="00BE2F3C"/>
    <w:rsid w:val="00BE3B09"/>
    <w:rsid w:val="00BE4555"/>
    <w:rsid w:val="00BE476F"/>
    <w:rsid w:val="00BE4AE7"/>
    <w:rsid w:val="00BE5F37"/>
    <w:rsid w:val="00BE5F56"/>
    <w:rsid w:val="00BE7377"/>
    <w:rsid w:val="00BE7DF3"/>
    <w:rsid w:val="00BF1277"/>
    <w:rsid w:val="00BF1352"/>
    <w:rsid w:val="00BF1559"/>
    <w:rsid w:val="00BF15E0"/>
    <w:rsid w:val="00BF1DB0"/>
    <w:rsid w:val="00BF2818"/>
    <w:rsid w:val="00BF4309"/>
    <w:rsid w:val="00BF432D"/>
    <w:rsid w:val="00BF55B1"/>
    <w:rsid w:val="00BF57EB"/>
    <w:rsid w:val="00BF67ED"/>
    <w:rsid w:val="00BF7087"/>
    <w:rsid w:val="00BF76F0"/>
    <w:rsid w:val="00BF7C55"/>
    <w:rsid w:val="00BF7CD6"/>
    <w:rsid w:val="00BF7DE9"/>
    <w:rsid w:val="00C0042B"/>
    <w:rsid w:val="00C00B8F"/>
    <w:rsid w:val="00C019A5"/>
    <w:rsid w:val="00C022BD"/>
    <w:rsid w:val="00C03150"/>
    <w:rsid w:val="00C0465D"/>
    <w:rsid w:val="00C054A6"/>
    <w:rsid w:val="00C0628E"/>
    <w:rsid w:val="00C0629D"/>
    <w:rsid w:val="00C10522"/>
    <w:rsid w:val="00C12B4C"/>
    <w:rsid w:val="00C12BBA"/>
    <w:rsid w:val="00C12E22"/>
    <w:rsid w:val="00C135AB"/>
    <w:rsid w:val="00C14A68"/>
    <w:rsid w:val="00C1691D"/>
    <w:rsid w:val="00C16B89"/>
    <w:rsid w:val="00C16E45"/>
    <w:rsid w:val="00C17C0B"/>
    <w:rsid w:val="00C2057A"/>
    <w:rsid w:val="00C20CD5"/>
    <w:rsid w:val="00C20DEA"/>
    <w:rsid w:val="00C20FB4"/>
    <w:rsid w:val="00C21065"/>
    <w:rsid w:val="00C21603"/>
    <w:rsid w:val="00C218A8"/>
    <w:rsid w:val="00C21C28"/>
    <w:rsid w:val="00C21FD9"/>
    <w:rsid w:val="00C22823"/>
    <w:rsid w:val="00C249A5"/>
    <w:rsid w:val="00C24A36"/>
    <w:rsid w:val="00C24D09"/>
    <w:rsid w:val="00C26344"/>
    <w:rsid w:val="00C266EE"/>
    <w:rsid w:val="00C274F7"/>
    <w:rsid w:val="00C304AD"/>
    <w:rsid w:val="00C30ADC"/>
    <w:rsid w:val="00C3150F"/>
    <w:rsid w:val="00C315C1"/>
    <w:rsid w:val="00C328D2"/>
    <w:rsid w:val="00C3297F"/>
    <w:rsid w:val="00C3332B"/>
    <w:rsid w:val="00C34A8C"/>
    <w:rsid w:val="00C34CF8"/>
    <w:rsid w:val="00C35513"/>
    <w:rsid w:val="00C36915"/>
    <w:rsid w:val="00C36AAF"/>
    <w:rsid w:val="00C36BAA"/>
    <w:rsid w:val="00C41480"/>
    <w:rsid w:val="00C424ED"/>
    <w:rsid w:val="00C42EDB"/>
    <w:rsid w:val="00C446DA"/>
    <w:rsid w:val="00C44B06"/>
    <w:rsid w:val="00C45072"/>
    <w:rsid w:val="00C45359"/>
    <w:rsid w:val="00C454B9"/>
    <w:rsid w:val="00C45C9D"/>
    <w:rsid w:val="00C468A3"/>
    <w:rsid w:val="00C5007D"/>
    <w:rsid w:val="00C503E8"/>
    <w:rsid w:val="00C50EC4"/>
    <w:rsid w:val="00C51B6A"/>
    <w:rsid w:val="00C53017"/>
    <w:rsid w:val="00C53655"/>
    <w:rsid w:val="00C53DA4"/>
    <w:rsid w:val="00C53FAD"/>
    <w:rsid w:val="00C540F5"/>
    <w:rsid w:val="00C55AC2"/>
    <w:rsid w:val="00C56878"/>
    <w:rsid w:val="00C5710B"/>
    <w:rsid w:val="00C5792D"/>
    <w:rsid w:val="00C57EC7"/>
    <w:rsid w:val="00C60BC6"/>
    <w:rsid w:val="00C6174E"/>
    <w:rsid w:val="00C625A4"/>
    <w:rsid w:val="00C6377A"/>
    <w:rsid w:val="00C643EC"/>
    <w:rsid w:val="00C644C9"/>
    <w:rsid w:val="00C65210"/>
    <w:rsid w:val="00C66B5B"/>
    <w:rsid w:val="00C70A7E"/>
    <w:rsid w:val="00C739CC"/>
    <w:rsid w:val="00C74281"/>
    <w:rsid w:val="00C74523"/>
    <w:rsid w:val="00C74B9C"/>
    <w:rsid w:val="00C75651"/>
    <w:rsid w:val="00C758B9"/>
    <w:rsid w:val="00C75AF5"/>
    <w:rsid w:val="00C76FE5"/>
    <w:rsid w:val="00C77A87"/>
    <w:rsid w:val="00C80625"/>
    <w:rsid w:val="00C80988"/>
    <w:rsid w:val="00C812E9"/>
    <w:rsid w:val="00C81D26"/>
    <w:rsid w:val="00C823A7"/>
    <w:rsid w:val="00C83218"/>
    <w:rsid w:val="00C85E00"/>
    <w:rsid w:val="00C8696C"/>
    <w:rsid w:val="00C86FBD"/>
    <w:rsid w:val="00C878FC"/>
    <w:rsid w:val="00C9144B"/>
    <w:rsid w:val="00C918AA"/>
    <w:rsid w:val="00C91B69"/>
    <w:rsid w:val="00C9286E"/>
    <w:rsid w:val="00C9492F"/>
    <w:rsid w:val="00C9523B"/>
    <w:rsid w:val="00C956E7"/>
    <w:rsid w:val="00C95835"/>
    <w:rsid w:val="00C95B76"/>
    <w:rsid w:val="00C96A74"/>
    <w:rsid w:val="00C96E7F"/>
    <w:rsid w:val="00C97892"/>
    <w:rsid w:val="00C979A1"/>
    <w:rsid w:val="00CA1E64"/>
    <w:rsid w:val="00CA2652"/>
    <w:rsid w:val="00CA26ED"/>
    <w:rsid w:val="00CA5020"/>
    <w:rsid w:val="00CA5698"/>
    <w:rsid w:val="00CA5A59"/>
    <w:rsid w:val="00CA5ABB"/>
    <w:rsid w:val="00CA6EA8"/>
    <w:rsid w:val="00CA7742"/>
    <w:rsid w:val="00CB019B"/>
    <w:rsid w:val="00CB0825"/>
    <w:rsid w:val="00CB2692"/>
    <w:rsid w:val="00CB2755"/>
    <w:rsid w:val="00CB3E5A"/>
    <w:rsid w:val="00CB3F70"/>
    <w:rsid w:val="00CB4159"/>
    <w:rsid w:val="00CB4610"/>
    <w:rsid w:val="00CB486D"/>
    <w:rsid w:val="00CB4EDA"/>
    <w:rsid w:val="00CB5104"/>
    <w:rsid w:val="00CB5858"/>
    <w:rsid w:val="00CB597F"/>
    <w:rsid w:val="00CB6CD9"/>
    <w:rsid w:val="00CC08F9"/>
    <w:rsid w:val="00CC09CB"/>
    <w:rsid w:val="00CC15B0"/>
    <w:rsid w:val="00CC176F"/>
    <w:rsid w:val="00CC29CC"/>
    <w:rsid w:val="00CC2D9A"/>
    <w:rsid w:val="00CC301C"/>
    <w:rsid w:val="00CC30A8"/>
    <w:rsid w:val="00CC3230"/>
    <w:rsid w:val="00CC3596"/>
    <w:rsid w:val="00CC37DA"/>
    <w:rsid w:val="00CC46AC"/>
    <w:rsid w:val="00CC5D9E"/>
    <w:rsid w:val="00CC5FFC"/>
    <w:rsid w:val="00CC7511"/>
    <w:rsid w:val="00CC7907"/>
    <w:rsid w:val="00CD016F"/>
    <w:rsid w:val="00CD0869"/>
    <w:rsid w:val="00CD1E59"/>
    <w:rsid w:val="00CD301D"/>
    <w:rsid w:val="00CD35F2"/>
    <w:rsid w:val="00CD397C"/>
    <w:rsid w:val="00CD43D3"/>
    <w:rsid w:val="00CD4756"/>
    <w:rsid w:val="00CD6D82"/>
    <w:rsid w:val="00CD7197"/>
    <w:rsid w:val="00CD73D3"/>
    <w:rsid w:val="00CD7595"/>
    <w:rsid w:val="00CE00EF"/>
    <w:rsid w:val="00CE118A"/>
    <w:rsid w:val="00CE1351"/>
    <w:rsid w:val="00CE1740"/>
    <w:rsid w:val="00CE27D5"/>
    <w:rsid w:val="00CE4299"/>
    <w:rsid w:val="00CE450D"/>
    <w:rsid w:val="00CE4ABC"/>
    <w:rsid w:val="00CE58B5"/>
    <w:rsid w:val="00CE5B45"/>
    <w:rsid w:val="00CE6391"/>
    <w:rsid w:val="00CE7ADC"/>
    <w:rsid w:val="00CF0144"/>
    <w:rsid w:val="00CF0773"/>
    <w:rsid w:val="00CF09FE"/>
    <w:rsid w:val="00CF1225"/>
    <w:rsid w:val="00CF1683"/>
    <w:rsid w:val="00CF1C3C"/>
    <w:rsid w:val="00CF1E0D"/>
    <w:rsid w:val="00CF2045"/>
    <w:rsid w:val="00CF265D"/>
    <w:rsid w:val="00CF3564"/>
    <w:rsid w:val="00CF35F6"/>
    <w:rsid w:val="00CF381F"/>
    <w:rsid w:val="00CF5140"/>
    <w:rsid w:val="00CF5206"/>
    <w:rsid w:val="00CF639C"/>
    <w:rsid w:val="00CF7700"/>
    <w:rsid w:val="00CF7D78"/>
    <w:rsid w:val="00D00798"/>
    <w:rsid w:val="00D00BB2"/>
    <w:rsid w:val="00D01654"/>
    <w:rsid w:val="00D0175F"/>
    <w:rsid w:val="00D01A68"/>
    <w:rsid w:val="00D02507"/>
    <w:rsid w:val="00D02E43"/>
    <w:rsid w:val="00D03625"/>
    <w:rsid w:val="00D0373F"/>
    <w:rsid w:val="00D03923"/>
    <w:rsid w:val="00D03A9A"/>
    <w:rsid w:val="00D03DA3"/>
    <w:rsid w:val="00D04255"/>
    <w:rsid w:val="00D051B4"/>
    <w:rsid w:val="00D05683"/>
    <w:rsid w:val="00D06303"/>
    <w:rsid w:val="00D06932"/>
    <w:rsid w:val="00D06FCE"/>
    <w:rsid w:val="00D07C83"/>
    <w:rsid w:val="00D111D5"/>
    <w:rsid w:val="00D11F69"/>
    <w:rsid w:val="00D124C2"/>
    <w:rsid w:val="00D1286F"/>
    <w:rsid w:val="00D128C6"/>
    <w:rsid w:val="00D1358A"/>
    <w:rsid w:val="00D155F3"/>
    <w:rsid w:val="00D15F09"/>
    <w:rsid w:val="00D1615E"/>
    <w:rsid w:val="00D173E7"/>
    <w:rsid w:val="00D2142F"/>
    <w:rsid w:val="00D222C6"/>
    <w:rsid w:val="00D22F1C"/>
    <w:rsid w:val="00D22F7D"/>
    <w:rsid w:val="00D233C3"/>
    <w:rsid w:val="00D24D0E"/>
    <w:rsid w:val="00D27530"/>
    <w:rsid w:val="00D27D33"/>
    <w:rsid w:val="00D3006E"/>
    <w:rsid w:val="00D30256"/>
    <w:rsid w:val="00D30669"/>
    <w:rsid w:val="00D32CAC"/>
    <w:rsid w:val="00D33212"/>
    <w:rsid w:val="00D33E49"/>
    <w:rsid w:val="00D341D0"/>
    <w:rsid w:val="00D355ED"/>
    <w:rsid w:val="00D36230"/>
    <w:rsid w:val="00D37674"/>
    <w:rsid w:val="00D37E43"/>
    <w:rsid w:val="00D4168F"/>
    <w:rsid w:val="00D41F85"/>
    <w:rsid w:val="00D42633"/>
    <w:rsid w:val="00D43520"/>
    <w:rsid w:val="00D43A08"/>
    <w:rsid w:val="00D44199"/>
    <w:rsid w:val="00D44601"/>
    <w:rsid w:val="00D471C8"/>
    <w:rsid w:val="00D472B0"/>
    <w:rsid w:val="00D4769D"/>
    <w:rsid w:val="00D515D6"/>
    <w:rsid w:val="00D522E2"/>
    <w:rsid w:val="00D53491"/>
    <w:rsid w:val="00D53AB3"/>
    <w:rsid w:val="00D53BDB"/>
    <w:rsid w:val="00D54A8B"/>
    <w:rsid w:val="00D55616"/>
    <w:rsid w:val="00D55961"/>
    <w:rsid w:val="00D55ED8"/>
    <w:rsid w:val="00D5692A"/>
    <w:rsid w:val="00D56C4F"/>
    <w:rsid w:val="00D6098F"/>
    <w:rsid w:val="00D61920"/>
    <w:rsid w:val="00D624CD"/>
    <w:rsid w:val="00D62E4D"/>
    <w:rsid w:val="00D633BA"/>
    <w:rsid w:val="00D63B2D"/>
    <w:rsid w:val="00D64419"/>
    <w:rsid w:val="00D645E0"/>
    <w:rsid w:val="00D64743"/>
    <w:rsid w:val="00D65671"/>
    <w:rsid w:val="00D65F7E"/>
    <w:rsid w:val="00D66078"/>
    <w:rsid w:val="00D6626B"/>
    <w:rsid w:val="00D7075E"/>
    <w:rsid w:val="00D708F9"/>
    <w:rsid w:val="00D70BC2"/>
    <w:rsid w:val="00D729DA"/>
    <w:rsid w:val="00D7334E"/>
    <w:rsid w:val="00D733FE"/>
    <w:rsid w:val="00D75E66"/>
    <w:rsid w:val="00D761E1"/>
    <w:rsid w:val="00D76417"/>
    <w:rsid w:val="00D7646E"/>
    <w:rsid w:val="00D76996"/>
    <w:rsid w:val="00D76E7F"/>
    <w:rsid w:val="00D81DBD"/>
    <w:rsid w:val="00D836F7"/>
    <w:rsid w:val="00D839C8"/>
    <w:rsid w:val="00D85B3A"/>
    <w:rsid w:val="00D867DB"/>
    <w:rsid w:val="00D86A99"/>
    <w:rsid w:val="00D87454"/>
    <w:rsid w:val="00D879D9"/>
    <w:rsid w:val="00D90294"/>
    <w:rsid w:val="00D919A5"/>
    <w:rsid w:val="00D91C33"/>
    <w:rsid w:val="00D92154"/>
    <w:rsid w:val="00D928E8"/>
    <w:rsid w:val="00D93C58"/>
    <w:rsid w:val="00D94958"/>
    <w:rsid w:val="00D95B82"/>
    <w:rsid w:val="00D95C79"/>
    <w:rsid w:val="00D95FCF"/>
    <w:rsid w:val="00D969F7"/>
    <w:rsid w:val="00D97170"/>
    <w:rsid w:val="00D97256"/>
    <w:rsid w:val="00D97B3A"/>
    <w:rsid w:val="00DA00C9"/>
    <w:rsid w:val="00DA02B1"/>
    <w:rsid w:val="00DA1170"/>
    <w:rsid w:val="00DA2B14"/>
    <w:rsid w:val="00DA2C9D"/>
    <w:rsid w:val="00DA4174"/>
    <w:rsid w:val="00DA45A1"/>
    <w:rsid w:val="00DA45E2"/>
    <w:rsid w:val="00DA52D9"/>
    <w:rsid w:val="00DA5456"/>
    <w:rsid w:val="00DA6002"/>
    <w:rsid w:val="00DA6301"/>
    <w:rsid w:val="00DA687F"/>
    <w:rsid w:val="00DA71D5"/>
    <w:rsid w:val="00DB0B7D"/>
    <w:rsid w:val="00DB0CA0"/>
    <w:rsid w:val="00DB0E68"/>
    <w:rsid w:val="00DB1473"/>
    <w:rsid w:val="00DB2665"/>
    <w:rsid w:val="00DB2C83"/>
    <w:rsid w:val="00DB33C5"/>
    <w:rsid w:val="00DB4560"/>
    <w:rsid w:val="00DB4C46"/>
    <w:rsid w:val="00DB5CBE"/>
    <w:rsid w:val="00DB5E92"/>
    <w:rsid w:val="00DB5F8E"/>
    <w:rsid w:val="00DB71D8"/>
    <w:rsid w:val="00DB7405"/>
    <w:rsid w:val="00DB74E2"/>
    <w:rsid w:val="00DB7A40"/>
    <w:rsid w:val="00DC040C"/>
    <w:rsid w:val="00DC062C"/>
    <w:rsid w:val="00DC2038"/>
    <w:rsid w:val="00DC3353"/>
    <w:rsid w:val="00DC39F4"/>
    <w:rsid w:val="00DC3A23"/>
    <w:rsid w:val="00DC3ABD"/>
    <w:rsid w:val="00DC3CB8"/>
    <w:rsid w:val="00DC4502"/>
    <w:rsid w:val="00DC55B8"/>
    <w:rsid w:val="00DC60D5"/>
    <w:rsid w:val="00DC7901"/>
    <w:rsid w:val="00DC7C6A"/>
    <w:rsid w:val="00DC7DA0"/>
    <w:rsid w:val="00DD060B"/>
    <w:rsid w:val="00DD06A4"/>
    <w:rsid w:val="00DD0953"/>
    <w:rsid w:val="00DD11DE"/>
    <w:rsid w:val="00DD2A05"/>
    <w:rsid w:val="00DD2C66"/>
    <w:rsid w:val="00DD35EF"/>
    <w:rsid w:val="00DD3B1B"/>
    <w:rsid w:val="00DD4745"/>
    <w:rsid w:val="00DD5A5E"/>
    <w:rsid w:val="00DD5B8E"/>
    <w:rsid w:val="00DD5DA5"/>
    <w:rsid w:val="00DD632F"/>
    <w:rsid w:val="00DD65DA"/>
    <w:rsid w:val="00DD675F"/>
    <w:rsid w:val="00DD6B90"/>
    <w:rsid w:val="00DD72BA"/>
    <w:rsid w:val="00DE12BF"/>
    <w:rsid w:val="00DE1B67"/>
    <w:rsid w:val="00DE3159"/>
    <w:rsid w:val="00DE3C57"/>
    <w:rsid w:val="00DE42BB"/>
    <w:rsid w:val="00DE541C"/>
    <w:rsid w:val="00DE5A2B"/>
    <w:rsid w:val="00DE5EA6"/>
    <w:rsid w:val="00DE665D"/>
    <w:rsid w:val="00DE7830"/>
    <w:rsid w:val="00DE7A19"/>
    <w:rsid w:val="00DF0C44"/>
    <w:rsid w:val="00DF1743"/>
    <w:rsid w:val="00DF1A9F"/>
    <w:rsid w:val="00DF1E68"/>
    <w:rsid w:val="00DF218A"/>
    <w:rsid w:val="00DF2545"/>
    <w:rsid w:val="00DF26BA"/>
    <w:rsid w:val="00DF2B21"/>
    <w:rsid w:val="00DF3016"/>
    <w:rsid w:val="00DF329F"/>
    <w:rsid w:val="00DF54B0"/>
    <w:rsid w:val="00DF5621"/>
    <w:rsid w:val="00DF720A"/>
    <w:rsid w:val="00DF78AD"/>
    <w:rsid w:val="00DF7D78"/>
    <w:rsid w:val="00DF7F67"/>
    <w:rsid w:val="00E01D48"/>
    <w:rsid w:val="00E024F5"/>
    <w:rsid w:val="00E02C7A"/>
    <w:rsid w:val="00E033FE"/>
    <w:rsid w:val="00E03837"/>
    <w:rsid w:val="00E04459"/>
    <w:rsid w:val="00E049E0"/>
    <w:rsid w:val="00E04BD1"/>
    <w:rsid w:val="00E04E34"/>
    <w:rsid w:val="00E0532F"/>
    <w:rsid w:val="00E05ECB"/>
    <w:rsid w:val="00E0611D"/>
    <w:rsid w:val="00E06A9B"/>
    <w:rsid w:val="00E06C8C"/>
    <w:rsid w:val="00E06DC7"/>
    <w:rsid w:val="00E0775A"/>
    <w:rsid w:val="00E07F5E"/>
    <w:rsid w:val="00E10C9B"/>
    <w:rsid w:val="00E118F9"/>
    <w:rsid w:val="00E11C8B"/>
    <w:rsid w:val="00E125AB"/>
    <w:rsid w:val="00E12DE8"/>
    <w:rsid w:val="00E12EBE"/>
    <w:rsid w:val="00E12FFC"/>
    <w:rsid w:val="00E1330A"/>
    <w:rsid w:val="00E13E1D"/>
    <w:rsid w:val="00E14E2A"/>
    <w:rsid w:val="00E15E3F"/>
    <w:rsid w:val="00E15EAB"/>
    <w:rsid w:val="00E16082"/>
    <w:rsid w:val="00E16C5A"/>
    <w:rsid w:val="00E16C83"/>
    <w:rsid w:val="00E16D34"/>
    <w:rsid w:val="00E17E80"/>
    <w:rsid w:val="00E206B0"/>
    <w:rsid w:val="00E215B8"/>
    <w:rsid w:val="00E2254E"/>
    <w:rsid w:val="00E22DA6"/>
    <w:rsid w:val="00E23F1A"/>
    <w:rsid w:val="00E2419D"/>
    <w:rsid w:val="00E25715"/>
    <w:rsid w:val="00E26395"/>
    <w:rsid w:val="00E27FBA"/>
    <w:rsid w:val="00E31205"/>
    <w:rsid w:val="00E32987"/>
    <w:rsid w:val="00E33365"/>
    <w:rsid w:val="00E339E5"/>
    <w:rsid w:val="00E33D8C"/>
    <w:rsid w:val="00E33E4B"/>
    <w:rsid w:val="00E34B5A"/>
    <w:rsid w:val="00E36424"/>
    <w:rsid w:val="00E3686C"/>
    <w:rsid w:val="00E36AB9"/>
    <w:rsid w:val="00E40536"/>
    <w:rsid w:val="00E408BC"/>
    <w:rsid w:val="00E42169"/>
    <w:rsid w:val="00E43490"/>
    <w:rsid w:val="00E43907"/>
    <w:rsid w:val="00E46378"/>
    <w:rsid w:val="00E47880"/>
    <w:rsid w:val="00E47F5B"/>
    <w:rsid w:val="00E5053E"/>
    <w:rsid w:val="00E50840"/>
    <w:rsid w:val="00E527CD"/>
    <w:rsid w:val="00E529D8"/>
    <w:rsid w:val="00E52B39"/>
    <w:rsid w:val="00E52DAA"/>
    <w:rsid w:val="00E53CA4"/>
    <w:rsid w:val="00E549F5"/>
    <w:rsid w:val="00E55094"/>
    <w:rsid w:val="00E56680"/>
    <w:rsid w:val="00E56A70"/>
    <w:rsid w:val="00E57098"/>
    <w:rsid w:val="00E571C7"/>
    <w:rsid w:val="00E628F9"/>
    <w:rsid w:val="00E62950"/>
    <w:rsid w:val="00E631AF"/>
    <w:rsid w:val="00E63892"/>
    <w:rsid w:val="00E63F94"/>
    <w:rsid w:val="00E64329"/>
    <w:rsid w:val="00E648DB"/>
    <w:rsid w:val="00E659D0"/>
    <w:rsid w:val="00E67272"/>
    <w:rsid w:val="00E70695"/>
    <w:rsid w:val="00E70D3D"/>
    <w:rsid w:val="00E715DF"/>
    <w:rsid w:val="00E71FF5"/>
    <w:rsid w:val="00E7222D"/>
    <w:rsid w:val="00E7473D"/>
    <w:rsid w:val="00E76E2E"/>
    <w:rsid w:val="00E777BA"/>
    <w:rsid w:val="00E77897"/>
    <w:rsid w:val="00E77F2D"/>
    <w:rsid w:val="00E77F32"/>
    <w:rsid w:val="00E77FF1"/>
    <w:rsid w:val="00E80822"/>
    <w:rsid w:val="00E8089A"/>
    <w:rsid w:val="00E819AC"/>
    <w:rsid w:val="00E83796"/>
    <w:rsid w:val="00E838F9"/>
    <w:rsid w:val="00E848A9"/>
    <w:rsid w:val="00E85749"/>
    <w:rsid w:val="00E85CBD"/>
    <w:rsid w:val="00E86254"/>
    <w:rsid w:val="00E86766"/>
    <w:rsid w:val="00E86E79"/>
    <w:rsid w:val="00E8725A"/>
    <w:rsid w:val="00E87AAE"/>
    <w:rsid w:val="00E9164C"/>
    <w:rsid w:val="00E91DE0"/>
    <w:rsid w:val="00E92432"/>
    <w:rsid w:val="00E938E4"/>
    <w:rsid w:val="00E94597"/>
    <w:rsid w:val="00E94D4C"/>
    <w:rsid w:val="00E9595D"/>
    <w:rsid w:val="00E9741E"/>
    <w:rsid w:val="00E97AA1"/>
    <w:rsid w:val="00E97C14"/>
    <w:rsid w:val="00EA03C7"/>
    <w:rsid w:val="00EA0518"/>
    <w:rsid w:val="00EA0839"/>
    <w:rsid w:val="00EA15FA"/>
    <w:rsid w:val="00EA167B"/>
    <w:rsid w:val="00EA1C21"/>
    <w:rsid w:val="00EA2532"/>
    <w:rsid w:val="00EA4C77"/>
    <w:rsid w:val="00EA5773"/>
    <w:rsid w:val="00EA59AD"/>
    <w:rsid w:val="00EA6235"/>
    <w:rsid w:val="00EA65DC"/>
    <w:rsid w:val="00EA6991"/>
    <w:rsid w:val="00EA6A18"/>
    <w:rsid w:val="00EA6DA9"/>
    <w:rsid w:val="00EA7930"/>
    <w:rsid w:val="00EA79D0"/>
    <w:rsid w:val="00EA7CE4"/>
    <w:rsid w:val="00EA7D04"/>
    <w:rsid w:val="00EB0B88"/>
    <w:rsid w:val="00EB0E12"/>
    <w:rsid w:val="00EB1A32"/>
    <w:rsid w:val="00EB1F4F"/>
    <w:rsid w:val="00EB2486"/>
    <w:rsid w:val="00EB2B50"/>
    <w:rsid w:val="00EB2BC6"/>
    <w:rsid w:val="00EB2F23"/>
    <w:rsid w:val="00EB3695"/>
    <w:rsid w:val="00EB406B"/>
    <w:rsid w:val="00EB53CA"/>
    <w:rsid w:val="00EC067C"/>
    <w:rsid w:val="00EC13F3"/>
    <w:rsid w:val="00EC424E"/>
    <w:rsid w:val="00EC4302"/>
    <w:rsid w:val="00EC4E72"/>
    <w:rsid w:val="00EC4F9F"/>
    <w:rsid w:val="00EC5181"/>
    <w:rsid w:val="00EC5BC9"/>
    <w:rsid w:val="00EC6245"/>
    <w:rsid w:val="00EC6F84"/>
    <w:rsid w:val="00ED0473"/>
    <w:rsid w:val="00ED0787"/>
    <w:rsid w:val="00ED0914"/>
    <w:rsid w:val="00ED18BC"/>
    <w:rsid w:val="00ED1C70"/>
    <w:rsid w:val="00ED1EDF"/>
    <w:rsid w:val="00ED2028"/>
    <w:rsid w:val="00ED209A"/>
    <w:rsid w:val="00ED213B"/>
    <w:rsid w:val="00ED3061"/>
    <w:rsid w:val="00ED36D6"/>
    <w:rsid w:val="00ED47F7"/>
    <w:rsid w:val="00ED48D0"/>
    <w:rsid w:val="00ED4CC6"/>
    <w:rsid w:val="00ED54B1"/>
    <w:rsid w:val="00ED5832"/>
    <w:rsid w:val="00ED5B4E"/>
    <w:rsid w:val="00ED6509"/>
    <w:rsid w:val="00EE1A97"/>
    <w:rsid w:val="00EE381E"/>
    <w:rsid w:val="00EE3874"/>
    <w:rsid w:val="00EE4556"/>
    <w:rsid w:val="00EE46BD"/>
    <w:rsid w:val="00EE4934"/>
    <w:rsid w:val="00EE57D8"/>
    <w:rsid w:val="00EE5E17"/>
    <w:rsid w:val="00EE61DB"/>
    <w:rsid w:val="00EE641A"/>
    <w:rsid w:val="00EE74D5"/>
    <w:rsid w:val="00EF09AA"/>
    <w:rsid w:val="00EF0CDF"/>
    <w:rsid w:val="00EF1457"/>
    <w:rsid w:val="00EF172C"/>
    <w:rsid w:val="00EF1F2C"/>
    <w:rsid w:val="00EF2C8F"/>
    <w:rsid w:val="00EF3C1F"/>
    <w:rsid w:val="00EF48B7"/>
    <w:rsid w:val="00EF5A25"/>
    <w:rsid w:val="00EF5D86"/>
    <w:rsid w:val="00EF6428"/>
    <w:rsid w:val="00EF6894"/>
    <w:rsid w:val="00EF68DA"/>
    <w:rsid w:val="00EF74AD"/>
    <w:rsid w:val="00EF7D45"/>
    <w:rsid w:val="00F00229"/>
    <w:rsid w:val="00F00407"/>
    <w:rsid w:val="00F0159F"/>
    <w:rsid w:val="00F01BEA"/>
    <w:rsid w:val="00F02814"/>
    <w:rsid w:val="00F02987"/>
    <w:rsid w:val="00F04481"/>
    <w:rsid w:val="00F045DA"/>
    <w:rsid w:val="00F04990"/>
    <w:rsid w:val="00F04F2E"/>
    <w:rsid w:val="00F0600B"/>
    <w:rsid w:val="00F067C2"/>
    <w:rsid w:val="00F11D23"/>
    <w:rsid w:val="00F12B57"/>
    <w:rsid w:val="00F12D73"/>
    <w:rsid w:val="00F135B3"/>
    <w:rsid w:val="00F135B7"/>
    <w:rsid w:val="00F14706"/>
    <w:rsid w:val="00F149C1"/>
    <w:rsid w:val="00F1552D"/>
    <w:rsid w:val="00F1563C"/>
    <w:rsid w:val="00F1595D"/>
    <w:rsid w:val="00F15989"/>
    <w:rsid w:val="00F15A98"/>
    <w:rsid w:val="00F15BC3"/>
    <w:rsid w:val="00F16304"/>
    <w:rsid w:val="00F168D9"/>
    <w:rsid w:val="00F16C3A"/>
    <w:rsid w:val="00F16D5B"/>
    <w:rsid w:val="00F1708F"/>
    <w:rsid w:val="00F17DFF"/>
    <w:rsid w:val="00F22738"/>
    <w:rsid w:val="00F22FEE"/>
    <w:rsid w:val="00F236F7"/>
    <w:rsid w:val="00F238B9"/>
    <w:rsid w:val="00F25B57"/>
    <w:rsid w:val="00F25DC6"/>
    <w:rsid w:val="00F27E51"/>
    <w:rsid w:val="00F30996"/>
    <w:rsid w:val="00F30F52"/>
    <w:rsid w:val="00F31F79"/>
    <w:rsid w:val="00F325C0"/>
    <w:rsid w:val="00F33538"/>
    <w:rsid w:val="00F35EE8"/>
    <w:rsid w:val="00F360F6"/>
    <w:rsid w:val="00F36B39"/>
    <w:rsid w:val="00F37005"/>
    <w:rsid w:val="00F370D3"/>
    <w:rsid w:val="00F3726E"/>
    <w:rsid w:val="00F376F1"/>
    <w:rsid w:val="00F37706"/>
    <w:rsid w:val="00F405ED"/>
    <w:rsid w:val="00F42B17"/>
    <w:rsid w:val="00F43716"/>
    <w:rsid w:val="00F45304"/>
    <w:rsid w:val="00F45853"/>
    <w:rsid w:val="00F45C31"/>
    <w:rsid w:val="00F45C8C"/>
    <w:rsid w:val="00F47C7C"/>
    <w:rsid w:val="00F515CA"/>
    <w:rsid w:val="00F51D56"/>
    <w:rsid w:val="00F5287A"/>
    <w:rsid w:val="00F52C22"/>
    <w:rsid w:val="00F53C0A"/>
    <w:rsid w:val="00F54194"/>
    <w:rsid w:val="00F54263"/>
    <w:rsid w:val="00F54346"/>
    <w:rsid w:val="00F54EF9"/>
    <w:rsid w:val="00F557C1"/>
    <w:rsid w:val="00F56159"/>
    <w:rsid w:val="00F56C9C"/>
    <w:rsid w:val="00F577CB"/>
    <w:rsid w:val="00F6068A"/>
    <w:rsid w:val="00F613BB"/>
    <w:rsid w:val="00F62617"/>
    <w:rsid w:val="00F6284C"/>
    <w:rsid w:val="00F6330F"/>
    <w:rsid w:val="00F63EF1"/>
    <w:rsid w:val="00F64A3F"/>
    <w:rsid w:val="00F65826"/>
    <w:rsid w:val="00F667D5"/>
    <w:rsid w:val="00F66B1A"/>
    <w:rsid w:val="00F67155"/>
    <w:rsid w:val="00F707CD"/>
    <w:rsid w:val="00F70FB7"/>
    <w:rsid w:val="00F7100C"/>
    <w:rsid w:val="00F71A81"/>
    <w:rsid w:val="00F725F6"/>
    <w:rsid w:val="00F731F1"/>
    <w:rsid w:val="00F7492F"/>
    <w:rsid w:val="00F7628F"/>
    <w:rsid w:val="00F76C68"/>
    <w:rsid w:val="00F76E3F"/>
    <w:rsid w:val="00F76FEB"/>
    <w:rsid w:val="00F80CCA"/>
    <w:rsid w:val="00F810DD"/>
    <w:rsid w:val="00F81F50"/>
    <w:rsid w:val="00F83D07"/>
    <w:rsid w:val="00F84119"/>
    <w:rsid w:val="00F84CF4"/>
    <w:rsid w:val="00F85E93"/>
    <w:rsid w:val="00F86634"/>
    <w:rsid w:val="00F86CD1"/>
    <w:rsid w:val="00F872DD"/>
    <w:rsid w:val="00F87390"/>
    <w:rsid w:val="00F906D6"/>
    <w:rsid w:val="00F93751"/>
    <w:rsid w:val="00F9422C"/>
    <w:rsid w:val="00F948BD"/>
    <w:rsid w:val="00F94FD4"/>
    <w:rsid w:val="00F959E3"/>
    <w:rsid w:val="00F95AB1"/>
    <w:rsid w:val="00F9671E"/>
    <w:rsid w:val="00F967E2"/>
    <w:rsid w:val="00F97332"/>
    <w:rsid w:val="00F97DE1"/>
    <w:rsid w:val="00FA0373"/>
    <w:rsid w:val="00FA1607"/>
    <w:rsid w:val="00FA186C"/>
    <w:rsid w:val="00FA2498"/>
    <w:rsid w:val="00FA30FB"/>
    <w:rsid w:val="00FA32C6"/>
    <w:rsid w:val="00FA3453"/>
    <w:rsid w:val="00FA3674"/>
    <w:rsid w:val="00FA411F"/>
    <w:rsid w:val="00FA4BCF"/>
    <w:rsid w:val="00FA5652"/>
    <w:rsid w:val="00FA6CDB"/>
    <w:rsid w:val="00FA7A6F"/>
    <w:rsid w:val="00FA7D8F"/>
    <w:rsid w:val="00FB0D99"/>
    <w:rsid w:val="00FB1AD0"/>
    <w:rsid w:val="00FB32A3"/>
    <w:rsid w:val="00FB38C9"/>
    <w:rsid w:val="00FB44A8"/>
    <w:rsid w:val="00FB4B73"/>
    <w:rsid w:val="00FB4FB3"/>
    <w:rsid w:val="00FB6C24"/>
    <w:rsid w:val="00FB708B"/>
    <w:rsid w:val="00FB7168"/>
    <w:rsid w:val="00FB78AD"/>
    <w:rsid w:val="00FB7F67"/>
    <w:rsid w:val="00FC0236"/>
    <w:rsid w:val="00FC1270"/>
    <w:rsid w:val="00FC19B3"/>
    <w:rsid w:val="00FC29F6"/>
    <w:rsid w:val="00FC2BFA"/>
    <w:rsid w:val="00FC47E4"/>
    <w:rsid w:val="00FC4E6D"/>
    <w:rsid w:val="00FC584B"/>
    <w:rsid w:val="00FC673E"/>
    <w:rsid w:val="00FC7450"/>
    <w:rsid w:val="00FD000F"/>
    <w:rsid w:val="00FD0232"/>
    <w:rsid w:val="00FD032C"/>
    <w:rsid w:val="00FD03B5"/>
    <w:rsid w:val="00FD1E0E"/>
    <w:rsid w:val="00FD2FAC"/>
    <w:rsid w:val="00FD3B27"/>
    <w:rsid w:val="00FD6A22"/>
    <w:rsid w:val="00FD7E34"/>
    <w:rsid w:val="00FE0F05"/>
    <w:rsid w:val="00FE0FE0"/>
    <w:rsid w:val="00FE162B"/>
    <w:rsid w:val="00FE2DA5"/>
    <w:rsid w:val="00FE41DC"/>
    <w:rsid w:val="00FE6E7C"/>
    <w:rsid w:val="00FF0566"/>
    <w:rsid w:val="00FF260E"/>
    <w:rsid w:val="00FF2B90"/>
    <w:rsid w:val="00FF3170"/>
    <w:rsid w:val="00FF3299"/>
    <w:rsid w:val="00FF32FC"/>
    <w:rsid w:val="00FF3758"/>
    <w:rsid w:val="00FF4429"/>
    <w:rsid w:val="00FF44F9"/>
    <w:rsid w:val="00FF47E3"/>
    <w:rsid w:val="00FF4C57"/>
    <w:rsid w:val="00FF5AC8"/>
    <w:rsid w:val="00FF7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974E2E"/>
  <w15:docId w15:val="{DD9359AB-0BBF-456B-A875-34C1ACF72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3927"/>
    <w:pPr>
      <w:widowControl w:val="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FE5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5EF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EF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6FE5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128C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76FE5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128C6"/>
    <w:rPr>
      <w:rFonts w:ascii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0"/>
    <w:rsid w:val="00CA26ED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CA26ED"/>
    <w:rPr>
      <w:rFonts w:ascii="Times New Roman" w:hAnsi="Times New Roman" w:cs="Times New Roman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CA26ED"/>
    <w:pPr>
      <w:jc w:val="left"/>
    </w:pPr>
    <w:rPr>
      <w:rFonts w:cs="Times New Roman"/>
      <w:noProof/>
      <w:sz w:val="20"/>
    </w:rPr>
  </w:style>
  <w:style w:type="character" w:customStyle="1" w:styleId="EndNoteBibliography0">
    <w:name w:val="EndNote Bibliography (文字)"/>
    <w:basedOn w:val="DefaultParagraphFont"/>
    <w:link w:val="EndNoteBibliography"/>
    <w:rsid w:val="00CA26ED"/>
    <w:rPr>
      <w:rFonts w:ascii="Times New Roman" w:hAnsi="Times New Roman" w:cs="Times New Roman"/>
      <w:noProof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27E5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FE5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7E51"/>
    <w:rPr>
      <w:rFonts w:ascii="Times New Roma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F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E51"/>
    <w:rPr>
      <w:rFonts w:ascii="Times New Roman" w:hAnsi="Times New Roman"/>
      <w:b/>
      <w:bCs/>
      <w:sz w:val="24"/>
    </w:rPr>
  </w:style>
  <w:style w:type="character" w:customStyle="1" w:styleId="font241">
    <w:name w:val="font241"/>
    <w:basedOn w:val="DefaultParagraphFont"/>
    <w:rsid w:val="005F02A6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361">
    <w:name w:val="font361"/>
    <w:basedOn w:val="DefaultParagraphFont"/>
    <w:rsid w:val="005F02A6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281">
    <w:name w:val="font281"/>
    <w:basedOn w:val="DefaultParagraphFont"/>
    <w:rsid w:val="005F02A6"/>
    <w:rPr>
      <w:rFonts w:ascii="MS PGothic" w:eastAsia="MS PGothic" w:hAnsi="MS PGothic" w:hint="eastAsia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351">
    <w:name w:val="font351"/>
    <w:basedOn w:val="DefaultParagraphFont"/>
    <w:rsid w:val="005F02A6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341">
    <w:name w:val="font341"/>
    <w:basedOn w:val="DefaultParagraphFont"/>
    <w:rsid w:val="005F02A6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styleId="Hyperlink">
    <w:name w:val="Hyperlink"/>
    <w:basedOn w:val="DefaultParagraphFont"/>
    <w:uiPriority w:val="99"/>
    <w:unhideWhenUsed/>
    <w:rsid w:val="005B2795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5B2795"/>
    <w:rPr>
      <w:color w:val="808080"/>
      <w:shd w:val="clear" w:color="auto" w:fill="E6E6E6"/>
    </w:rPr>
  </w:style>
  <w:style w:type="character" w:customStyle="1" w:styleId="2">
    <w:name w:val="未解決のメンション2"/>
    <w:basedOn w:val="DefaultParagraphFont"/>
    <w:uiPriority w:val="99"/>
    <w:semiHidden/>
    <w:unhideWhenUsed/>
    <w:rsid w:val="007D1802"/>
    <w:rPr>
      <w:color w:val="808080"/>
      <w:shd w:val="clear" w:color="auto" w:fill="E6E6E6"/>
    </w:rPr>
  </w:style>
  <w:style w:type="character" w:customStyle="1" w:styleId="3">
    <w:name w:val="未解決のメンション3"/>
    <w:basedOn w:val="DefaultParagraphFont"/>
    <w:uiPriority w:val="99"/>
    <w:semiHidden/>
    <w:unhideWhenUsed/>
    <w:rsid w:val="000B7DE4"/>
    <w:rPr>
      <w:color w:val="808080"/>
      <w:shd w:val="clear" w:color="auto" w:fill="E6E6E6"/>
    </w:rPr>
  </w:style>
  <w:style w:type="character" w:customStyle="1" w:styleId="4">
    <w:name w:val="未解決のメンション4"/>
    <w:basedOn w:val="DefaultParagraphFont"/>
    <w:uiPriority w:val="99"/>
    <w:semiHidden/>
    <w:unhideWhenUsed/>
    <w:rsid w:val="00D155F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4B567B"/>
    <w:rPr>
      <w:rFonts w:ascii="Times New Roman" w:hAnsi="Times New Roman"/>
    </w:rPr>
  </w:style>
  <w:style w:type="paragraph" w:styleId="BodyText">
    <w:name w:val="Body Text"/>
    <w:basedOn w:val="Normal"/>
    <w:link w:val="BodyTextChar"/>
    <w:uiPriority w:val="99"/>
    <w:semiHidden/>
    <w:unhideWhenUsed/>
    <w:rsid w:val="00C76F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5787"/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EF17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14569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2417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49889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969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114417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130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74975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46834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95167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13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89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498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2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771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0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9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778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81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2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98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650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0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515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5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1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954AC-5A7E-46B5-85EC-004C6170F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0</Words>
  <Characters>365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 Ichikawa</dc:creator>
  <cp:lastModifiedBy>Gillian</cp:lastModifiedBy>
  <cp:revision>2</cp:revision>
  <cp:lastPrinted>2018-10-10T23:26:00Z</cp:lastPrinted>
  <dcterms:created xsi:type="dcterms:W3CDTF">2019-02-03T14:53:00Z</dcterms:created>
  <dcterms:modified xsi:type="dcterms:W3CDTF">2019-02-03T14:53:00Z</dcterms:modified>
</cp:coreProperties>
</file>